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6B58" w:rsidRPr="00EA37B9" w:rsidRDefault="00DF6B58" w:rsidP="00DF6B58">
      <w:pPr>
        <w:jc w:val="center"/>
        <w:rPr>
          <w:rFonts w:asciiTheme="minorHAnsi" w:hAnsiTheme="minorHAnsi" w:cstheme="minorHAnsi"/>
          <w:b/>
          <w:color w:val="00A4E4"/>
          <w:sz w:val="96"/>
        </w:rPr>
      </w:pPr>
      <w:bookmarkStart w:id="0" w:name="_GoBack"/>
      <w:bookmarkEnd w:id="0"/>
    </w:p>
    <w:p w:rsidR="00DF6B58" w:rsidRPr="00EA37B9" w:rsidRDefault="00DF6B58" w:rsidP="00DF6B58">
      <w:pPr>
        <w:spacing w:line="360" w:lineRule="auto"/>
        <w:jc w:val="center"/>
        <w:rPr>
          <w:rFonts w:asciiTheme="minorHAnsi" w:hAnsiTheme="minorHAnsi" w:cstheme="minorHAnsi"/>
          <w:b/>
          <w:color w:val="00A4E4"/>
          <w:sz w:val="72"/>
        </w:rPr>
      </w:pPr>
      <w:r w:rsidRPr="00EA37B9">
        <w:rPr>
          <w:rFonts w:asciiTheme="minorHAnsi" w:hAnsiTheme="minorHAnsi" w:cstheme="minorHAnsi"/>
          <w:b/>
          <w:color w:val="00A4E4"/>
          <w:sz w:val="72"/>
        </w:rPr>
        <w:t xml:space="preserve">FRONT DESK TRAINING </w:t>
      </w:r>
    </w:p>
    <w:p w:rsidR="00DF6B58" w:rsidRPr="00EA37B9" w:rsidRDefault="00DF6B58" w:rsidP="00DF6B58">
      <w:pPr>
        <w:spacing w:line="360" w:lineRule="auto"/>
        <w:jc w:val="center"/>
        <w:rPr>
          <w:rFonts w:asciiTheme="minorHAnsi" w:hAnsiTheme="minorHAnsi" w:cstheme="minorHAnsi"/>
          <w:b/>
          <w:color w:val="00A4E4"/>
          <w:sz w:val="72"/>
        </w:rPr>
      </w:pPr>
      <w:r w:rsidRPr="00EA37B9">
        <w:rPr>
          <w:rFonts w:asciiTheme="minorHAnsi" w:hAnsiTheme="minorHAnsi" w:cstheme="minorHAnsi"/>
          <w:b/>
          <w:color w:val="00A4E4"/>
          <w:sz w:val="52"/>
        </w:rPr>
        <w:t>FOR</w:t>
      </w:r>
      <w:r w:rsidRPr="00EA37B9">
        <w:rPr>
          <w:rFonts w:asciiTheme="minorHAnsi" w:hAnsiTheme="minorHAnsi" w:cstheme="minorHAnsi"/>
          <w:b/>
          <w:color w:val="00A4E4"/>
          <w:sz w:val="72"/>
        </w:rPr>
        <w:t xml:space="preserve"> </w:t>
      </w:r>
    </w:p>
    <w:p w:rsidR="00DF6B58" w:rsidRPr="00EA37B9" w:rsidRDefault="00DF6B58" w:rsidP="00DF6B58">
      <w:pPr>
        <w:spacing w:line="360" w:lineRule="auto"/>
        <w:jc w:val="center"/>
        <w:rPr>
          <w:rFonts w:asciiTheme="minorHAnsi" w:hAnsiTheme="minorHAnsi" w:cstheme="minorHAnsi"/>
          <w:b/>
          <w:color w:val="00A4E4"/>
          <w:sz w:val="72"/>
        </w:rPr>
      </w:pPr>
      <w:r w:rsidRPr="00EA37B9">
        <w:rPr>
          <w:rFonts w:asciiTheme="minorHAnsi" w:hAnsiTheme="minorHAnsi" w:cstheme="minorHAnsi"/>
          <w:b/>
          <w:color w:val="00A4E4"/>
          <w:sz w:val="72"/>
        </w:rPr>
        <w:t>COOLSCULPTING PROVIDERS</w:t>
      </w:r>
    </w:p>
    <w:p w:rsidR="00DF6B58" w:rsidRPr="00EA37B9" w:rsidRDefault="00DF6B58">
      <w:pPr>
        <w:pBdr>
          <w:bottom w:val="single" w:sz="12" w:space="1" w:color="auto"/>
        </w:pBdr>
        <w:rPr>
          <w:rFonts w:asciiTheme="minorHAnsi" w:hAnsiTheme="minorHAnsi" w:cstheme="minorHAnsi"/>
        </w:rPr>
      </w:pPr>
    </w:p>
    <w:p w:rsidR="00DF6B58" w:rsidRPr="00EA37B9" w:rsidRDefault="00DF6B58" w:rsidP="00DF6B58">
      <w:pP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</w:p>
    <w:p w:rsidR="00DF6B58" w:rsidRPr="00EA37B9" w:rsidRDefault="00DF6B58" w:rsidP="00DF6B58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  <w:r w:rsidRPr="00EA37B9">
        <w:rPr>
          <w:rFonts w:asciiTheme="minorHAnsi" w:hAnsiTheme="minorHAnsi" w:cstheme="minorHAnsi"/>
          <w:b/>
          <w:color w:val="808080" w:themeColor="background1" w:themeShade="80"/>
          <w:sz w:val="44"/>
        </w:rPr>
        <w:t>MEDSTAR MEDIA</w:t>
      </w:r>
    </w:p>
    <w:p w:rsidR="00DF6B58" w:rsidRPr="00EA37B9" w:rsidRDefault="00DF6B58" w:rsidP="00DF6B58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</w:p>
    <w:p w:rsidR="00DF6B58" w:rsidRPr="00EA37B9" w:rsidRDefault="00DF6B58" w:rsidP="00DF6B58">
      <w:pPr>
        <w:jc w:val="center"/>
        <w:rPr>
          <w:rFonts w:asciiTheme="minorHAnsi" w:hAnsiTheme="minorHAnsi" w:cstheme="minorHAnsi"/>
          <w:b/>
          <w:color w:val="808080" w:themeColor="background1" w:themeShade="80"/>
          <w:sz w:val="44"/>
        </w:rPr>
      </w:pPr>
    </w:p>
    <w:p w:rsidR="00DF6B58" w:rsidRDefault="00DF6B58">
      <w:pPr>
        <w:rPr>
          <w:rFonts w:asciiTheme="minorHAnsi" w:hAnsiTheme="minorHAnsi" w:cstheme="minorHAnsi"/>
          <w:b/>
          <w:color w:val="FFFFFF" w:themeColor="background1"/>
        </w:rPr>
      </w:pPr>
    </w:p>
    <w:p w:rsidR="00EA37B9" w:rsidRPr="00EA37B9" w:rsidRDefault="00EA37B9" w:rsidP="00EA37B9">
      <w:pPr>
        <w:pStyle w:val="Heading2"/>
        <w:spacing w:before="127" w:line="292" w:lineRule="auto"/>
        <w:ind w:left="169" w:right="1010" w:hanging="17"/>
        <w:jc w:val="both"/>
        <w:rPr>
          <w:i/>
          <w:color w:val="231F20"/>
          <w:w w:val="105"/>
        </w:rPr>
      </w:pPr>
      <w:r w:rsidRPr="00EA37B9">
        <w:rPr>
          <w:i/>
          <w:color w:val="231F20"/>
          <w:w w:val="105"/>
        </w:rPr>
        <w:t xml:space="preserve">Front desk training is a critical, yet often neglected, part of becoming a successful CoolSculpting provider. Enhancing your front desk practices is one of the most effective </w:t>
      </w:r>
      <w:r w:rsidR="00607424" w:rsidRPr="00EA37B9">
        <w:rPr>
          <w:i/>
          <w:color w:val="231F20"/>
          <w:w w:val="105"/>
        </w:rPr>
        <w:t>ways</w:t>
      </w:r>
      <w:r w:rsidRPr="00EA37B9">
        <w:rPr>
          <w:i/>
          <w:color w:val="231F20"/>
          <w:w w:val="105"/>
        </w:rPr>
        <w:t xml:space="preserve"> to book more consults, decrease no shows, and increase the </w:t>
      </w:r>
      <w:r w:rsidR="00643463">
        <w:rPr>
          <w:i/>
          <w:color w:val="231F20"/>
          <w:w w:val="105"/>
        </w:rPr>
        <w:t>number</w:t>
      </w:r>
      <w:r w:rsidRPr="00EA37B9">
        <w:rPr>
          <w:i/>
          <w:color w:val="231F20"/>
          <w:w w:val="105"/>
        </w:rPr>
        <w:t xml:space="preserve"> of potential customers who buy CoolSculpting treatments.</w:t>
      </w:r>
    </w:p>
    <w:p w:rsidR="00EA37B9" w:rsidRDefault="00EA37B9">
      <w:pPr>
        <w:rPr>
          <w:rFonts w:asciiTheme="minorHAnsi" w:hAnsiTheme="minorHAnsi" w:cstheme="minorHAnsi"/>
          <w:b/>
          <w:color w:val="FFFFFF" w:themeColor="background1"/>
        </w:rPr>
      </w:pPr>
    </w:p>
    <w:p w:rsidR="00EA37B9" w:rsidRPr="00EA37B9" w:rsidRDefault="00EA37B9">
      <w:pPr>
        <w:rPr>
          <w:rFonts w:asciiTheme="minorHAnsi" w:hAnsiTheme="minorHAnsi" w:cstheme="minorHAnsi"/>
          <w:b/>
          <w:color w:val="FFFFFF" w:themeColor="background1"/>
        </w:rPr>
      </w:pPr>
    </w:p>
    <w:p w:rsidR="00DF6B58" w:rsidRPr="00EA37B9" w:rsidRDefault="00DF6B58" w:rsidP="00DF6B58">
      <w:pPr>
        <w:shd w:val="clear" w:color="auto" w:fill="00B0F0"/>
        <w:rPr>
          <w:rFonts w:asciiTheme="minorHAnsi" w:hAnsiTheme="minorHAnsi" w:cstheme="minorHAnsi"/>
          <w:b/>
          <w:color w:val="FFFFFF" w:themeColor="background1"/>
          <w:sz w:val="32"/>
        </w:rPr>
      </w:pPr>
      <w:r w:rsidRPr="00EA37B9">
        <w:rPr>
          <w:rFonts w:asciiTheme="minorHAnsi" w:hAnsiTheme="minorHAnsi" w:cstheme="minorHAnsi"/>
          <w:b/>
          <w:color w:val="FFFFFF" w:themeColor="background1"/>
          <w:sz w:val="32"/>
        </w:rPr>
        <w:t>TABLE OF CONTENTS</w:t>
      </w:r>
    </w:p>
    <w:p w:rsidR="00DF6B58" w:rsidRPr="00EA37B9" w:rsidRDefault="00DF6B58">
      <w:pPr>
        <w:rPr>
          <w:rFonts w:asciiTheme="minorHAnsi" w:hAnsiTheme="minorHAnsi" w:cstheme="minorHAnsi"/>
          <w:sz w:val="28"/>
        </w:rPr>
      </w:pPr>
    </w:p>
    <w:p w:rsidR="00DF6B58" w:rsidRPr="00EA37B9" w:rsidRDefault="00DF6B58">
      <w:pPr>
        <w:rPr>
          <w:rFonts w:asciiTheme="minorHAnsi" w:hAnsiTheme="minorHAnsi" w:cstheme="minorHAnsi"/>
          <w:sz w:val="24"/>
        </w:rPr>
      </w:pPr>
      <w:r w:rsidRPr="00EA37B9">
        <w:rPr>
          <w:rFonts w:asciiTheme="minorHAnsi" w:hAnsiTheme="minorHAnsi" w:cstheme="minorHAnsi"/>
          <w:sz w:val="24"/>
        </w:rPr>
        <w:t>FRONT DESK BEST PRACTICES ………………………………………………………………………2</w:t>
      </w:r>
    </w:p>
    <w:p w:rsidR="00DF6B58" w:rsidRPr="00EA37B9" w:rsidRDefault="00DF6B58">
      <w:pPr>
        <w:rPr>
          <w:rFonts w:asciiTheme="minorHAnsi" w:hAnsiTheme="minorHAnsi" w:cstheme="minorHAnsi"/>
          <w:sz w:val="24"/>
        </w:rPr>
      </w:pPr>
    </w:p>
    <w:p w:rsidR="00EA37B9" w:rsidRPr="00EA37B9" w:rsidRDefault="00EA37B9">
      <w:pPr>
        <w:rPr>
          <w:rFonts w:asciiTheme="minorHAnsi" w:hAnsiTheme="minorHAnsi" w:cstheme="minorHAnsi"/>
          <w:sz w:val="24"/>
        </w:rPr>
      </w:pPr>
    </w:p>
    <w:p w:rsidR="00DF6B58" w:rsidRPr="00EA37B9" w:rsidRDefault="00DF6B58">
      <w:pPr>
        <w:rPr>
          <w:rFonts w:asciiTheme="minorHAnsi" w:hAnsiTheme="minorHAnsi" w:cstheme="minorHAnsi"/>
          <w:sz w:val="24"/>
        </w:rPr>
      </w:pPr>
      <w:r w:rsidRPr="00EA37B9">
        <w:rPr>
          <w:rFonts w:asciiTheme="minorHAnsi" w:hAnsiTheme="minorHAnsi" w:cstheme="minorHAnsi"/>
          <w:sz w:val="24"/>
        </w:rPr>
        <w:t>COOLSCULPTING CALL SCRIPT ……………………………………………………………………….6</w:t>
      </w:r>
    </w:p>
    <w:p w:rsidR="00DF6B58" w:rsidRPr="00EA37B9" w:rsidRDefault="00DF6B58">
      <w:pPr>
        <w:rPr>
          <w:rFonts w:asciiTheme="minorHAnsi" w:hAnsiTheme="minorHAnsi" w:cstheme="minorHAnsi"/>
          <w:sz w:val="24"/>
        </w:rPr>
      </w:pPr>
    </w:p>
    <w:p w:rsidR="00EA37B9" w:rsidRPr="00EA37B9" w:rsidRDefault="00EA37B9">
      <w:pPr>
        <w:rPr>
          <w:rFonts w:asciiTheme="minorHAnsi" w:hAnsiTheme="minorHAnsi" w:cstheme="minorHAnsi"/>
          <w:sz w:val="24"/>
        </w:rPr>
      </w:pPr>
    </w:p>
    <w:p w:rsidR="00DF6B58" w:rsidRPr="00EA37B9" w:rsidRDefault="00DF6B58">
      <w:pPr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sz w:val="24"/>
        </w:rPr>
        <w:t>ANSWERS TO FREQUENTLY ASKED QUESTIONS………………………………………………9</w:t>
      </w:r>
    </w:p>
    <w:p w:rsidR="00DF6B58" w:rsidRPr="00EA37B9" w:rsidRDefault="00DF6B58">
      <w:pPr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br w:type="page"/>
      </w:r>
    </w:p>
    <w:p w:rsidR="00DF6B58" w:rsidRPr="00EA37B9" w:rsidRDefault="00DF6B58">
      <w:pPr>
        <w:rPr>
          <w:rFonts w:asciiTheme="minorHAnsi" w:hAnsiTheme="minorHAnsi" w:cstheme="minorHAnsi"/>
        </w:rPr>
      </w:pPr>
    </w:p>
    <w:p w:rsidR="00DF6B58" w:rsidRPr="00EA37B9" w:rsidRDefault="00DF6B58">
      <w:pPr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</w:pPr>
    </w:p>
    <w:p w:rsidR="00F86512" w:rsidRPr="00EA37B9" w:rsidRDefault="003258DB" w:rsidP="00DF6B58">
      <w:pPr>
        <w:spacing w:line="276" w:lineRule="auto"/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</w:pPr>
      <w:r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>FRONT D</w:t>
      </w:r>
      <w:r w:rsidR="00F86512"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>ESK BEST PRACTICES: TIPS</w:t>
      </w:r>
    </w:p>
    <w:p w:rsidR="00F86512" w:rsidRPr="00EA37B9" w:rsidRDefault="00F86512" w:rsidP="00DF6B58">
      <w:pPr>
        <w:pStyle w:val="Heading2"/>
        <w:spacing w:before="127" w:line="276" w:lineRule="auto"/>
        <w:ind w:left="169" w:right="1010" w:hanging="17"/>
        <w:jc w:val="both"/>
        <w:rPr>
          <w:rFonts w:asciiTheme="minorHAnsi" w:hAnsiTheme="minorHAnsi" w:cstheme="minorHAnsi"/>
          <w:color w:val="231F20"/>
          <w:w w:val="105"/>
          <w:sz w:val="22"/>
        </w:rPr>
      </w:pPr>
    </w:p>
    <w:p w:rsidR="00F86512" w:rsidRPr="00EA37B9" w:rsidRDefault="00EA37B9" w:rsidP="00DF6B58">
      <w:pPr>
        <w:pStyle w:val="Heading2"/>
        <w:spacing w:before="127" w:line="276" w:lineRule="auto"/>
        <w:ind w:left="169" w:right="1010" w:hanging="17"/>
        <w:jc w:val="both"/>
        <w:rPr>
          <w:rFonts w:asciiTheme="minorHAnsi" w:hAnsiTheme="minorHAnsi" w:cstheme="minorHAnsi"/>
          <w:i/>
          <w:color w:val="231F20"/>
          <w:w w:val="105"/>
          <w:sz w:val="22"/>
        </w:rPr>
      </w:pPr>
      <w:r w:rsidRPr="00EA37B9">
        <w:rPr>
          <w:rFonts w:asciiTheme="minorHAnsi" w:hAnsiTheme="minorHAnsi" w:cstheme="minorHAnsi"/>
          <w:i/>
          <w:color w:val="231F20"/>
          <w:w w:val="105"/>
          <w:sz w:val="22"/>
        </w:rPr>
        <w:t>A caller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>’s initial interaction with the front desk staff has a profound impact on the p</w:t>
      </w:r>
      <w:r w:rsidRPr="00EA37B9">
        <w:rPr>
          <w:rFonts w:asciiTheme="minorHAnsi" w:hAnsiTheme="minorHAnsi" w:cstheme="minorHAnsi"/>
          <w:i/>
          <w:color w:val="231F20"/>
          <w:w w:val="105"/>
          <w:sz w:val="22"/>
        </w:rPr>
        <w:t>erson</w:t>
      </w:r>
      <w:r>
        <w:rPr>
          <w:rFonts w:asciiTheme="minorHAnsi" w:hAnsiTheme="minorHAnsi" w:cstheme="minorHAnsi"/>
          <w:i/>
          <w:color w:val="231F20"/>
          <w:w w:val="105"/>
          <w:sz w:val="22"/>
        </w:rPr>
        <w:t>’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 xml:space="preserve">s reception of </w:t>
      </w:r>
      <w:r>
        <w:rPr>
          <w:rFonts w:asciiTheme="minorHAnsi" w:hAnsiTheme="minorHAnsi" w:cstheme="minorHAnsi"/>
          <w:i/>
          <w:color w:val="231F20"/>
          <w:w w:val="105"/>
          <w:sz w:val="22"/>
        </w:rPr>
        <w:t xml:space="preserve">your practice and 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>the CoolSculpting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position w:val="8"/>
          <w:sz w:val="12"/>
        </w:rPr>
        <w:t xml:space="preserve">® </w:t>
      </w:r>
      <w:r w:rsidR="00F86512" w:rsidRPr="00EA37B9">
        <w:rPr>
          <w:rFonts w:asciiTheme="minorHAnsi" w:hAnsiTheme="minorHAnsi" w:cstheme="minorHAnsi"/>
          <w:i/>
          <w:color w:val="231F20"/>
          <w:w w:val="105"/>
          <w:sz w:val="22"/>
        </w:rPr>
        <w:t>procedure. An effective and efficient call with your front desk staff also sets up your CoolSculpting specialist to conduct a successful consultation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THE 3 OBJECTIVES WHEN ANSWERING A CALL ABOUT COOLSCULPTING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20"/>
        <w:contextualSpacing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9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  <w:r w:rsidRPr="00EA37B9">
        <w:rPr>
          <w:rFonts w:asciiTheme="minorHAnsi" w:hAnsiTheme="minorHAnsi" w:cstheme="minorHAnsi"/>
          <w:b/>
        </w:rPr>
        <w:t>Answer questions / Share Information</w:t>
      </w:r>
    </w:p>
    <w:p w:rsidR="00F86512" w:rsidRPr="00EA37B9" w:rsidRDefault="00F86512" w:rsidP="00DF6B58">
      <w:pPr>
        <w:pStyle w:val="ListParagraph"/>
        <w:widowControl/>
        <w:numPr>
          <w:ilvl w:val="0"/>
          <w:numId w:val="4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Develop elevator pitch explaining what CoolSculpting is and why it is so popular.</w:t>
      </w:r>
      <w:r w:rsidR="00EA37B9">
        <w:rPr>
          <w:rFonts w:asciiTheme="minorHAnsi" w:hAnsiTheme="minorHAnsi" w:cstheme="minorHAnsi"/>
        </w:rPr>
        <w:t xml:space="preserve"> (</w:t>
      </w:r>
      <w:r w:rsidR="00607424">
        <w:rPr>
          <w:rFonts w:asciiTheme="minorHAnsi" w:hAnsiTheme="minorHAnsi" w:cstheme="minorHAnsi"/>
        </w:rPr>
        <w:t>See</w:t>
      </w:r>
      <w:r w:rsidR="00EA37B9">
        <w:rPr>
          <w:rFonts w:asciiTheme="minorHAnsi" w:hAnsiTheme="minorHAnsi" w:cstheme="minorHAnsi"/>
        </w:rPr>
        <w:t xml:space="preserve"> </w:t>
      </w:r>
      <w:r w:rsidR="00643463">
        <w:rPr>
          <w:rFonts w:asciiTheme="minorHAnsi" w:hAnsiTheme="minorHAnsi" w:cstheme="minorHAnsi"/>
        </w:rPr>
        <w:t xml:space="preserve">the </w:t>
      </w:r>
      <w:r w:rsidR="00EA37B9">
        <w:rPr>
          <w:rFonts w:asciiTheme="minorHAnsi" w:hAnsiTheme="minorHAnsi" w:cstheme="minorHAnsi"/>
        </w:rPr>
        <w:t>FAQ section for examples.)</w:t>
      </w:r>
      <w:r w:rsidRPr="00EA37B9">
        <w:rPr>
          <w:rFonts w:asciiTheme="minorHAnsi" w:hAnsiTheme="minorHAnsi" w:cstheme="minorHAnsi"/>
        </w:rPr>
        <w:tab/>
      </w:r>
    </w:p>
    <w:p w:rsidR="00F86512" w:rsidRPr="00EA37B9" w:rsidRDefault="00F86512" w:rsidP="00DF6B58">
      <w:pPr>
        <w:pStyle w:val="ListParagraph"/>
        <w:widowControl/>
        <w:numPr>
          <w:ilvl w:val="0"/>
          <w:numId w:val="4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Try to use personal experience when answering questions. (See call script for examples.)</w:t>
      </w:r>
    </w:p>
    <w:p w:rsidR="00F86512" w:rsidRPr="00EA37B9" w:rsidRDefault="00EA37B9" w:rsidP="00DF6B58">
      <w:pPr>
        <w:pStyle w:val="ListParagraph"/>
        <w:widowControl/>
        <w:numPr>
          <w:ilvl w:val="1"/>
          <w:numId w:val="4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void questions covered in the</w:t>
      </w:r>
      <w:r w:rsidR="00F86512" w:rsidRPr="00EA37B9">
        <w:rPr>
          <w:rFonts w:asciiTheme="minorHAnsi" w:hAnsiTheme="minorHAnsi" w:cstheme="minorHAnsi"/>
        </w:rPr>
        <w:t xml:space="preserve"> consultation (anything that would determine the treatment parameters or the caller</w:t>
      </w:r>
      <w:r>
        <w:rPr>
          <w:rFonts w:asciiTheme="minorHAnsi" w:hAnsiTheme="minorHAnsi" w:cstheme="minorHAnsi"/>
        </w:rPr>
        <w:t>’</w:t>
      </w:r>
      <w:r w:rsidR="00F86512" w:rsidRPr="00EA37B9">
        <w:rPr>
          <w:rFonts w:asciiTheme="minorHAnsi" w:hAnsiTheme="minorHAnsi" w:cstheme="minorHAnsi"/>
        </w:rPr>
        <w:t>s candidacy for CoolSculpting.)</w:t>
      </w:r>
    </w:p>
    <w:p w:rsidR="00F86512" w:rsidRPr="00EA37B9" w:rsidRDefault="00F86512" w:rsidP="00DF6B58">
      <w:pPr>
        <w:pStyle w:val="ListParagraph"/>
        <w:spacing w:line="276" w:lineRule="auto"/>
        <w:ind w:left="1440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9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  <w:r w:rsidRPr="00EA37B9">
        <w:rPr>
          <w:rFonts w:asciiTheme="minorHAnsi" w:hAnsiTheme="minorHAnsi" w:cstheme="minorHAnsi"/>
          <w:b/>
        </w:rPr>
        <w:t>Share Excitement</w:t>
      </w:r>
    </w:p>
    <w:p w:rsidR="00F86512" w:rsidRPr="00EA37B9" w:rsidRDefault="00F86512" w:rsidP="00DF6B58">
      <w:pPr>
        <w:pStyle w:val="ListParagraph"/>
        <w:widowControl/>
        <w:numPr>
          <w:ilvl w:val="0"/>
          <w:numId w:val="5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Use personal experience. Talk about why CoolSculpting is great.</w:t>
      </w:r>
    </w:p>
    <w:p w:rsidR="00F86512" w:rsidRPr="00EA37B9" w:rsidRDefault="00EA37B9" w:rsidP="00DF6B58">
      <w:pPr>
        <w:pStyle w:val="ListParagraph"/>
        <w:widowControl/>
        <w:numPr>
          <w:ilvl w:val="0"/>
          <w:numId w:val="5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xplain why your practice is the best choice for the CoolSculpting treatment. (</w:t>
      </w:r>
      <w:r w:rsidR="00F86512" w:rsidRPr="00EA37B9">
        <w:rPr>
          <w:rFonts w:asciiTheme="minorHAnsi" w:hAnsiTheme="minorHAnsi" w:cstheme="minorHAnsi"/>
        </w:rPr>
        <w:t>Develop an elevator pitch on practice uniqueness.</w:t>
      </w:r>
      <w:r>
        <w:rPr>
          <w:rFonts w:asciiTheme="minorHAnsi" w:hAnsiTheme="minorHAnsi" w:cstheme="minorHAnsi"/>
        </w:rPr>
        <w:t>)</w:t>
      </w:r>
    </w:p>
    <w:p w:rsidR="00F86512" w:rsidRPr="00EA37B9" w:rsidRDefault="00F86512" w:rsidP="00DF6B58">
      <w:pPr>
        <w:pStyle w:val="ListParagraph"/>
        <w:spacing w:line="276" w:lineRule="auto"/>
        <w:ind w:left="720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9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  <w:r w:rsidRPr="00EA37B9">
        <w:rPr>
          <w:rFonts w:asciiTheme="minorHAnsi" w:hAnsiTheme="minorHAnsi" w:cstheme="minorHAnsi"/>
          <w:b/>
        </w:rPr>
        <w:t>Book a Consultation</w:t>
      </w:r>
    </w:p>
    <w:p w:rsidR="00F86512" w:rsidRPr="00EA37B9" w:rsidRDefault="00F86512" w:rsidP="00DF6B58">
      <w:pPr>
        <w:widowControl/>
        <w:autoSpaceDE/>
        <w:autoSpaceDN/>
        <w:spacing w:after="200" w:line="276" w:lineRule="auto"/>
        <w:contextualSpacing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TIPS FOR EXCELLENT CUSTOMER SERVICE OVER THE PHONE</w:t>
      </w:r>
    </w:p>
    <w:p w:rsidR="00F86512" w:rsidRPr="00EA37B9" w:rsidRDefault="00F86512" w:rsidP="00DF6B58">
      <w:pPr>
        <w:pStyle w:val="ListParagraph"/>
        <w:spacing w:line="276" w:lineRule="auto"/>
        <w:ind w:left="720"/>
        <w:rPr>
          <w:rFonts w:asciiTheme="minorHAnsi" w:hAnsiTheme="minorHAnsi" w:cstheme="minorHAnsi"/>
          <w:b/>
          <w:sz w:val="24"/>
          <w:szCs w:val="24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Use “verbal nods” like “Mhm” or “Ah yes, I understand” </w:t>
      </w:r>
    </w:p>
    <w:p w:rsidR="00F86512" w:rsidRPr="00EA37B9" w:rsidRDefault="00F86512" w:rsidP="00DF6B58">
      <w:pPr>
        <w:pStyle w:val="ListParagraph"/>
        <w:widowControl/>
        <w:shd w:val="clear" w:color="auto" w:fill="FFFFFF"/>
        <w:autoSpaceDE/>
        <w:autoSpaceDN/>
        <w:spacing w:after="6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spacing w:after="6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Use plain language. Avoid technical terms, jargon</w:t>
      </w:r>
      <w:r w:rsidR="00643463">
        <w:rPr>
          <w:rFonts w:asciiTheme="minorHAnsi" w:hAnsiTheme="minorHAnsi" w:cstheme="minorHAnsi"/>
        </w:rPr>
        <w:t>,</w:t>
      </w:r>
      <w:r w:rsidRPr="00EA37B9">
        <w:rPr>
          <w:rFonts w:asciiTheme="minorHAnsi" w:hAnsiTheme="minorHAnsi" w:cstheme="minorHAnsi"/>
        </w:rPr>
        <w:t xml:space="preserve"> and acronyms. Be professional, concise and clear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s soon as you receive a customer’s name, use it. Dale Carnegie said, “Remember that a person’s name is to that person the sweetest and most important sound in any language.”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Try to validate questions:  “That is a good question”  “that is a common concern” etc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Be </w:t>
      </w:r>
      <w:r w:rsidR="00EA37B9" w:rsidRPr="00EA37B9">
        <w:rPr>
          <w:rFonts w:asciiTheme="minorHAnsi" w:hAnsiTheme="minorHAnsi" w:cstheme="minorHAnsi"/>
        </w:rPr>
        <w:t>knowledgeable</w:t>
      </w:r>
      <w:r w:rsidRPr="00EA37B9">
        <w:rPr>
          <w:rFonts w:asciiTheme="minorHAnsi" w:hAnsiTheme="minorHAnsi" w:cstheme="minorHAnsi"/>
        </w:rPr>
        <w:t xml:space="preserve"> about the treatment</w:t>
      </w:r>
      <w:r w:rsidR="00EA37B9">
        <w:rPr>
          <w:rFonts w:asciiTheme="minorHAnsi" w:hAnsiTheme="minorHAnsi" w:cstheme="minorHAnsi"/>
        </w:rPr>
        <w:t>s</w:t>
      </w:r>
      <w:r w:rsidRPr="00EA37B9">
        <w:rPr>
          <w:rFonts w:asciiTheme="minorHAnsi" w:hAnsiTheme="minorHAnsi" w:cstheme="minorHAnsi"/>
        </w:rPr>
        <w:t xml:space="preserve"> callers may </w:t>
      </w:r>
      <w:r w:rsidR="00643463">
        <w:rPr>
          <w:rFonts w:asciiTheme="minorHAnsi" w:hAnsiTheme="minorHAnsi" w:cstheme="minorHAnsi"/>
        </w:rPr>
        <w:t>i</w:t>
      </w:r>
      <w:r w:rsidRPr="00EA37B9">
        <w:rPr>
          <w:rFonts w:asciiTheme="minorHAnsi" w:hAnsiTheme="minorHAnsi" w:cstheme="minorHAnsi"/>
        </w:rPr>
        <w:t>nquire about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Share personal experience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void Yes or No questions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EA37B9" w:rsidRPr="00EA37B9" w:rsidRDefault="00F86512" w:rsidP="00EA37B9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Use assumptive phrases and questions</w:t>
      </w:r>
      <w:r w:rsidR="00EA37B9">
        <w:rPr>
          <w:rFonts w:asciiTheme="minorHAnsi" w:hAnsiTheme="minorHAnsi" w:cstheme="minorHAnsi"/>
        </w:rPr>
        <w:t xml:space="preserve"> (See call script for examples.)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The reception</w:t>
      </w:r>
      <w:r w:rsidR="00EA37B9">
        <w:rPr>
          <w:rFonts w:asciiTheme="minorHAnsi" w:hAnsiTheme="minorHAnsi" w:cstheme="minorHAnsi"/>
        </w:rPr>
        <w:t>ist</w:t>
      </w:r>
      <w:r w:rsidRPr="00EA37B9">
        <w:rPr>
          <w:rFonts w:asciiTheme="minorHAnsi" w:hAnsiTheme="minorHAnsi" w:cstheme="minorHAnsi"/>
        </w:rPr>
        <w:t xml:space="preserve"> should NOT perform a </w:t>
      </w:r>
      <w:r w:rsidR="00607424" w:rsidRPr="00EA37B9">
        <w:rPr>
          <w:rFonts w:asciiTheme="minorHAnsi" w:hAnsiTheme="minorHAnsi" w:cstheme="minorHAnsi"/>
        </w:rPr>
        <w:t>consultation</w:t>
      </w:r>
      <w:r w:rsidRPr="00EA37B9">
        <w:rPr>
          <w:rFonts w:asciiTheme="minorHAnsi" w:hAnsiTheme="minorHAnsi" w:cstheme="minorHAnsi"/>
        </w:rPr>
        <w:t xml:space="preserve"> over the phone. Re-focus the caller to book a consult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1080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void the topic of cost</w:t>
      </w:r>
    </w:p>
    <w:p w:rsidR="00F86512" w:rsidRPr="00EA37B9" w:rsidRDefault="00F86512" w:rsidP="00DF6B58">
      <w:pPr>
        <w:pStyle w:val="ListParagraph"/>
        <w:spacing w:line="276" w:lineRule="auto"/>
        <w:ind w:left="1080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REQUIREMENTS FOR ANSWERING THE PHONE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nyone answering the phone should be able to: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Successfully field a CoolSculpting inquiry. 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75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Book a CoolSculpting consultation.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75"/>
        <w:contextualSpacing/>
        <w:rPr>
          <w:rFonts w:asciiTheme="minorHAnsi" w:hAnsiTheme="minorHAnsi" w:cstheme="minorHAnsi"/>
        </w:rPr>
      </w:pPr>
    </w:p>
    <w:p w:rsidR="00F86512" w:rsidRPr="00EA37B9" w:rsidRDefault="00F86512" w:rsidP="00DF6B58">
      <w:pPr>
        <w:pStyle w:val="ListParagraph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nswer questions about the CoolSculpting treatment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If a staff member </w:t>
      </w:r>
      <w:r w:rsidR="00607424" w:rsidRPr="00EA37B9">
        <w:rPr>
          <w:rFonts w:asciiTheme="minorHAnsi" w:hAnsiTheme="minorHAnsi" w:cstheme="minorHAnsi"/>
        </w:rPr>
        <w:t>does not</w:t>
      </w:r>
      <w:r w:rsidRPr="00EA37B9">
        <w:rPr>
          <w:rFonts w:asciiTheme="minorHAnsi" w:hAnsiTheme="minorHAnsi" w:cstheme="minorHAnsi"/>
        </w:rPr>
        <w:t xml:space="preserve"> know about CoolSculpting and does not know how to book a consultation, they should not answer the phone. This may require that all staff know the proper protocol for answering </w:t>
      </w:r>
      <w:r w:rsidR="00607424" w:rsidRPr="00EA37B9">
        <w:rPr>
          <w:rFonts w:asciiTheme="minorHAnsi" w:hAnsiTheme="minorHAnsi" w:cstheme="minorHAnsi"/>
        </w:rPr>
        <w:t>CoolSculpting</w:t>
      </w:r>
      <w:r w:rsidRPr="00EA37B9">
        <w:rPr>
          <w:rFonts w:asciiTheme="minorHAnsi" w:hAnsiTheme="minorHAnsi" w:cstheme="minorHAnsi"/>
        </w:rPr>
        <w:t xml:space="preserve"> inquiries. 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AN INVESTMENT THAT MAKES A LOT OF DIFFERENCE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Anyone playing a role in your CoolSculpting sale’s funnel should undergo a CoolSculpting treatment. This is especially important for front desk receptionists who need to share excitement and experiences with callers inquiring about CoolSculpting. </w:t>
      </w:r>
    </w:p>
    <w:p w:rsidR="00EA37B9" w:rsidRPr="00EA37B9" w:rsidRDefault="00EA37B9" w:rsidP="00DF6B58">
      <w:pPr>
        <w:spacing w:line="276" w:lineRule="auto"/>
        <w:rPr>
          <w:rFonts w:asciiTheme="minorHAnsi" w:hAnsiTheme="minorHAnsi" w:cstheme="minorHAnsi"/>
          <w:szCs w:val="24"/>
        </w:rPr>
      </w:pPr>
    </w:p>
    <w:p w:rsidR="00EA37B9" w:rsidRPr="00EA37B9" w:rsidRDefault="00EA37B9" w:rsidP="00DF6B58">
      <w:pPr>
        <w:spacing w:line="276" w:lineRule="auto"/>
        <w:rPr>
          <w:rFonts w:asciiTheme="minorHAnsi" w:hAnsiTheme="minorHAnsi" w:cstheme="minorHAnsi"/>
          <w:sz w:val="20"/>
        </w:rPr>
      </w:pPr>
      <w:r w:rsidRPr="00EA37B9">
        <w:rPr>
          <w:rFonts w:asciiTheme="minorHAnsi" w:hAnsiTheme="minorHAnsi" w:cstheme="minorHAnsi"/>
          <w:szCs w:val="24"/>
        </w:rPr>
        <w:t>Being able to answer caller</w:t>
      </w:r>
      <w:r>
        <w:rPr>
          <w:rFonts w:asciiTheme="minorHAnsi" w:hAnsiTheme="minorHAnsi" w:cstheme="minorHAnsi"/>
          <w:szCs w:val="24"/>
        </w:rPr>
        <w:t>’</w:t>
      </w:r>
      <w:r w:rsidRPr="00EA37B9">
        <w:rPr>
          <w:rFonts w:asciiTheme="minorHAnsi" w:hAnsiTheme="minorHAnsi" w:cstheme="minorHAnsi"/>
          <w:szCs w:val="24"/>
        </w:rPr>
        <w:t>s questions with personal experience makes the call sound more genuine, endorses the CoolSculpting procedure, helps develop a connection with the caller, and allows the person answering the phone to express passion for the treatment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DF6B58" w:rsidRPr="00EA37B9" w:rsidRDefault="00DF6B58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EA37B9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>
        <w:rPr>
          <w:rFonts w:asciiTheme="minorHAnsi" w:hAnsiTheme="minorHAnsi" w:cstheme="minorHAnsi"/>
          <w:b/>
          <w:color w:val="1F497D" w:themeColor="text2"/>
          <w:sz w:val="28"/>
          <w:u w:val="single"/>
        </w:rPr>
        <w:t xml:space="preserve">4 THINGS THE RECEPTIONIST </w:t>
      </w:r>
      <w:r w:rsidR="00F86512"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SHOULD KNOW BY HEART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20"/>
        <w:contextualSpacing/>
        <w:rPr>
          <w:rFonts w:asciiTheme="minorHAnsi" w:hAnsiTheme="minorHAnsi" w:cstheme="minorHAnsi"/>
        </w:rPr>
      </w:pPr>
    </w:p>
    <w:p w:rsidR="00F86512" w:rsidRPr="00EA37B9" w:rsidRDefault="00F86512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Uniqueness statement. Why is your spa unique? Why should a potential customer choose your facility over the </w:t>
      </w:r>
      <w:r w:rsidR="00607424" w:rsidRPr="00EA37B9">
        <w:rPr>
          <w:rFonts w:asciiTheme="minorHAnsi" w:hAnsiTheme="minorHAnsi" w:cstheme="minorHAnsi"/>
        </w:rPr>
        <w:t>competition?</w:t>
      </w:r>
      <w:r w:rsidRPr="00EA37B9">
        <w:rPr>
          <w:rFonts w:asciiTheme="minorHAnsi" w:hAnsiTheme="minorHAnsi" w:cstheme="minorHAnsi"/>
        </w:rPr>
        <w:t xml:space="preserve"> This statement should be one to two sentences or 15 seconds long. </w:t>
      </w:r>
    </w:p>
    <w:p w:rsidR="00F86512" w:rsidRPr="00EA37B9" w:rsidRDefault="00F86512" w:rsidP="00DF6B58">
      <w:pPr>
        <w:pStyle w:val="ListParagraph"/>
        <w:widowControl/>
        <w:autoSpaceDE/>
        <w:autoSpaceDN/>
        <w:spacing w:after="200" w:line="276" w:lineRule="auto"/>
        <w:ind w:left="720"/>
        <w:contextualSpacing/>
        <w:rPr>
          <w:rFonts w:asciiTheme="minorHAnsi" w:hAnsiTheme="minorHAnsi" w:cstheme="minorHAnsi"/>
        </w:rPr>
      </w:pPr>
    </w:p>
    <w:p w:rsidR="00F86512" w:rsidRPr="00EA37B9" w:rsidRDefault="00F86512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CoolSculpting elevator pitch (brief statement on what CoolSculpting is and why it is so popular.</w:t>
      </w:r>
    </w:p>
    <w:p w:rsidR="00F86512" w:rsidRPr="00EA37B9" w:rsidRDefault="00F86512" w:rsidP="00DF6B58">
      <w:pPr>
        <w:pStyle w:val="ListParagraph"/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nswers to frequently asked questions</w:t>
      </w:r>
    </w:p>
    <w:p w:rsidR="00F86512" w:rsidRPr="00EA37B9" w:rsidRDefault="00F86512" w:rsidP="00DF6B58">
      <w:pPr>
        <w:pStyle w:val="ListParagraph"/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EA37B9">
      <w:pPr>
        <w:pStyle w:val="ListParagraph"/>
        <w:widowControl/>
        <w:numPr>
          <w:ilvl w:val="0"/>
          <w:numId w:val="12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The CoolSculpting call script and front desk best practices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color w:val="1F497D" w:themeColor="text2"/>
          <w:sz w:val="28"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THE IMPORTANCE OF FAST RESPONSE TIMES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According to an MIT study, response times significantly affect conversion rates: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noProof/>
          <w:lang w:bidi="ar-SA"/>
        </w:rPr>
        <w:drawing>
          <wp:inline distT="0" distB="0" distL="0" distR="0" wp14:anchorId="24F88DEC" wp14:editId="6E695E37">
            <wp:extent cx="6807200" cy="47713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ponse time slid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7200" cy="477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jc w:val="right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*4X less effective by waiting 10 minutes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  <w:u w:val="single"/>
        </w:rPr>
      </w:pPr>
      <w:r w:rsidRPr="00EA37B9">
        <w:rPr>
          <w:rFonts w:asciiTheme="minorHAnsi" w:hAnsiTheme="minorHAnsi" w:cstheme="minorHAnsi"/>
          <w:b/>
          <w:color w:val="1F497D" w:themeColor="text2"/>
          <w:sz w:val="28"/>
          <w:u w:val="single"/>
        </w:rPr>
        <w:t>IF YOU HAVE TO PLACE A CALLER ON HOLD</w:t>
      </w:r>
    </w:p>
    <w:p w:rsidR="00DF6B58" w:rsidRPr="00EA37B9" w:rsidRDefault="00DF6B58" w:rsidP="00DF6B58">
      <w:pPr>
        <w:spacing w:line="276" w:lineRule="auto"/>
        <w:rPr>
          <w:rFonts w:asciiTheme="minorHAnsi" w:hAnsiTheme="minorHAnsi" w:cstheme="minorHAnsi"/>
        </w:rPr>
      </w:pPr>
    </w:p>
    <w:p w:rsidR="00DF6B58" w:rsidRPr="00EA37B9" w:rsidRDefault="00DF6B58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Being placed on hold for too long, or put on hold instantly is one of the MAIN reasons callers hang up or decline to book </w:t>
      </w:r>
      <w:r w:rsidR="00643463">
        <w:rPr>
          <w:rFonts w:asciiTheme="minorHAnsi" w:hAnsiTheme="minorHAnsi" w:cstheme="minorHAnsi"/>
        </w:rPr>
        <w:t xml:space="preserve">a </w:t>
      </w:r>
      <w:r w:rsidRPr="00EA37B9">
        <w:rPr>
          <w:rFonts w:asciiTheme="minorHAnsi" w:hAnsiTheme="minorHAnsi" w:cstheme="minorHAnsi"/>
        </w:rPr>
        <w:t xml:space="preserve">consultation. 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jc w:val="center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noProof/>
          <w:lang w:bidi="ar-SA"/>
        </w:rPr>
        <w:drawing>
          <wp:inline distT="0" distB="0" distL="0" distR="0" wp14:anchorId="5B5048C2" wp14:editId="32042028">
            <wp:extent cx="5918200" cy="445989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y callers dont schedule slide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1" r="12127"/>
                    <a:stretch/>
                  </pic:blipFill>
                  <pic:spPr bwMode="auto">
                    <a:xfrm>
                      <a:off x="0" y="0"/>
                      <a:ext cx="5918200" cy="44598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If</w:t>
      </w:r>
      <w:r w:rsidR="00DF6B58" w:rsidRPr="00EA37B9">
        <w:rPr>
          <w:rFonts w:asciiTheme="minorHAnsi" w:hAnsiTheme="minorHAnsi" w:cstheme="minorHAnsi"/>
        </w:rPr>
        <w:t xml:space="preserve"> you have to put someone on hold, m</w:t>
      </w:r>
      <w:r w:rsidRPr="00EA37B9">
        <w:rPr>
          <w:rFonts w:asciiTheme="minorHAnsi" w:hAnsiTheme="minorHAnsi" w:cstheme="minorHAnsi"/>
        </w:rPr>
        <w:t>ake sure to get the caller’s name and purpose for calling before putting them on hold.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Receptionist:</w:t>
      </w:r>
      <w:r w:rsidRPr="00EA37B9">
        <w:rPr>
          <w:rFonts w:asciiTheme="minorHAnsi" w:hAnsiTheme="minorHAnsi" w:cstheme="minorHAnsi"/>
        </w:rPr>
        <w:t xml:space="preserve"> Hello. Thank you for calling [SPA.] My name is [Name.] May I ask with whom I am speaking?</w:t>
      </w: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Caller:</w:t>
      </w:r>
      <w:r w:rsidRPr="00EA37B9">
        <w:rPr>
          <w:rFonts w:asciiTheme="minorHAnsi" w:hAnsiTheme="minorHAnsi" w:cstheme="minorHAnsi"/>
        </w:rPr>
        <w:t xml:space="preserve"> My name is Melissa, I am calling about CoolSculpting</w:t>
      </w: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Receptionist:</w:t>
      </w:r>
      <w:r w:rsidRPr="00EA37B9">
        <w:rPr>
          <w:rFonts w:asciiTheme="minorHAnsi" w:hAnsiTheme="minorHAnsi" w:cstheme="minorHAnsi"/>
        </w:rPr>
        <w:t xml:space="preserve"> Hello Melissa. You’re interested in CoolSculpting, that’s fantastic. May I ask you to hold for a brief moment, I have another caller on the opposite </w:t>
      </w:r>
      <w:r w:rsidR="00607424" w:rsidRPr="00EA37B9">
        <w:rPr>
          <w:rFonts w:asciiTheme="minorHAnsi" w:hAnsiTheme="minorHAnsi" w:cstheme="minorHAnsi"/>
        </w:rPr>
        <w:t>line?</w:t>
      </w:r>
      <w:r w:rsidRPr="00EA37B9">
        <w:rPr>
          <w:rFonts w:asciiTheme="minorHAnsi" w:hAnsiTheme="minorHAnsi" w:cstheme="minorHAnsi"/>
        </w:rPr>
        <w:t xml:space="preserve"> </w:t>
      </w: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  <w:b/>
        </w:rPr>
      </w:pPr>
    </w:p>
    <w:p w:rsidR="00F86512" w:rsidRPr="00EA37B9" w:rsidRDefault="00F86512" w:rsidP="00DF6B58">
      <w:pPr>
        <w:spacing w:line="276" w:lineRule="auto"/>
        <w:ind w:left="72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/>
        </w:rPr>
        <w:t>Caller</w:t>
      </w:r>
      <w:r w:rsidRPr="00EA37B9">
        <w:rPr>
          <w:rFonts w:asciiTheme="minorHAnsi" w:hAnsiTheme="minorHAnsi" w:cstheme="minorHAnsi"/>
        </w:rPr>
        <w:t>: Yes</w:t>
      </w: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 xml:space="preserve">Wait </w:t>
      </w:r>
      <w:r w:rsidR="00607424" w:rsidRPr="00EA37B9">
        <w:rPr>
          <w:rFonts w:asciiTheme="minorHAnsi" w:hAnsiTheme="minorHAnsi" w:cstheme="minorHAnsi"/>
        </w:rPr>
        <w:t>until</w:t>
      </w:r>
      <w:r w:rsidRPr="00EA37B9">
        <w:rPr>
          <w:rFonts w:asciiTheme="minorHAnsi" w:hAnsiTheme="minorHAnsi" w:cstheme="minorHAnsi"/>
        </w:rPr>
        <w:t xml:space="preserve"> they answer yes before placing them on hold.</w:t>
      </w:r>
    </w:p>
    <w:p w:rsidR="00F86512" w:rsidRPr="00EA37B9" w:rsidRDefault="00F86512" w:rsidP="00DF6B58">
      <w:pPr>
        <w:spacing w:line="276" w:lineRule="auto"/>
        <w:ind w:firstLine="720"/>
        <w:rPr>
          <w:rFonts w:asciiTheme="minorHAnsi" w:hAnsiTheme="minorHAnsi" w:cstheme="minorHAnsi"/>
        </w:rPr>
      </w:pPr>
    </w:p>
    <w:p w:rsidR="00643463" w:rsidRDefault="00F86512" w:rsidP="00DF6B58">
      <w:pPr>
        <w:spacing w:line="276" w:lineRule="auto"/>
        <w:ind w:firstLine="720"/>
        <w:jc w:val="right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</w:rPr>
        <w:t>*If the caller has to be on hold for a long time, get their information and call them back.</w:t>
      </w:r>
    </w:p>
    <w:p w:rsidR="00643463" w:rsidRDefault="0064346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F86512" w:rsidRPr="00EA37B9" w:rsidRDefault="00F86512" w:rsidP="00DF6B58">
      <w:pPr>
        <w:spacing w:line="276" w:lineRule="auto"/>
        <w:ind w:firstLine="720"/>
        <w:jc w:val="right"/>
        <w:rPr>
          <w:rFonts w:asciiTheme="minorHAnsi" w:hAnsiTheme="minorHAnsi" w:cstheme="minorHAnsi"/>
        </w:rPr>
      </w:pPr>
    </w:p>
    <w:p w:rsidR="00F86512" w:rsidRPr="00EA37B9" w:rsidRDefault="00F86512" w:rsidP="00DF6B58">
      <w:pPr>
        <w:spacing w:line="276" w:lineRule="auto"/>
        <w:rPr>
          <w:rFonts w:asciiTheme="minorHAnsi" w:hAnsiTheme="minorHAnsi" w:cstheme="minorHAnsi"/>
        </w:rPr>
      </w:pPr>
    </w:p>
    <w:p w:rsidR="003258DB" w:rsidRPr="00EA37B9" w:rsidRDefault="003258DB" w:rsidP="00DF6B58">
      <w:pPr>
        <w:spacing w:before="115" w:line="276" w:lineRule="auto"/>
        <w:ind w:right="460"/>
        <w:rPr>
          <w:rFonts w:asciiTheme="minorHAnsi" w:hAnsiTheme="minorHAnsi" w:cstheme="minorHAnsi"/>
          <w:b/>
          <w:color w:val="0079C1"/>
          <w:sz w:val="72"/>
        </w:rPr>
      </w:pPr>
      <w:r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 xml:space="preserve">FRONT DESK CALL SCRIPT                                     </w:t>
      </w:r>
    </w:p>
    <w:p w:rsidR="00C12D60" w:rsidRPr="00EA37B9" w:rsidRDefault="00C12D60" w:rsidP="00DF6B58">
      <w:pPr>
        <w:pStyle w:val="BodyText"/>
        <w:spacing w:line="276" w:lineRule="auto"/>
        <w:rPr>
          <w:rFonts w:asciiTheme="minorHAnsi" w:hAnsiTheme="minorHAnsi" w:cstheme="minorHAnsi"/>
          <w:b/>
          <w:i w:val="0"/>
        </w:rPr>
      </w:pPr>
    </w:p>
    <w:p w:rsidR="00643463" w:rsidRDefault="00643463" w:rsidP="00DF6B58">
      <w:pPr>
        <w:spacing w:before="106" w:line="276" w:lineRule="auto"/>
        <w:ind w:left="162"/>
        <w:jc w:val="center"/>
        <w:rPr>
          <w:rFonts w:asciiTheme="minorHAnsi" w:hAnsiTheme="minorHAnsi" w:cstheme="minorHAnsi"/>
          <w:b/>
          <w:color w:val="231F20"/>
          <w:sz w:val="26"/>
        </w:rPr>
      </w:pPr>
    </w:p>
    <w:p w:rsidR="00C12D60" w:rsidRPr="00EA37B9" w:rsidRDefault="00FA66F3" w:rsidP="00DF6B58">
      <w:pPr>
        <w:spacing w:before="106" w:line="276" w:lineRule="auto"/>
        <w:ind w:left="162"/>
        <w:jc w:val="center"/>
        <w:rPr>
          <w:rFonts w:asciiTheme="minorHAnsi" w:hAnsiTheme="minorHAnsi" w:cstheme="minorHAnsi"/>
          <w:b/>
          <w:sz w:val="26"/>
        </w:rPr>
      </w:pPr>
      <w:r w:rsidRPr="00EA37B9">
        <w:rPr>
          <w:rFonts w:asciiTheme="minorHAnsi" w:hAnsiTheme="minorHAnsi" w:cstheme="minorHAnsi"/>
          <w:b/>
          <w:color w:val="231F20"/>
          <w:sz w:val="26"/>
        </w:rPr>
        <w:t>SUGGESTED SCRIPT FOR A COOLSCULPTING</w:t>
      </w:r>
      <w:r w:rsidRPr="00EA37B9">
        <w:rPr>
          <w:rFonts w:asciiTheme="minorHAnsi" w:hAnsiTheme="minorHAnsi" w:cstheme="minorHAnsi"/>
          <w:b/>
          <w:color w:val="231F20"/>
          <w:position w:val="10"/>
          <w:sz w:val="13"/>
        </w:rPr>
        <w:t xml:space="preserve">® </w:t>
      </w:r>
      <w:r w:rsidRPr="00EA37B9">
        <w:rPr>
          <w:rFonts w:asciiTheme="minorHAnsi" w:hAnsiTheme="minorHAnsi" w:cstheme="minorHAnsi"/>
          <w:b/>
          <w:color w:val="231F20"/>
          <w:sz w:val="26"/>
        </w:rPr>
        <w:t>PATIENT CALL</w:t>
      </w:r>
    </w:p>
    <w:p w:rsidR="002B38F0" w:rsidRPr="00EA37B9" w:rsidRDefault="002B38F0" w:rsidP="00DF6B58">
      <w:pPr>
        <w:spacing w:line="276" w:lineRule="auto"/>
        <w:ind w:left="162" w:hanging="1"/>
        <w:rPr>
          <w:rFonts w:asciiTheme="minorHAnsi" w:hAnsiTheme="minorHAnsi" w:cstheme="minorHAnsi"/>
          <w:color w:val="231F20"/>
          <w:w w:val="105"/>
          <w:sz w:val="20"/>
        </w:rPr>
      </w:pPr>
    </w:p>
    <w:p w:rsidR="002B38F0" w:rsidRPr="00EA37B9" w:rsidRDefault="002B38F0" w:rsidP="00DF6B58">
      <w:pPr>
        <w:spacing w:line="276" w:lineRule="auto"/>
        <w:ind w:left="162" w:hanging="1"/>
        <w:rPr>
          <w:rFonts w:asciiTheme="minorHAnsi" w:hAnsiTheme="minorHAnsi" w:cstheme="minorHAnsi"/>
          <w:color w:val="231F20"/>
          <w:w w:val="105"/>
          <w:sz w:val="20"/>
        </w:rPr>
      </w:pPr>
    </w:p>
    <w:p w:rsidR="00C12D60" w:rsidRPr="00EA37B9" w:rsidRDefault="00C12D60" w:rsidP="00DF6B58">
      <w:pPr>
        <w:pStyle w:val="BodyText"/>
        <w:spacing w:before="5" w:line="276" w:lineRule="auto"/>
        <w:rPr>
          <w:rFonts w:asciiTheme="minorHAnsi" w:hAnsiTheme="minorHAnsi" w:cstheme="minorHAnsi"/>
          <w:i w:val="0"/>
          <w:sz w:val="22"/>
        </w:rPr>
      </w:pPr>
    </w:p>
    <w:p w:rsidR="00C12D60" w:rsidRPr="00607424" w:rsidRDefault="005614AC" w:rsidP="00DF6B58">
      <w:pPr>
        <w:pStyle w:val="BodyText"/>
        <w:tabs>
          <w:tab w:val="left" w:pos="2877"/>
        </w:tabs>
        <w:spacing w:before="104" w:line="276" w:lineRule="auto"/>
        <w:ind w:left="1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pict>
          <v:line id="_x0000_s1069" style="position:absolute;left:0;text-align:left;z-index:251636736;mso-position-horizontal-relative:page" from="124.7pt,15pt" to="124.7pt,15pt" strokecolor="#636466" strokeweight="1pt">
            <w10:wrap anchorx="page"/>
          </v:line>
        </w:pict>
      </w:r>
      <w:r>
        <w:rPr>
          <w:rFonts w:asciiTheme="minorHAnsi" w:hAnsiTheme="minorHAnsi" w:cstheme="minorHAnsi"/>
          <w:sz w:val="22"/>
          <w:szCs w:val="22"/>
        </w:rPr>
        <w:pict>
          <v:line id="_x0000_s1068" style="position:absolute;left:0;text-align:left;z-index:251637760;mso-position-horizontal-relative:page" from="182.4pt,15pt" to="182.4pt,1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A66F3" w:rsidRPr="00607424">
        <w:rPr>
          <w:rFonts w:asciiTheme="minorHAnsi" w:hAnsiTheme="minorHAnsi" w:cstheme="minorHAnsi"/>
          <w:color w:val="231F20"/>
          <w:sz w:val="22"/>
          <w:szCs w:val="22"/>
        </w:rPr>
        <w:t xml:space="preserve">“Thank you for calling [Name of Practice], this is [Name of </w:t>
      </w:r>
      <w:r w:rsidR="00FA66F3" w:rsidRPr="00607424">
        <w:rPr>
          <w:rFonts w:asciiTheme="minorHAnsi" w:hAnsiTheme="minorHAnsi" w:cstheme="minorHAnsi"/>
          <w:color w:val="231F20"/>
          <w:spacing w:val="2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color w:val="231F20"/>
          <w:spacing w:val="-30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z w:val="22"/>
          <w:szCs w:val="22"/>
        </w:rPr>
        <w:t>Member].</w:t>
      </w:r>
    </w:p>
    <w:p w:rsidR="00C12D60" w:rsidRPr="00607424" w:rsidRDefault="00FA66F3" w:rsidP="00DF6B58">
      <w:pPr>
        <w:pStyle w:val="BodyText"/>
        <w:spacing w:before="30" w:line="276" w:lineRule="auto"/>
        <w:ind w:left="3019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z w:val="22"/>
          <w:szCs w:val="22"/>
        </w:rPr>
        <w:t>How may I help you?”</w:t>
      </w:r>
    </w:p>
    <w:p w:rsidR="00F069E9" w:rsidRPr="00607424" w:rsidRDefault="005614AC" w:rsidP="00DF6B58">
      <w:pPr>
        <w:tabs>
          <w:tab w:val="left" w:pos="2878"/>
        </w:tabs>
        <w:spacing w:before="120" w:line="276" w:lineRule="auto"/>
        <w:ind w:left="3020" w:right="798" w:hanging="2861"/>
        <w:rPr>
          <w:rFonts w:asciiTheme="minorHAnsi" w:hAnsiTheme="minorHAnsi" w:cstheme="minorHAnsi"/>
          <w:i/>
          <w:color w:val="231F20"/>
          <w:w w:val="105"/>
        </w:rPr>
      </w:pPr>
      <w:r>
        <w:rPr>
          <w:rFonts w:asciiTheme="minorHAnsi" w:hAnsiTheme="minorHAnsi" w:cstheme="minorHAnsi"/>
        </w:rPr>
        <w:pict>
          <v:line id="_x0000_s1067" style="position:absolute;left:0;text-align:left;z-index:-251676672;mso-position-horizontal-relative:page" from="156pt,14.85pt" to="156pt,14.85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66" style="position:absolute;left:0;text-align:left;z-index:-251675648;mso-position-horizontal-relative:page" from="182.4pt,14.85pt" to="182.4pt,14.8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w w:val="105"/>
        </w:rPr>
        <w:t>“I</w:t>
      </w:r>
      <w:r w:rsidR="00FA66F3" w:rsidRPr="00607424">
        <w:rPr>
          <w:rFonts w:asciiTheme="minorHAnsi" w:hAnsiTheme="minorHAnsi" w:cstheme="minorHAnsi"/>
          <w:i/>
          <w:color w:val="231F20"/>
          <w:spacing w:val="-19"/>
          <w:w w:val="10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</w:rPr>
        <w:t>was</w:t>
      </w:r>
      <w:r w:rsidR="00FA66F3" w:rsidRPr="00607424">
        <w:rPr>
          <w:rFonts w:asciiTheme="minorHAnsi" w:hAnsiTheme="minorHAnsi" w:cstheme="minorHAnsi"/>
          <w:i/>
          <w:color w:val="231F20"/>
          <w:spacing w:val="-18"/>
          <w:w w:val="105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  <w:spacing w:val="-18"/>
          <w:w w:val="105"/>
        </w:rPr>
        <w:t>calling about CoolSculpting…</w:t>
      </w:r>
      <w:r w:rsidR="00FA66F3" w:rsidRPr="00607424">
        <w:rPr>
          <w:rFonts w:asciiTheme="minorHAnsi" w:hAnsiTheme="minorHAnsi" w:cstheme="minorHAnsi"/>
          <w:i/>
          <w:color w:val="231F20"/>
          <w:w w:val="105"/>
        </w:rPr>
        <w:t>”</w:t>
      </w:r>
    </w:p>
    <w:p w:rsidR="00C12D60" w:rsidRPr="00607424" w:rsidRDefault="005614AC" w:rsidP="00DF6B58">
      <w:pPr>
        <w:tabs>
          <w:tab w:val="left" w:pos="2878"/>
        </w:tabs>
        <w:spacing w:before="120" w:line="276" w:lineRule="auto"/>
        <w:ind w:left="3020" w:right="798" w:hanging="286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pict>
          <v:line id="_x0000_s1065" style="position:absolute;left:0;text-align:left;z-index:-251674624;mso-position-horizontal-relative:page" from="123.25pt,14.4pt" to="123.25pt,14.4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color w:val="0079C1"/>
          <w:w w:val="95"/>
        </w:rPr>
        <w:t>STAFF</w:t>
      </w:r>
      <w:r w:rsidR="00FA66F3" w:rsidRPr="00607424">
        <w:rPr>
          <w:rFonts w:asciiTheme="minorHAnsi" w:hAnsiTheme="minorHAnsi" w:cstheme="minorHAnsi"/>
          <w:color w:val="0079C1"/>
          <w:spacing w:val="11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w w:val="95"/>
        </w:rPr>
        <w:t>MEMBER</w:t>
      </w:r>
      <w:r w:rsidR="00FA66F3" w:rsidRPr="00607424">
        <w:rPr>
          <w:rFonts w:asciiTheme="minorHAnsi" w:hAnsiTheme="minorHAnsi" w:cstheme="minorHAnsi"/>
          <w:color w:val="0079C1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spacing w:val="-13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w w:val="89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color w:val="0079C1"/>
          <w:u w:val="dotted" w:color="636466"/>
        </w:rPr>
        <w:tab/>
      </w:r>
      <w:r w:rsidR="00607424">
        <w:rPr>
          <w:rFonts w:asciiTheme="minorHAnsi" w:hAnsiTheme="minorHAnsi" w:cstheme="minorHAnsi"/>
          <w:color w:val="0079C1"/>
          <w:u w:val="dotted" w:color="636466"/>
        </w:rPr>
        <w:t xml:space="preserve">   </w:t>
      </w:r>
      <w:r w:rsidR="00863ACC" w:rsidRPr="00607424">
        <w:rPr>
          <w:rFonts w:asciiTheme="minorHAnsi" w:hAnsiTheme="minorHAnsi" w:cstheme="minorHAnsi"/>
          <w:color w:val="4F81BD" w:themeColor="accent1"/>
        </w:rPr>
        <w:t xml:space="preserve">Respond with </w:t>
      </w:r>
      <w:r w:rsidR="00643463">
        <w:rPr>
          <w:rFonts w:asciiTheme="minorHAnsi" w:hAnsiTheme="minorHAnsi" w:cstheme="minorHAnsi"/>
          <w:color w:val="4F81BD" w:themeColor="accent1"/>
        </w:rPr>
        <w:t xml:space="preserve">a </w:t>
      </w:r>
      <w:r w:rsidR="00863ACC" w:rsidRPr="00607424">
        <w:rPr>
          <w:rFonts w:asciiTheme="minorHAnsi" w:hAnsiTheme="minorHAnsi" w:cstheme="minorHAnsi"/>
          <w:color w:val="4F81BD" w:themeColor="accent1"/>
        </w:rPr>
        <w:t xml:space="preserve">brief statement about why your spa is the </w:t>
      </w:r>
      <w:r w:rsidR="002A76FD" w:rsidRPr="00607424">
        <w:rPr>
          <w:rFonts w:asciiTheme="minorHAnsi" w:hAnsiTheme="minorHAnsi" w:cstheme="minorHAnsi"/>
          <w:color w:val="4F81BD" w:themeColor="accent1"/>
        </w:rPr>
        <w:t xml:space="preserve">best place to </w:t>
      </w:r>
      <w:r w:rsidR="00607424">
        <w:rPr>
          <w:rFonts w:asciiTheme="minorHAnsi" w:hAnsiTheme="minorHAnsi" w:cstheme="minorHAnsi"/>
          <w:color w:val="4F81BD" w:themeColor="accent1"/>
        </w:rPr>
        <w:t xml:space="preserve">get </w:t>
      </w:r>
      <w:r w:rsidR="00607424" w:rsidRPr="00607424">
        <w:rPr>
          <w:rFonts w:asciiTheme="minorHAnsi" w:hAnsiTheme="minorHAnsi" w:cstheme="minorHAnsi"/>
          <w:color w:val="4F81BD" w:themeColor="accent1"/>
        </w:rPr>
        <w:t>CoolSculpting</w:t>
      </w:r>
      <w:r w:rsidR="00863ACC" w:rsidRPr="00607424">
        <w:rPr>
          <w:rFonts w:asciiTheme="minorHAnsi" w:hAnsiTheme="minorHAnsi" w:cstheme="minorHAnsi"/>
          <w:color w:val="4F81BD" w:themeColor="accent1"/>
        </w:rPr>
        <w:t xml:space="preserve">. </w:t>
      </w:r>
      <w:r w:rsidR="00607424">
        <w:rPr>
          <w:rFonts w:asciiTheme="minorHAnsi" w:hAnsiTheme="minorHAnsi" w:cstheme="minorHAnsi"/>
          <w:color w:val="4F81BD" w:themeColor="accent1"/>
        </w:rPr>
        <w:t xml:space="preserve">(Uniqueness statement.) </w:t>
      </w:r>
      <w:r w:rsidR="002A76FD" w:rsidRPr="00607424">
        <w:rPr>
          <w:rFonts w:asciiTheme="minorHAnsi" w:hAnsiTheme="minorHAnsi" w:cstheme="minorHAnsi"/>
          <w:color w:val="4F81BD" w:themeColor="accent1"/>
        </w:rPr>
        <w:t xml:space="preserve">Be enthusiastic. Remember, passion is contagious. </w:t>
      </w:r>
    </w:p>
    <w:p w:rsidR="002A76FD" w:rsidRPr="00607424" w:rsidRDefault="005614AC" w:rsidP="00DF6B58">
      <w:pPr>
        <w:pStyle w:val="BodyText"/>
        <w:spacing w:before="121" w:line="276" w:lineRule="auto"/>
        <w:ind w:left="3020" w:right="624" w:hanging="63"/>
        <w:rPr>
          <w:rFonts w:asciiTheme="minorHAnsi" w:hAnsiTheme="minorHAnsi" w:cstheme="minorHAnsi"/>
          <w:color w:val="231F20"/>
          <w:w w:val="105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pict>
          <v:line id="_x0000_s1064" style="position:absolute;left:0;text-align:left;z-index:251638784;mso-position-horizontal-relative:page" from="182.4pt,-2.75pt" to="182.4pt,-2.7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“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Great. </w:t>
      </w:r>
      <w:r w:rsidR="00FA66F3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 xml:space="preserve">You’ve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called the right place! </w:t>
      </w:r>
      <w:r w:rsidR="00863ACC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[SPA] is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proud to be</w:t>
      </w:r>
      <w:r w:rsidR="0060742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… [Distinguishing</w:t>
      </w:r>
      <w:r w:rsidR="00863ACC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characteristic].</w:t>
      </w:r>
    </w:p>
    <w:p w:rsidR="002A76FD" w:rsidRPr="00607424" w:rsidRDefault="002A76FD" w:rsidP="00DF6B58">
      <w:pPr>
        <w:pStyle w:val="BodyText"/>
        <w:spacing w:before="121" w:line="276" w:lineRule="auto"/>
        <w:ind w:left="3020" w:right="624" w:hanging="63"/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L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ist your </w:t>
      </w:r>
      <w:r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Spa’s 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experience (experience is an important factor for people choosing a CS provider.</w:t>
      </w:r>
      <w:r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>)</w:t>
      </w:r>
      <w:r w:rsidR="00863ACC" w:rsidRPr="00607424">
        <w:rPr>
          <w:rFonts w:asciiTheme="minorHAnsi" w:hAnsiTheme="minorHAnsi" w:cstheme="minorHAnsi"/>
          <w:i w:val="0"/>
          <w:color w:val="231F20"/>
          <w:w w:val="105"/>
          <w:sz w:val="22"/>
          <w:szCs w:val="22"/>
        </w:rPr>
        <w:t xml:space="preserve"> </w:t>
      </w:r>
    </w:p>
    <w:p w:rsidR="00C12D60" w:rsidRPr="00607424" w:rsidRDefault="00863ACC" w:rsidP="00DF6B58">
      <w:pPr>
        <w:pStyle w:val="BodyText"/>
        <w:spacing w:before="121" w:line="276" w:lineRule="auto"/>
        <w:ind w:left="3020" w:right="624" w:hanging="63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We’ve performed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hundreds of treatments.”</w:t>
      </w:r>
    </w:p>
    <w:p w:rsidR="00C12D60" w:rsidRPr="00607424" w:rsidRDefault="00FA66F3" w:rsidP="00DF6B58">
      <w:pPr>
        <w:pStyle w:val="Heading2"/>
        <w:spacing w:before="102" w:line="276" w:lineRule="auto"/>
        <w:ind w:left="3016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0079C1"/>
          <w:w w:val="105"/>
          <w:sz w:val="22"/>
          <w:szCs w:val="22"/>
        </w:rPr>
        <w:t>Collect name and number on the Call Conversion Sheet</w:t>
      </w:r>
    </w:p>
    <w:p w:rsidR="00C12D60" w:rsidRPr="00607424" w:rsidRDefault="00FA66F3" w:rsidP="00DF6B58">
      <w:pPr>
        <w:pStyle w:val="BodyText"/>
        <w:spacing w:before="120" w:line="276" w:lineRule="auto"/>
        <w:ind w:left="3022" w:right="1052" w:hanging="75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“Just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n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ase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e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get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isconnected,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ay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lease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ave</w:t>
      </w:r>
      <w:r w:rsidRPr="00607424">
        <w:rPr>
          <w:rFonts w:asciiTheme="minorHAnsi" w:hAnsiTheme="minorHAnsi" w:cstheme="minorHAnsi"/>
          <w:color w:val="231F20"/>
          <w:spacing w:val="-21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ame</w:t>
      </w:r>
      <w:r w:rsidRPr="00607424">
        <w:rPr>
          <w:rFonts w:asciiTheme="minorHAnsi" w:hAnsiTheme="minorHAnsi" w:cstheme="minorHAnsi"/>
          <w:color w:val="231F20"/>
          <w:spacing w:val="-2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nd phone</w:t>
      </w:r>
      <w:r w:rsidRPr="00607424">
        <w:rPr>
          <w:rFonts w:asciiTheme="minorHAnsi" w:hAnsiTheme="minorHAnsi" w:cstheme="minorHAnsi"/>
          <w:color w:val="231F20"/>
          <w:spacing w:val="-9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umber?”</w:t>
      </w:r>
    </w:p>
    <w:p w:rsidR="00C12D60" w:rsidRPr="00607424" w:rsidRDefault="005614AC" w:rsidP="00DF6B58">
      <w:pPr>
        <w:tabs>
          <w:tab w:val="left" w:pos="2878"/>
        </w:tabs>
        <w:spacing w:before="9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pict>
          <v:line id="_x0000_s1063" style="position:absolute;left:0;text-align:left;z-index:-251673600;mso-position-horizontal-relative:page" from="156pt,13.25pt" to="156pt,13.25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62" style="position:absolute;left:0;text-align:left;z-index:-251672576;mso-position-horizontal-relative:page" from="182.4pt,13.25pt" to="182.4pt,13.2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</w:rPr>
        <w:t>“Yes,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my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nam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is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  <w:spacing w:val="2"/>
        </w:rPr>
        <w:t>Melissa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and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my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number</w:t>
      </w:r>
      <w:r w:rsidR="00FA66F3" w:rsidRPr="00607424">
        <w:rPr>
          <w:rFonts w:asciiTheme="minorHAnsi" w:hAnsiTheme="minorHAnsi" w:cstheme="minorHAnsi"/>
          <w:i/>
          <w:color w:val="231F20"/>
          <w:spacing w:val="-5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is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  <w:spacing w:val="-4"/>
        </w:rPr>
        <w:t>888-888-8888</w:t>
      </w:r>
      <w:r w:rsidR="00FA66F3" w:rsidRPr="00607424">
        <w:rPr>
          <w:rFonts w:asciiTheme="minorHAnsi" w:hAnsiTheme="minorHAnsi" w:cstheme="minorHAnsi"/>
          <w:i/>
          <w:color w:val="231F20"/>
          <w:spacing w:val="-3"/>
        </w:rPr>
        <w:t>.”</w:t>
      </w:r>
    </w:p>
    <w:p w:rsidR="00C12D60" w:rsidRPr="00607424" w:rsidRDefault="005614AC" w:rsidP="00DF6B58">
      <w:pPr>
        <w:tabs>
          <w:tab w:val="left" w:pos="2877"/>
        </w:tabs>
        <w:spacing w:before="12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pict>
          <v:line id="_x0000_s1061" style="position:absolute;left:0;text-align:left;z-index:-251671552;mso-position-horizontal-relative:page" from="124.7pt,15pt" to="124.7pt,15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60" style="position:absolute;left:0;text-align:left;z-index:-251670528;mso-position-horizontal-relative:page" from="182.4pt,15pt" to="182.4pt,1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0079C1"/>
        </w:rPr>
        <w:t>STAFF</w:t>
      </w:r>
      <w:r w:rsidR="00FA66F3" w:rsidRPr="00607424">
        <w:rPr>
          <w:rFonts w:asciiTheme="minorHAnsi" w:hAnsiTheme="minorHAnsi" w:cstheme="minorHAnsi"/>
          <w:b/>
          <w:color w:val="0079C1"/>
          <w:spacing w:val="-2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</w:rPr>
        <w:t>MEMBER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</w:rPr>
        <w:t>“Great! Thank</w:t>
      </w:r>
      <w:r w:rsidR="00FA66F3" w:rsidRPr="00607424">
        <w:rPr>
          <w:rFonts w:asciiTheme="minorHAnsi" w:hAnsiTheme="minorHAnsi" w:cstheme="minorHAnsi"/>
          <w:i/>
          <w:color w:val="231F20"/>
          <w:spacing w:val="-11"/>
        </w:rPr>
        <w:t xml:space="preserve"> </w:t>
      </w:r>
      <w:r w:rsidR="00863ACC" w:rsidRPr="00607424">
        <w:rPr>
          <w:rFonts w:asciiTheme="minorHAnsi" w:hAnsiTheme="minorHAnsi" w:cstheme="minorHAnsi"/>
          <w:i/>
          <w:color w:val="231F20"/>
        </w:rPr>
        <w:t>you</w:t>
      </w:r>
      <w:r w:rsidR="00643463">
        <w:rPr>
          <w:rFonts w:asciiTheme="minorHAnsi" w:hAnsiTheme="minorHAnsi" w:cstheme="minorHAnsi"/>
          <w:i/>
          <w:color w:val="231F20"/>
        </w:rPr>
        <w:t>,</w:t>
      </w:r>
      <w:r w:rsidR="00863ACC" w:rsidRPr="00607424">
        <w:rPr>
          <w:rFonts w:asciiTheme="minorHAnsi" w:hAnsiTheme="minorHAnsi" w:cstheme="minorHAnsi"/>
          <w:i/>
          <w:color w:val="231F20"/>
        </w:rPr>
        <w:t xml:space="preserve"> Melissa.</w:t>
      </w:r>
      <w:r w:rsidR="00FA66F3" w:rsidRPr="00607424">
        <w:rPr>
          <w:rFonts w:asciiTheme="minorHAnsi" w:hAnsiTheme="minorHAnsi" w:cstheme="minorHAnsi"/>
          <w:i/>
          <w:color w:val="231F20"/>
        </w:rPr>
        <w:t>”</w:t>
      </w:r>
    </w:p>
    <w:p w:rsidR="00C12D60" w:rsidRPr="00607424" w:rsidRDefault="00C12D60" w:rsidP="00DF6B58">
      <w:pPr>
        <w:pStyle w:val="BodyText"/>
        <w:spacing w:before="1" w:line="276" w:lineRule="auto"/>
        <w:rPr>
          <w:rFonts w:asciiTheme="minorHAnsi" w:hAnsiTheme="minorHAnsi" w:cstheme="minorHAnsi"/>
          <w:sz w:val="22"/>
          <w:szCs w:val="22"/>
        </w:rPr>
      </w:pPr>
    </w:p>
    <w:p w:rsidR="00C12D60" w:rsidRPr="00607424" w:rsidRDefault="00FA66F3" w:rsidP="00DF6B58">
      <w:pPr>
        <w:pStyle w:val="Heading2"/>
        <w:spacing w:before="0" w:line="276" w:lineRule="auto"/>
        <w:ind w:left="3016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0079C1"/>
          <w:w w:val="105"/>
          <w:sz w:val="22"/>
          <w:szCs w:val="22"/>
        </w:rPr>
        <w:t>CoolSculpting</w:t>
      </w:r>
      <w:r w:rsidRPr="00607424">
        <w:rPr>
          <w:rFonts w:asciiTheme="minorHAnsi" w:hAnsiTheme="minorHAnsi" w:cstheme="minorHAnsi"/>
          <w:color w:val="0079C1"/>
          <w:w w:val="105"/>
          <w:position w:val="8"/>
          <w:sz w:val="22"/>
          <w:szCs w:val="22"/>
        </w:rPr>
        <w:t xml:space="preserve">® </w:t>
      </w:r>
      <w:r w:rsidRPr="00607424">
        <w:rPr>
          <w:rFonts w:asciiTheme="minorHAnsi" w:hAnsiTheme="minorHAnsi" w:cstheme="minorHAnsi"/>
          <w:color w:val="0079C1"/>
          <w:w w:val="105"/>
          <w:sz w:val="22"/>
          <w:szCs w:val="22"/>
        </w:rPr>
        <w:t>15-second Elevator Pitch</w:t>
      </w:r>
    </w:p>
    <w:p w:rsidR="00C12D60" w:rsidRPr="00607424" w:rsidRDefault="00FA66F3" w:rsidP="00DF6B58">
      <w:pPr>
        <w:pStyle w:val="BodyText"/>
        <w:spacing w:before="120" w:line="276" w:lineRule="auto"/>
        <w:ind w:left="3020" w:right="153" w:hanging="73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CoolSculpting</w:t>
      </w:r>
      <w:r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®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is the world’s </w:t>
      </w:r>
      <w:r w:rsidRPr="00607424">
        <w:rPr>
          <w:rFonts w:asciiTheme="minorHAnsi" w:hAnsiTheme="minorHAnsi" w:cstheme="minorHAnsi"/>
          <w:color w:val="231F20"/>
          <w:spacing w:val="-4"/>
          <w:w w:val="105"/>
          <w:sz w:val="22"/>
          <w:szCs w:val="22"/>
        </w:rPr>
        <w:t xml:space="preserve">#1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on-invasive fat-reduction procedure</w:t>
      </w:r>
      <w:r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*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. It’s an innovative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ay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ntour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ody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y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reezing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unwanted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at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way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o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urgery or little to no</w:t>
      </w:r>
      <w:r w:rsidRPr="00607424">
        <w:rPr>
          <w:rFonts w:asciiTheme="minorHAnsi" w:hAnsiTheme="minorHAnsi" w:cstheme="minorHAnsi"/>
          <w:color w:val="231F20"/>
          <w:spacing w:val="-34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owntime.”</w:t>
      </w:r>
    </w:p>
    <w:p w:rsidR="00C12D60" w:rsidRPr="00607424" w:rsidRDefault="00C12D60" w:rsidP="00DF6B58">
      <w:pPr>
        <w:pStyle w:val="BodyText"/>
        <w:spacing w:before="6" w:line="276" w:lineRule="auto"/>
        <w:rPr>
          <w:rFonts w:asciiTheme="minorHAnsi" w:hAnsiTheme="minorHAnsi" w:cstheme="minorHAnsi"/>
          <w:sz w:val="22"/>
          <w:szCs w:val="22"/>
        </w:rPr>
      </w:pPr>
    </w:p>
    <w:p w:rsidR="00C12D60" w:rsidRPr="00607424" w:rsidRDefault="002A76FD" w:rsidP="00DF6B58">
      <w:pPr>
        <w:pStyle w:val="Heading2"/>
        <w:spacing w:before="0" w:line="276" w:lineRule="auto"/>
        <w:ind w:left="3019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0079C1"/>
          <w:sz w:val="22"/>
          <w:szCs w:val="22"/>
        </w:rPr>
        <w:t xml:space="preserve">Receptionist’s </w:t>
      </w:r>
      <w:r w:rsidR="00FA66F3" w:rsidRPr="00607424">
        <w:rPr>
          <w:rFonts w:asciiTheme="minorHAnsi" w:hAnsiTheme="minorHAnsi" w:cstheme="minorHAnsi"/>
          <w:color w:val="0079C1"/>
          <w:sz w:val="22"/>
          <w:szCs w:val="22"/>
        </w:rPr>
        <w:t xml:space="preserve">Personal </w:t>
      </w:r>
      <w:r w:rsidRPr="00607424">
        <w:rPr>
          <w:rFonts w:asciiTheme="minorHAnsi" w:hAnsiTheme="minorHAnsi" w:cstheme="minorHAnsi"/>
          <w:color w:val="0079C1"/>
          <w:sz w:val="22"/>
          <w:szCs w:val="22"/>
        </w:rPr>
        <w:t>CoolSculpting experience</w:t>
      </w:r>
    </w:p>
    <w:p w:rsidR="00C12D60" w:rsidRPr="00607424" w:rsidRDefault="00FA66F3" w:rsidP="00DF6B58">
      <w:pPr>
        <w:pStyle w:val="BodyText"/>
        <w:spacing w:before="120" w:line="276" w:lineRule="auto"/>
        <w:ind w:left="3019" w:right="496" w:hanging="72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z w:val="22"/>
          <w:szCs w:val="22"/>
        </w:rPr>
        <w:t>“I just had the CoolSculpting</w:t>
      </w:r>
      <w:r w:rsidR="0045317A" w:rsidRPr="00607424">
        <w:rPr>
          <w:rFonts w:asciiTheme="minorHAnsi" w:hAnsiTheme="minorHAnsi" w:cstheme="minorHAnsi"/>
          <w:color w:val="231F20"/>
          <w:position w:val="8"/>
          <w:sz w:val="22"/>
          <w:szCs w:val="22"/>
        </w:rPr>
        <w:t xml:space="preserve"> </w:t>
      </w:r>
      <w:r w:rsidR="0045317A" w:rsidRPr="00607424">
        <w:rPr>
          <w:rFonts w:asciiTheme="minorHAnsi" w:hAnsiTheme="minorHAnsi" w:cstheme="minorHAnsi"/>
          <w:sz w:val="22"/>
          <w:szCs w:val="22"/>
        </w:rPr>
        <w:t>treat</w:t>
      </w:r>
      <w:r w:rsidR="00607424">
        <w:rPr>
          <w:rFonts w:asciiTheme="minorHAnsi" w:hAnsiTheme="minorHAnsi" w:cstheme="minorHAnsi"/>
          <w:sz w:val="22"/>
          <w:szCs w:val="22"/>
        </w:rPr>
        <w:t>ment</w:t>
      </w:r>
      <w:r w:rsidR="0045317A" w:rsidRPr="00607424">
        <w:rPr>
          <w:rFonts w:asciiTheme="minorHAnsi" w:hAnsiTheme="minorHAnsi" w:cstheme="minorHAnsi"/>
          <w:sz w:val="22"/>
          <w:szCs w:val="22"/>
        </w:rPr>
        <w:t xml:space="preserve"> performed on my abdomen three months ago and I love my results. </w:t>
      </w:r>
    </w:p>
    <w:p w:rsidR="0045317A" w:rsidRPr="00607424" w:rsidRDefault="00607424" w:rsidP="00DF6B58">
      <w:pPr>
        <w:pStyle w:val="BodyText"/>
        <w:spacing w:before="120" w:line="276" w:lineRule="auto"/>
        <w:ind w:left="3019" w:right="496" w:hanging="72"/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</w:pP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</w:t>
      </w:r>
      <w:r w:rsidR="002A76FD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Next, a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sk </w:t>
      </w:r>
      <w:r w:rsidR="00643463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the 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caller if they have any questions about the CS treatment. This will show the caller you are there to help them. It will also help you ga</w:t>
      </w:r>
      <w:r w:rsidR="00643463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u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ge where the </w:t>
      </w: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caller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is at, what concerns they have, and other insight that will help you customize the conversation to the caller’s needs and lead the</w:t>
      </w: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caller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to</w:t>
      </w:r>
      <w:r w:rsidR="002A76FD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book a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consultation</w:t>
      </w:r>
      <w:r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 over the phone</w:t>
      </w:r>
      <w:r w:rsidR="0045317A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.</w:t>
      </w:r>
    </w:p>
    <w:p w:rsidR="00C12D60" w:rsidRPr="00607424" w:rsidRDefault="005614AC" w:rsidP="00DF6B58">
      <w:pPr>
        <w:tabs>
          <w:tab w:val="left" w:pos="2877"/>
        </w:tabs>
        <w:spacing w:before="120" w:line="276" w:lineRule="auto"/>
        <w:ind w:left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pict>
          <v:line id="_x0000_s1074" style="position:absolute;left:0;text-align:left;z-index:-251640832;mso-position-horizontal-relative:page" from="124.7pt,15pt" to="124.7pt,15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75" style="position:absolute;left:0;text-align:left;z-index:-251639808;mso-position-horizontal-relative:page" from="182.4pt,15pt" to="182.4pt,15pt" strokecolor="#636466" strokeweight="1pt">
            <w10:wrap anchorx="page"/>
          </v:line>
        </w:pict>
      </w:r>
      <w:r w:rsidR="00863ACC" w:rsidRPr="00607424">
        <w:rPr>
          <w:rFonts w:asciiTheme="minorHAnsi" w:hAnsiTheme="minorHAnsi" w:cstheme="minorHAnsi"/>
          <w:b/>
          <w:color w:val="0079C1"/>
        </w:rPr>
        <w:t>STAFF</w:t>
      </w:r>
      <w:r w:rsidR="00863ACC" w:rsidRPr="00607424">
        <w:rPr>
          <w:rFonts w:asciiTheme="minorHAnsi" w:hAnsiTheme="minorHAnsi" w:cstheme="minorHAnsi"/>
          <w:b/>
          <w:color w:val="0079C1"/>
          <w:spacing w:val="-25"/>
        </w:rPr>
        <w:t xml:space="preserve"> </w:t>
      </w:r>
      <w:r w:rsidR="00863ACC" w:rsidRPr="00607424">
        <w:rPr>
          <w:rFonts w:asciiTheme="minorHAnsi" w:hAnsiTheme="minorHAnsi" w:cstheme="minorHAnsi"/>
          <w:b/>
          <w:color w:val="0079C1"/>
        </w:rPr>
        <w:t>MEMBER</w:t>
      </w:r>
      <w:r w:rsidR="00863ACC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863ACC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45317A" w:rsidRPr="00607424">
        <w:rPr>
          <w:rFonts w:asciiTheme="minorHAnsi" w:hAnsiTheme="minorHAnsi" w:cstheme="minorHAnsi"/>
          <w:i/>
          <w:color w:val="231F20"/>
          <w:w w:val="105"/>
        </w:rPr>
        <w:t xml:space="preserve">“Are there any questions I can answer for you? </w:t>
      </w:r>
    </w:p>
    <w:p w:rsidR="00C12D60" w:rsidRPr="00607424" w:rsidRDefault="005614AC" w:rsidP="00DF6B58">
      <w:pPr>
        <w:tabs>
          <w:tab w:val="left" w:pos="2878"/>
        </w:tabs>
        <w:spacing w:before="125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pict>
          <v:line id="_x0000_s1059" style="position:absolute;left:0;text-align:left;z-index:-251669504;mso-position-horizontal-relative:page" from="156pt,15.65pt" to="156pt,15.65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58" style="position:absolute;left:0;text-align:left;z-index:-251668480;mso-position-horizontal-relative:page" from="182.4pt,15.65pt" to="182.4pt,15.6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069E9" w:rsidRPr="00607424">
        <w:rPr>
          <w:rFonts w:asciiTheme="minorHAnsi" w:hAnsiTheme="minorHAnsi" w:cstheme="minorHAnsi"/>
          <w:color w:val="231F20"/>
          <w:spacing w:val="-4"/>
          <w:w w:val="95"/>
          <w:u w:val="dotted" w:color="636466"/>
        </w:rPr>
        <w:t>[Patient question</w:t>
      </w:r>
      <w:r w:rsidR="00607424" w:rsidRPr="00607424">
        <w:rPr>
          <w:rFonts w:asciiTheme="minorHAnsi" w:hAnsiTheme="minorHAnsi" w:cstheme="minorHAnsi"/>
          <w:color w:val="231F20"/>
          <w:spacing w:val="-4"/>
          <w:w w:val="95"/>
          <w:u w:val="dotted" w:color="636466"/>
        </w:rPr>
        <w:t>]</w:t>
      </w:r>
      <w:r w:rsidR="00607424" w:rsidRPr="00607424">
        <w:rPr>
          <w:rFonts w:asciiTheme="minorHAnsi" w:hAnsiTheme="minorHAnsi" w:cstheme="minorHAnsi"/>
          <w:i/>
          <w:color w:val="231F20"/>
          <w:position w:val="1"/>
        </w:rPr>
        <w:t xml:space="preserve"> “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How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long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does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it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tak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to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se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the</w:t>
      </w:r>
      <w:r w:rsidR="00FA66F3" w:rsidRPr="00607424">
        <w:rPr>
          <w:rFonts w:asciiTheme="minorHAnsi" w:hAnsiTheme="minorHAnsi" w:cstheme="minorHAnsi"/>
          <w:i/>
          <w:color w:val="231F20"/>
          <w:spacing w:val="-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results?”</w:t>
      </w:r>
      <w:r w:rsidR="00F069E9" w:rsidRPr="00607424">
        <w:rPr>
          <w:rFonts w:asciiTheme="minorHAnsi" w:hAnsiTheme="minorHAnsi" w:cstheme="minorHAnsi"/>
          <w:i/>
          <w:color w:val="231F20"/>
          <w:position w:val="1"/>
        </w:rPr>
        <w:t xml:space="preserve"> </w:t>
      </w:r>
    </w:p>
    <w:p w:rsidR="00C12D60" w:rsidRPr="00607424" w:rsidRDefault="005614AC" w:rsidP="00DF6B58">
      <w:pPr>
        <w:pStyle w:val="BodyText"/>
        <w:tabs>
          <w:tab w:val="left" w:pos="2877"/>
        </w:tabs>
        <w:spacing w:before="110" w:line="276" w:lineRule="auto"/>
        <w:ind w:left="3020" w:right="241" w:hanging="2861"/>
        <w:rPr>
          <w:rFonts w:asciiTheme="minorHAnsi" w:hAnsiTheme="minorHAnsi" w:cstheme="minorHAnsi"/>
          <w:color w:val="231F20"/>
          <w:w w:val="105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pict>
          <v:line id="_x0000_s1057" style="position:absolute;left:0;text-align:left;z-index:-251667456;mso-position-horizontal-relative:page" from="124.7pt,15pt" to="124.7pt,15pt" strokecolor="#636466" strokeweight="1pt">
            <w10:wrap anchorx="page"/>
          </v:line>
        </w:pict>
      </w:r>
      <w:r>
        <w:rPr>
          <w:rFonts w:asciiTheme="minorHAnsi" w:hAnsiTheme="minorHAnsi" w:cstheme="minorHAnsi"/>
          <w:sz w:val="22"/>
          <w:szCs w:val="22"/>
        </w:rPr>
        <w:pict>
          <v:line id="_x0000_s1056" style="position:absolute;left:0;text-align:left;z-index:-251666432;mso-position-horizontal-relative:page" from="182.4pt,15pt" to="182.4pt,1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4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A66F3" w:rsidRP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After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2A76FD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>my</w:t>
      </w:r>
      <w:r w:rsidR="00FA66F3" w:rsidRP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reatment,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started</w:t>
      </w:r>
      <w:r w:rsidR="00FA66F3" w:rsidRPr="00607424">
        <w:rPr>
          <w:rFonts w:asciiTheme="minorHAnsi" w:hAnsiTheme="minorHAnsi" w:cstheme="minorHAnsi"/>
          <w:color w:val="231F20"/>
          <w:spacing w:val="-19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eeing results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bout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onth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later.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ost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atients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ee</w:t>
      </w:r>
      <w:r w:rsidR="002A76FD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eir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results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tween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n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nd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ree months.”</w:t>
      </w:r>
    </w:p>
    <w:p w:rsidR="00F069E9" w:rsidRPr="00607424" w:rsidRDefault="00F069E9" w:rsidP="00DF6B58">
      <w:pPr>
        <w:pStyle w:val="BodyText"/>
        <w:tabs>
          <w:tab w:val="left" w:pos="2877"/>
        </w:tabs>
        <w:spacing w:before="110" w:line="276" w:lineRule="auto"/>
        <w:ind w:left="3020" w:right="241" w:hanging="2861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ab/>
      </w:r>
      <w:r w:rsid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i w:val="0"/>
          <w:color w:val="0079C1"/>
          <w:sz w:val="22"/>
          <w:szCs w:val="22"/>
        </w:rPr>
        <w:t xml:space="preserve">If </w:t>
      </w:r>
      <w:r w:rsidR="00643463">
        <w:rPr>
          <w:rFonts w:asciiTheme="minorHAnsi" w:hAnsiTheme="minorHAnsi" w:cstheme="minorHAnsi"/>
          <w:i w:val="0"/>
          <w:color w:val="0079C1"/>
          <w:sz w:val="22"/>
          <w:szCs w:val="22"/>
        </w:rPr>
        <w:t xml:space="preserve">the </w:t>
      </w:r>
      <w:r w:rsidRPr="00607424">
        <w:rPr>
          <w:rFonts w:asciiTheme="minorHAnsi" w:hAnsiTheme="minorHAnsi" w:cstheme="minorHAnsi"/>
          <w:i w:val="0"/>
          <w:color w:val="0079C1"/>
          <w:sz w:val="22"/>
          <w:szCs w:val="22"/>
        </w:rPr>
        <w:t>caller does not articulate any specific questions, move on in the conversation by asking:</w:t>
      </w:r>
    </w:p>
    <w:p w:rsidR="00C12D60" w:rsidRPr="00607424" w:rsidRDefault="005614AC" w:rsidP="00DF6B58">
      <w:pPr>
        <w:tabs>
          <w:tab w:val="left" w:pos="2877"/>
        </w:tabs>
        <w:spacing w:before="104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pict>
          <v:line id="_x0000_s1055" style="position:absolute;left:0;text-align:left;z-index:-251665408;mso-position-horizontal-relative:page" from="124.7pt,14.35pt" to="124.7pt,14.35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54" style="position:absolute;left:0;text-align:left;z-index:-251664384;mso-position-horizontal-relative:page" from="182.4pt,14.35pt" to="182.4pt,14.3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0079C1"/>
        </w:rPr>
        <w:t>STAFF</w:t>
      </w:r>
      <w:r w:rsidR="00FA66F3" w:rsidRPr="00607424">
        <w:rPr>
          <w:rFonts w:asciiTheme="minorHAnsi" w:hAnsiTheme="minorHAnsi" w:cstheme="minorHAnsi"/>
          <w:b/>
          <w:color w:val="0079C1"/>
          <w:spacing w:val="-24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</w:rPr>
        <w:t>MEMBER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spacing w:val="2"/>
          <w:w w:val="105"/>
          <w:position w:val="1"/>
        </w:rPr>
        <w:t>“What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made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you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interested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607424">
        <w:rPr>
          <w:rFonts w:asciiTheme="minorHAnsi" w:hAnsiTheme="minorHAnsi" w:cstheme="minorHAnsi"/>
          <w:i/>
          <w:color w:val="231F20"/>
          <w:w w:val="105"/>
          <w:position w:val="1"/>
        </w:rPr>
        <w:t>in</w:t>
      </w:r>
      <w:r w:rsidR="00FA66F3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 xml:space="preserve"> </w:t>
      </w:r>
      <w:r w:rsidR="00607424">
        <w:rPr>
          <w:rFonts w:asciiTheme="minorHAnsi" w:hAnsiTheme="minorHAnsi" w:cstheme="minorHAnsi"/>
          <w:i/>
          <w:color w:val="231F20"/>
          <w:w w:val="105"/>
          <w:position w:val="1"/>
        </w:rPr>
        <w:t>CoolSculpting?”</w:t>
      </w:r>
    </w:p>
    <w:p w:rsidR="00C12D60" w:rsidRPr="00607424" w:rsidRDefault="005614AC" w:rsidP="00DF6B58">
      <w:pPr>
        <w:tabs>
          <w:tab w:val="left" w:pos="2878"/>
        </w:tabs>
        <w:spacing w:before="110" w:line="276" w:lineRule="auto"/>
        <w:ind w:left="160"/>
        <w:rPr>
          <w:rFonts w:asciiTheme="minorHAnsi" w:hAnsiTheme="minorHAnsi" w:cstheme="minorHAnsi"/>
          <w:color w:val="231F20"/>
          <w:position w:val="1"/>
        </w:rPr>
      </w:pPr>
      <w:r>
        <w:rPr>
          <w:rFonts w:asciiTheme="minorHAnsi" w:hAnsiTheme="minorHAnsi" w:cstheme="minorHAnsi"/>
        </w:rPr>
        <w:pict>
          <v:line id="_x0000_s1053" style="position:absolute;left:0;text-align:left;z-index:-251663360;mso-position-horizontal-relative:page" from="156pt,14.8pt" to="156pt,14.8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52" style="position:absolute;left:0;text-align:left;z-index:-251662336;mso-position-horizontal-relative:page" from="182.4pt,14.8pt" to="182.4pt,14.8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[Indicates</w:t>
      </w:r>
      <w:r w:rsidR="00FA66F3" w:rsidRPr="00607424">
        <w:rPr>
          <w:rFonts w:asciiTheme="minorHAnsi" w:hAnsiTheme="minorHAnsi" w:cstheme="minorHAnsi"/>
          <w:i/>
          <w:color w:val="231F20"/>
          <w:spacing w:val="-6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reason]</w:t>
      </w:r>
      <w:r w:rsidR="00F069E9" w:rsidRPr="00607424">
        <w:rPr>
          <w:rFonts w:asciiTheme="minorHAnsi" w:hAnsiTheme="minorHAnsi" w:cstheme="minorHAnsi"/>
          <w:color w:val="231F20"/>
          <w:position w:val="1"/>
        </w:rPr>
        <w:t xml:space="preserve"> i.e. </w:t>
      </w:r>
      <w:r w:rsidR="00F069E9" w:rsidRPr="00607424">
        <w:rPr>
          <w:rFonts w:asciiTheme="minorHAnsi" w:hAnsiTheme="minorHAnsi" w:cstheme="minorHAnsi"/>
          <w:i/>
          <w:color w:val="231F20"/>
          <w:position w:val="1"/>
        </w:rPr>
        <w:t>“I hate my thighs.”</w:t>
      </w:r>
    </w:p>
    <w:p w:rsidR="00632567" w:rsidRPr="00607424" w:rsidRDefault="005614AC" w:rsidP="00DF6B58">
      <w:pPr>
        <w:tabs>
          <w:tab w:val="left" w:pos="2877"/>
        </w:tabs>
        <w:spacing w:before="104" w:line="276" w:lineRule="auto"/>
        <w:ind w:left="2877" w:hanging="2717"/>
        <w:rPr>
          <w:rFonts w:asciiTheme="minorHAnsi" w:hAnsiTheme="minorHAnsi" w:cstheme="minorHAnsi"/>
          <w:i/>
          <w:color w:val="231F20"/>
          <w:w w:val="105"/>
          <w:position w:val="1"/>
        </w:rPr>
      </w:pPr>
      <w:r>
        <w:rPr>
          <w:rFonts w:asciiTheme="minorHAnsi" w:hAnsiTheme="minorHAnsi" w:cstheme="minorHAnsi"/>
        </w:rPr>
        <w:pict>
          <v:line id="_x0000_s1076" style="position:absolute;left:0;text-align:left;z-index:-251638784;mso-position-horizontal-relative:page" from="124.7pt,14.35pt" to="124.7pt,14.35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77" style="position:absolute;left:0;text-align:left;z-index:-251637760;mso-position-horizontal-relative:page" from="182.4pt,14.35pt" to="182.4pt,14.35pt" strokecolor="#636466" strokeweight="1pt">
            <w10:wrap anchorx="page"/>
          </v:line>
        </w:pict>
      </w:r>
      <w:r w:rsidR="00632567" w:rsidRPr="00607424">
        <w:rPr>
          <w:rFonts w:asciiTheme="minorHAnsi" w:hAnsiTheme="minorHAnsi" w:cstheme="minorHAnsi"/>
          <w:b/>
          <w:color w:val="0079C1"/>
        </w:rPr>
        <w:t>STAFF</w:t>
      </w:r>
      <w:r w:rsidR="00632567" w:rsidRPr="00607424">
        <w:rPr>
          <w:rFonts w:asciiTheme="minorHAnsi" w:hAnsiTheme="minorHAnsi" w:cstheme="minorHAnsi"/>
          <w:b/>
          <w:color w:val="0079C1"/>
          <w:spacing w:val="-24"/>
        </w:rPr>
        <w:t xml:space="preserve"> </w:t>
      </w:r>
      <w:r w:rsidR="00632567" w:rsidRPr="00607424">
        <w:rPr>
          <w:rFonts w:asciiTheme="minorHAnsi" w:hAnsiTheme="minorHAnsi" w:cstheme="minorHAnsi"/>
          <w:b/>
          <w:color w:val="0079C1"/>
        </w:rPr>
        <w:t>MEMBER</w:t>
      </w:r>
      <w:r w:rsidR="00632567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632567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069E9" w:rsidRPr="00607424">
        <w:rPr>
          <w:rFonts w:asciiTheme="minorHAnsi" w:hAnsiTheme="minorHAnsi" w:cstheme="minorHAnsi"/>
          <w:b/>
          <w:color w:val="0079C1"/>
        </w:rPr>
        <w:tab/>
      </w:r>
      <w:r w:rsidR="00632567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>This is a great opportunity f</w:t>
      </w:r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or </w:t>
      </w:r>
      <w:r w:rsidR="00643463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the </w:t>
      </w:r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>receptionist to validate the caller, connect with the caller, and learn more about the caller’s selling points.</w:t>
      </w:r>
      <w:r w:rsidR="00632567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 xml:space="preserve"> Whatever the caller’</w:t>
      </w:r>
      <w:r w:rsidR="00F069E9" w:rsidRPr="00607424">
        <w:rPr>
          <w:rFonts w:asciiTheme="minorHAnsi" w:hAnsiTheme="minorHAnsi" w:cstheme="minorHAnsi"/>
          <w:color w:val="4F81BD" w:themeColor="accent1"/>
          <w:w w:val="105"/>
          <w:position w:val="1"/>
        </w:rPr>
        <w:t>s concern is, validate it and then explain how CoolSculpting from your spa can address that concern.</w:t>
      </w:r>
      <w:r w:rsidR="00F069E9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</w:p>
    <w:p w:rsidR="002A76FD" w:rsidRPr="00607424" w:rsidRDefault="00F069E9" w:rsidP="00DF6B58">
      <w:pPr>
        <w:tabs>
          <w:tab w:val="left" w:pos="2877"/>
        </w:tabs>
        <w:spacing w:before="104" w:line="276" w:lineRule="auto"/>
        <w:ind w:left="2877"/>
        <w:rPr>
          <w:rFonts w:asciiTheme="minorHAnsi" w:hAnsiTheme="minorHAnsi" w:cstheme="minorHAnsi"/>
          <w:i/>
          <w:color w:val="231F20"/>
          <w:w w:val="105"/>
          <w:position w:val="1"/>
        </w:rPr>
      </w:pP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ab/>
        <w:t>“</w:t>
      </w:r>
      <w:r w:rsidR="00607424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That</w:t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is actually a really common 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area of </w:t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concern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. CoolSculpting works great on the thigh area. In fact, I just saw </w:t>
      </w:r>
      <w:r w:rsidR="002A76FD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a 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patient who received CoolSculpting in that area a few months </w:t>
      </w:r>
      <w:r w:rsidR="00607424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ago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  <w:r w:rsidR="002A76FD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and she said her results look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amazing.”</w:t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 </w:t>
      </w:r>
    </w:p>
    <w:p w:rsidR="002A76FD" w:rsidRPr="00607424" w:rsidRDefault="00F069E9" w:rsidP="00DF6B58">
      <w:pPr>
        <w:tabs>
          <w:tab w:val="left" w:pos="2877"/>
        </w:tabs>
        <w:spacing w:before="104" w:line="276" w:lineRule="auto"/>
        <w:ind w:left="2877"/>
        <w:rPr>
          <w:rFonts w:asciiTheme="minorHAnsi" w:hAnsiTheme="minorHAnsi" w:cstheme="minorHAnsi"/>
          <w:i/>
          <w:color w:val="231F20"/>
          <w:w w:val="105"/>
          <w:position w:val="1"/>
        </w:rPr>
      </w:pP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O</w:t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r </w:t>
      </w:r>
    </w:p>
    <w:p w:rsidR="002A76FD" w:rsidRPr="00607424" w:rsidRDefault="002A76FD" w:rsidP="00DF6B58">
      <w:pPr>
        <w:tabs>
          <w:tab w:val="left" w:pos="2877"/>
        </w:tabs>
        <w:spacing w:before="104" w:line="276" w:lineRule="auto"/>
        <w:ind w:left="2877"/>
        <w:rPr>
          <w:rFonts w:asciiTheme="minorHAnsi" w:hAnsiTheme="minorHAnsi" w:cstheme="minorHAnsi"/>
          <w:i/>
          <w:color w:val="231F20"/>
          <w:w w:val="105"/>
          <w:position w:val="1"/>
        </w:rPr>
      </w:pPr>
    </w:p>
    <w:p w:rsidR="00632567" w:rsidRPr="00607424" w:rsidRDefault="00632567" w:rsidP="00DF6B58">
      <w:pPr>
        <w:tabs>
          <w:tab w:val="left" w:pos="2877"/>
        </w:tabs>
        <w:spacing w:before="104" w:line="276" w:lineRule="auto"/>
        <w:ind w:left="2877"/>
        <w:rPr>
          <w:rFonts w:asciiTheme="minorHAnsi" w:hAnsiTheme="minorHAnsi" w:cstheme="minorHAnsi"/>
          <w:i/>
        </w:rPr>
      </w:pP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“I had the same </w:t>
      </w:r>
      <w:r w:rsidR="00F069E9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area of </w:t>
      </w:r>
      <w:r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concern myself and CoolSculpting</w:t>
      </w:r>
      <w:r w:rsidR="00F069E9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 xml:space="preserve">…” </w:t>
      </w:r>
    </w:p>
    <w:p w:rsidR="00C12D60" w:rsidRPr="00607424" w:rsidRDefault="00C12D60" w:rsidP="00DF6B58">
      <w:pPr>
        <w:pStyle w:val="BodyText"/>
        <w:spacing w:line="276" w:lineRule="auto"/>
        <w:ind w:left="8148"/>
        <w:rPr>
          <w:rFonts w:asciiTheme="minorHAnsi" w:hAnsiTheme="minorHAnsi" w:cstheme="minorHAnsi"/>
          <w:i w:val="0"/>
          <w:sz w:val="22"/>
          <w:szCs w:val="22"/>
        </w:rPr>
      </w:pPr>
    </w:p>
    <w:p w:rsidR="00C12D60" w:rsidRPr="00607424" w:rsidRDefault="005614AC" w:rsidP="00DF6B58">
      <w:pPr>
        <w:tabs>
          <w:tab w:val="left" w:pos="2878"/>
        </w:tabs>
        <w:spacing w:before="66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pict>
          <v:line id="_x0000_s1048" style="position:absolute;left:0;text-align:left;z-index:-251661312;mso-position-horizontal-relative:page" from="156pt,12pt" to="156pt,12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47" style="position:absolute;left:0;text-align:left;z-index:-251660288;mso-position-horizontal-relative:page" from="182.4pt,12pt" to="182.4pt,12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</w:rPr>
        <w:t>“How much does it</w:t>
      </w:r>
      <w:r w:rsidR="00FA66F3" w:rsidRPr="00607424">
        <w:rPr>
          <w:rFonts w:asciiTheme="minorHAnsi" w:hAnsiTheme="minorHAnsi" w:cstheme="minorHAnsi"/>
          <w:i/>
          <w:color w:val="231F20"/>
          <w:spacing w:val="-22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</w:rPr>
        <w:t>cost?”</w:t>
      </w:r>
    </w:p>
    <w:p w:rsidR="00F069E9" w:rsidRPr="00607424" w:rsidRDefault="005614AC" w:rsidP="00DF6B58">
      <w:pPr>
        <w:pStyle w:val="BodyText"/>
        <w:tabs>
          <w:tab w:val="left" w:pos="2877"/>
        </w:tabs>
        <w:spacing w:before="210" w:line="276" w:lineRule="auto"/>
        <w:ind w:left="3022" w:right="241" w:hanging="2863"/>
        <w:rPr>
          <w:rFonts w:asciiTheme="minorHAnsi" w:hAnsiTheme="minorHAnsi" w:cstheme="minorHAnsi"/>
          <w:color w:val="4F81BD" w:themeColor="accent1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pict>
          <v:line id="_x0000_s1046" style="position:absolute;left:0;text-align:left;z-index:-251659264;mso-position-horizontal-relative:page" from="124.7pt,19.6pt" to="124.7pt,19.6pt" strokecolor="#636466" strokeweight="1pt">
            <w10:wrap anchorx="page"/>
          </v:line>
        </w:pict>
      </w:r>
      <w:r>
        <w:rPr>
          <w:rFonts w:asciiTheme="minorHAnsi" w:hAnsiTheme="minorHAnsi" w:cstheme="minorHAnsi"/>
          <w:sz w:val="22"/>
          <w:szCs w:val="22"/>
        </w:rPr>
        <w:pict>
          <v:line id="_x0000_s1045" style="position:absolute;left:0;text-align:left;z-index:-251658240;mso-position-horizontal-relative:page" from="182.4pt,19.6pt" to="182.4pt,19.6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Remember, it</w:t>
      </w:r>
      <w:r w:rsidR="002A76FD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’</w:t>
      </w:r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s best not to discuss </w:t>
      </w:r>
      <w:r w:rsidR="00643463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 xml:space="preserve">the </w:t>
      </w:r>
      <w:r w:rsidR="00F069E9" w:rsidRPr="00607424">
        <w:rPr>
          <w:rFonts w:asciiTheme="minorHAnsi" w:hAnsiTheme="minorHAnsi" w:cstheme="minorHAnsi"/>
          <w:i w:val="0"/>
          <w:color w:val="4F81BD" w:themeColor="accent1"/>
          <w:sz w:val="22"/>
          <w:szCs w:val="22"/>
        </w:rPr>
        <w:t>price over the phone.</w:t>
      </w:r>
      <w:r w:rsidR="00F069E9" w:rsidRPr="00607424">
        <w:rPr>
          <w:rFonts w:asciiTheme="minorHAnsi" w:hAnsiTheme="minorHAnsi" w:cstheme="minorHAnsi"/>
          <w:color w:val="4F81BD" w:themeColor="accent1"/>
          <w:sz w:val="22"/>
          <w:szCs w:val="22"/>
        </w:rPr>
        <w:t xml:space="preserve"> </w:t>
      </w:r>
    </w:p>
    <w:p w:rsidR="0045317A" w:rsidRPr="00607424" w:rsidRDefault="006906E4" w:rsidP="00DF6B58">
      <w:pPr>
        <w:pStyle w:val="BodyText"/>
        <w:tabs>
          <w:tab w:val="left" w:pos="2877"/>
        </w:tabs>
        <w:spacing w:before="210" w:line="276" w:lineRule="auto"/>
        <w:ind w:left="3022" w:right="241" w:hanging="2863"/>
        <w:rPr>
          <w:rFonts w:asciiTheme="minorHAnsi" w:hAnsiTheme="minorHAnsi" w:cstheme="minorHAnsi"/>
          <w:color w:val="231F20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ab/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CoolSculpting</w:t>
      </w:r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®</w:t>
      </w:r>
      <w:r w:rsidR="00FA66F3" w:rsidRPr="00607424">
        <w:rPr>
          <w:rFonts w:asciiTheme="minorHAnsi" w:hAnsiTheme="minorHAnsi" w:cstheme="minorHAnsi"/>
          <w:color w:val="231F20"/>
          <w:spacing w:val="-6"/>
          <w:w w:val="105"/>
          <w:position w:val="8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s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ighly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ustomized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45317A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treatment.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ould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not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ble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quote 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a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ric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ver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hone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out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="00FA66F3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olSculpting</w:t>
      </w:r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®</w:t>
      </w:r>
      <w:r w:rsidR="00FA66F3" w:rsidRPr="00607424">
        <w:rPr>
          <w:rFonts w:asciiTheme="minorHAnsi" w:hAnsiTheme="minorHAnsi" w:cstheme="minorHAnsi"/>
          <w:color w:val="231F20"/>
          <w:spacing w:val="-8"/>
          <w:w w:val="105"/>
          <w:position w:val="8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pecialist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ssessing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irst.</w:t>
      </w:r>
      <w:r w:rsidR="0045317A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</w:p>
    <w:p w:rsidR="0045317A" w:rsidRPr="00607424" w:rsidRDefault="0045317A" w:rsidP="00DF6B58">
      <w:pPr>
        <w:pStyle w:val="BodyText"/>
        <w:tabs>
          <w:tab w:val="left" w:pos="2877"/>
        </w:tabs>
        <w:spacing w:before="210" w:line="276" w:lineRule="auto"/>
        <w:ind w:left="3022" w:right="241" w:hanging="2863"/>
        <w:rPr>
          <w:rFonts w:asciiTheme="minorHAnsi" w:hAnsiTheme="minorHAnsi" w:cstheme="minorHAnsi"/>
          <w:i w:val="0"/>
          <w:sz w:val="22"/>
          <w:szCs w:val="22"/>
        </w:rPr>
      </w:pPr>
      <w:r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ab/>
      </w:r>
      <w:r w:rsidRPr="00607424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 xml:space="preserve">Lead into </w:t>
      </w:r>
      <w:r w:rsidR="00643463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 xml:space="preserve">the </w:t>
      </w:r>
      <w:r w:rsidRPr="00607424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>consultation</w:t>
      </w:r>
    </w:p>
    <w:p w:rsidR="006906E4" w:rsidRPr="00607424" w:rsidRDefault="006906E4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w w:val="105"/>
          <w:sz w:val="22"/>
          <w:szCs w:val="22"/>
        </w:rPr>
      </w:pPr>
    </w:p>
    <w:p w:rsidR="00632567" w:rsidRPr="00607424" w:rsidRDefault="00FA66F3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olSculpting</w:t>
      </w:r>
      <w:r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®</w:t>
      </w:r>
      <w:r w:rsidRPr="00607424">
        <w:rPr>
          <w:rFonts w:asciiTheme="minorHAnsi" w:hAnsiTheme="minorHAnsi" w:cstheme="minorHAnsi"/>
          <w:color w:val="231F20"/>
          <w:spacing w:val="-7"/>
          <w:w w:val="105"/>
          <w:position w:val="8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pecialist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ould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love to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eet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rivately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evelop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Pr="00607424">
        <w:rPr>
          <w:rFonts w:asciiTheme="minorHAnsi" w:hAnsiTheme="minorHAnsi" w:cstheme="minorHAnsi"/>
          <w:color w:val="231F20"/>
          <w:spacing w:val="-15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ustom treatment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lan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at</w:t>
      </w:r>
      <w:r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eets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ersonal</w:t>
      </w:r>
      <w:r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="006906E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goals and matches your budget.</w:t>
      </w:r>
    </w:p>
    <w:p w:rsidR="00632567" w:rsidRPr="00607424" w:rsidRDefault="00632567" w:rsidP="00DF6B58">
      <w:pPr>
        <w:pStyle w:val="BodyText"/>
        <w:spacing w:line="276" w:lineRule="auto"/>
        <w:ind w:left="3015" w:right="153"/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</w:pPr>
    </w:p>
    <w:p w:rsidR="006906E4" w:rsidRPr="00607424" w:rsidRDefault="006906E4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i w:val="0"/>
          <w:color w:val="4F81BD" w:themeColor="accent1"/>
          <w:w w:val="105"/>
          <w:sz w:val="22"/>
          <w:szCs w:val="22"/>
        </w:rPr>
        <w:t xml:space="preserve">Mention a special, a deal, some financial incentive that has a time limit. </w:t>
      </w:r>
    </w:p>
    <w:p w:rsidR="006906E4" w:rsidRPr="00607424" w:rsidRDefault="006906E4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w w:val="105"/>
          <w:sz w:val="22"/>
          <w:szCs w:val="22"/>
        </w:rPr>
      </w:pPr>
    </w:p>
    <w:p w:rsidR="00632567" w:rsidRPr="00607424" w:rsidRDefault="0061293E" w:rsidP="00DF6B58">
      <w:pPr>
        <w:pStyle w:val="BodyText"/>
        <w:spacing w:line="276" w:lineRule="auto"/>
        <w:ind w:left="2880" w:right="153"/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</w:t>
      </w:r>
      <w:r w:rsidR="006906E4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e currently have a June special offering 25% off CoolSculpting on any treatment area.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’d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love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get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in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mplimentary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nsultation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="00FA66F3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olSculpting</w:t>
      </w:r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®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Specialist,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[Name of 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the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pecialist who will perform the consultation]</w:t>
      </w:r>
      <w:r w:rsidR="00FA66F3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.</w:t>
      </w:r>
      <w:r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”</w:t>
      </w:r>
      <w:r w:rsidR="00FA66F3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 xml:space="preserve"> </w:t>
      </w:r>
    </w:p>
    <w:p w:rsidR="00632567" w:rsidRPr="00607424" w:rsidRDefault="00632567" w:rsidP="00DF6B58">
      <w:pPr>
        <w:pStyle w:val="BodyText"/>
        <w:spacing w:before="181" w:line="276" w:lineRule="auto"/>
        <w:ind w:left="2998" w:hanging="51"/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 xml:space="preserve">Do not ask if they want to book a consultation. </w:t>
      </w:r>
      <w:r w:rsidR="00DC6CEF"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Use ASSUMPTIVE PHRASES. (</w:t>
      </w: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Assume every caller wants to book a consultation.</w:t>
      </w:r>
      <w:r w:rsidR="00DC6CEF"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)</w:t>
      </w: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 xml:space="preserve"> Just continue straight into the scheduling portion of the phone call. </w:t>
      </w:r>
      <w:r w:rsidR="00607424"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>Remember;</w:t>
      </w:r>
      <w:r w:rsidRPr="00607424">
        <w:rPr>
          <w:rFonts w:asciiTheme="minorHAnsi" w:hAnsiTheme="minorHAnsi" w:cstheme="minorHAnsi"/>
          <w:i w:val="0"/>
          <w:color w:val="4F81BD" w:themeColor="accent1"/>
          <w:spacing w:val="-3"/>
          <w:w w:val="105"/>
          <w:sz w:val="22"/>
          <w:szCs w:val="22"/>
        </w:rPr>
        <w:t xml:space="preserve"> try to avoid yes and no questions when possible. </w:t>
      </w:r>
    </w:p>
    <w:p w:rsidR="00C12D60" w:rsidRPr="00607424" w:rsidRDefault="006906E4" w:rsidP="00DF6B58">
      <w:pPr>
        <w:pStyle w:val="BodyText"/>
        <w:spacing w:before="181" w:line="276" w:lineRule="auto"/>
        <w:ind w:left="2998" w:hanging="51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e have new pat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ient consults 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>available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on Tuesdays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and Thursdays;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spacing w:val="-11"/>
          <w:w w:val="105"/>
          <w:sz w:val="22"/>
          <w:szCs w:val="22"/>
        </w:rPr>
        <w:t xml:space="preserve">Melissa,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hich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ay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orks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tter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0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?”</w:t>
      </w:r>
    </w:p>
    <w:p w:rsidR="00C12D60" w:rsidRPr="00607424" w:rsidRDefault="005614AC" w:rsidP="00DF6B58">
      <w:pPr>
        <w:tabs>
          <w:tab w:val="left" w:pos="2878"/>
        </w:tabs>
        <w:spacing w:before="18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pict>
          <v:line id="_x0000_s1044" style="position:absolute;left:0;text-align:left;z-index:-251657216;mso-position-horizontal-relative:page" from="156pt,18.1pt" to="156pt,18.1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43" style="position:absolute;left:0;text-align:left;z-index:-251656192;mso-position-horizontal-relative:page" from="182.4pt,18.1pt" to="182.4pt,18.1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632567" w:rsidRPr="00607424">
        <w:rPr>
          <w:rFonts w:asciiTheme="minorHAnsi" w:hAnsiTheme="minorHAnsi" w:cstheme="minorHAnsi"/>
          <w:i/>
          <w:color w:val="231F20"/>
          <w:position w:val="1"/>
        </w:rPr>
        <w:t>“Tuesdays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.”</w:t>
      </w:r>
    </w:p>
    <w:p w:rsidR="00C12D60" w:rsidRPr="00607424" w:rsidRDefault="005614AC" w:rsidP="00DF6B58">
      <w:pPr>
        <w:tabs>
          <w:tab w:val="left" w:pos="2877"/>
        </w:tabs>
        <w:spacing w:before="20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pict>
          <v:line id="_x0000_s1042" style="position:absolute;left:0;text-align:left;z-index:-251655168;mso-position-horizontal-relative:page" from="124.7pt,19.55pt" to="124.7pt,19.55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41" style="position:absolute;left:0;text-align:left;z-index:-251654144;mso-position-horizontal-relative:page" from="182.4pt,19.55pt" to="182.4pt,19.5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0079C1"/>
        </w:rPr>
        <w:t>STAFF</w:t>
      </w:r>
      <w:r w:rsidR="00FA66F3" w:rsidRPr="00607424">
        <w:rPr>
          <w:rFonts w:asciiTheme="minorHAnsi" w:hAnsiTheme="minorHAnsi" w:cstheme="minorHAnsi"/>
          <w:b/>
          <w:color w:val="0079C1"/>
          <w:spacing w:val="-24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</w:rPr>
        <w:t>MEMBER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0079C1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spacing w:val="2"/>
          <w:position w:val="1"/>
        </w:rPr>
        <w:t xml:space="preserve">“Do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you prefer mornings or</w:t>
      </w:r>
      <w:r w:rsidR="00FA66F3" w:rsidRPr="00607424">
        <w:rPr>
          <w:rFonts w:asciiTheme="minorHAnsi" w:hAnsiTheme="minorHAnsi" w:cstheme="minorHAnsi"/>
          <w:i/>
          <w:color w:val="231F20"/>
          <w:spacing w:val="-24"/>
          <w:position w:val="1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afternoons?”</w:t>
      </w:r>
    </w:p>
    <w:p w:rsidR="00C12D60" w:rsidRPr="00607424" w:rsidRDefault="005614AC" w:rsidP="00DF6B58">
      <w:pPr>
        <w:tabs>
          <w:tab w:val="left" w:pos="2878"/>
        </w:tabs>
        <w:spacing w:before="20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pict>
          <v:line id="_x0000_s1040" style="position:absolute;left:0;text-align:left;z-index:-251653120;mso-position-horizontal-relative:page" from="156pt,19.05pt" to="156pt,19.05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39" style="position:absolute;left:0;text-align:left;z-index:-251652096;mso-position-horizontal-relative:page" from="182.4pt,19.05pt" to="182.4pt,19.0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632567" w:rsidRPr="00607424">
        <w:rPr>
          <w:rFonts w:asciiTheme="minorHAnsi" w:hAnsiTheme="minorHAnsi" w:cstheme="minorHAnsi"/>
          <w:i/>
          <w:color w:val="231F20"/>
          <w:position w:val="1"/>
        </w:rPr>
        <w:t>“Mornings</w:t>
      </w:r>
      <w:r w:rsidR="00FA66F3" w:rsidRPr="00607424">
        <w:rPr>
          <w:rFonts w:asciiTheme="minorHAnsi" w:hAnsiTheme="minorHAnsi" w:cstheme="minorHAnsi"/>
          <w:i/>
          <w:color w:val="231F20"/>
          <w:position w:val="1"/>
        </w:rPr>
        <w:t>.”</w:t>
      </w:r>
    </w:p>
    <w:p w:rsidR="00C12D60" w:rsidRPr="00607424" w:rsidRDefault="005614AC" w:rsidP="00DF6B58">
      <w:pPr>
        <w:pStyle w:val="BodyText"/>
        <w:tabs>
          <w:tab w:val="left" w:pos="2877"/>
        </w:tabs>
        <w:spacing w:before="200" w:line="276" w:lineRule="auto"/>
        <w:ind w:left="1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pict>
          <v:line id="_x0000_s1038" style="position:absolute;left:0;text-align:left;z-index:-251651072;mso-position-horizontal-relative:page" from="124.7pt,19.55pt" to="124.7pt,19.55pt" strokecolor="#636466" strokeweight="1pt">
            <w10:wrap anchorx="page"/>
          </v:line>
        </w:pict>
      </w:r>
      <w:r>
        <w:rPr>
          <w:rFonts w:asciiTheme="minorHAnsi" w:hAnsiTheme="minorHAnsi" w:cstheme="minorHAnsi"/>
          <w:sz w:val="22"/>
          <w:szCs w:val="22"/>
        </w:rPr>
        <w:pict>
          <v:line id="_x0000_s1037" style="position:absolute;left:0;text-align:left;z-index:-251650048;mso-position-horizontal-relative:page" from="182.4pt,19.55pt" to="182.4pt,19.5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4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“Great!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I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have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possibilities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come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in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for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your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consultation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on</w:t>
      </w:r>
      <w:r w:rsidR="00FA66F3" w:rsidRPr="00607424">
        <w:rPr>
          <w:rFonts w:asciiTheme="minorHAnsi" w:hAnsiTheme="minorHAnsi" w:cstheme="minorHAnsi"/>
          <w:color w:val="231F20"/>
          <w:spacing w:val="-11"/>
          <w:w w:val="105"/>
          <w:position w:val="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this</w:t>
      </w:r>
    </w:p>
    <w:p w:rsidR="00C12D60" w:rsidRPr="00607424" w:rsidRDefault="006906E4" w:rsidP="00DF6B58">
      <w:pPr>
        <w:pStyle w:val="BodyText"/>
        <w:spacing w:before="20" w:line="276" w:lineRule="auto"/>
        <w:rPr>
          <w:rFonts w:asciiTheme="minorHAnsi" w:hAnsiTheme="minorHAnsi" w:cstheme="minorHAnsi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                                                 </w:t>
      </w:r>
      <w:r w:rsid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     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uesday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afternoon at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9:00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m or 11: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00</w:t>
      </w:r>
      <w:r w:rsidR="00643463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m. Which works better for you?”</w:t>
      </w:r>
    </w:p>
    <w:p w:rsidR="00C12D60" w:rsidRPr="00607424" w:rsidRDefault="005614AC" w:rsidP="00DF6B58">
      <w:pPr>
        <w:tabs>
          <w:tab w:val="left" w:pos="2878"/>
        </w:tabs>
        <w:spacing w:before="21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pict>
          <v:line id="_x0000_s1036" style="position:absolute;left:0;text-align:left;z-index:-251649024;mso-position-horizontal-relative:page" from="156pt,20.1pt" to="156pt,20.1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35" style="position:absolute;left:0;text-align:left;z-index:-251648000;mso-position-horizontal-relative:page" from="182.4pt,20.1pt" to="182.4pt,20.1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632567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“9</w:t>
      </w:r>
      <w:r w:rsidR="00FA66F3" w:rsidRPr="00607424">
        <w:rPr>
          <w:rFonts w:asciiTheme="minorHAnsi" w:hAnsiTheme="minorHAnsi" w:cstheme="minorHAnsi"/>
          <w:i/>
          <w:color w:val="231F20"/>
          <w:w w:val="105"/>
          <w:position w:val="1"/>
        </w:rPr>
        <w:t>:00pm</w:t>
      </w:r>
      <w:r w:rsidR="00632567" w:rsidRPr="00607424">
        <w:rPr>
          <w:rFonts w:asciiTheme="minorHAnsi" w:hAnsiTheme="minorHAnsi" w:cstheme="minorHAnsi"/>
          <w:i/>
          <w:color w:val="231F20"/>
          <w:spacing w:val="-10"/>
          <w:w w:val="105"/>
          <w:position w:val="1"/>
        </w:rPr>
        <w:t>.</w:t>
      </w:r>
      <w:r w:rsidR="00FA66F3" w:rsidRPr="00607424">
        <w:rPr>
          <w:rFonts w:asciiTheme="minorHAnsi" w:hAnsiTheme="minorHAnsi" w:cstheme="minorHAnsi"/>
          <w:i/>
          <w:color w:val="231F20"/>
          <w:spacing w:val="-3"/>
          <w:w w:val="105"/>
          <w:position w:val="1"/>
        </w:rPr>
        <w:t>”</w:t>
      </w:r>
    </w:p>
    <w:p w:rsidR="00C12D60" w:rsidRPr="00607424" w:rsidRDefault="005614AC" w:rsidP="00DF6B58">
      <w:pPr>
        <w:pStyle w:val="BodyText"/>
        <w:tabs>
          <w:tab w:val="left" w:pos="2877"/>
        </w:tabs>
        <w:spacing w:before="200" w:line="276" w:lineRule="auto"/>
        <w:ind w:left="3015" w:right="226" w:hanging="285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pict>
          <v:line id="_x0000_s1034" style="position:absolute;left:0;text-align:left;z-index:-251646976;mso-position-horizontal-relative:page" from="124.7pt,19.2pt" to="124.7pt,19.2pt" strokecolor="#636466" strokeweight="1pt">
            <w10:wrap anchorx="page"/>
          </v:line>
        </w:pict>
      </w:r>
      <w:r>
        <w:rPr>
          <w:rFonts w:asciiTheme="minorHAnsi" w:hAnsiTheme="minorHAnsi" w:cstheme="minorHAnsi"/>
          <w:sz w:val="22"/>
          <w:szCs w:val="22"/>
        </w:rPr>
        <w:pict>
          <v:line id="_x0000_s1033" style="position:absolute;left:0;text-align:left;z-index:-251645952;mso-position-horizontal-relative:page" from="182.4pt,19.2pt" to="182.4pt,19.2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4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sz w:val="22"/>
          <w:szCs w:val="22"/>
          <w:u w:val="dotted" w:color="636466"/>
        </w:rPr>
        <w:tab/>
      </w:r>
      <w:r w:rsidR="00607424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“Great</w:t>
      </w:r>
      <w:r w:rsidR="00632567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>, we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 xml:space="preserve"> look forward to seeing you </w:t>
      </w:r>
      <w:r w:rsidR="00632567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 xml:space="preserve">[Day and time.] </w:t>
      </w:r>
      <w:r w:rsidR="00FA66F3" w:rsidRPr="00607424">
        <w:rPr>
          <w:rFonts w:asciiTheme="minorHAnsi" w:hAnsiTheme="minorHAnsi" w:cstheme="minorHAnsi"/>
          <w:color w:val="231F20"/>
          <w:w w:val="105"/>
          <w:position w:val="1"/>
          <w:sz w:val="22"/>
          <w:szCs w:val="22"/>
        </w:rPr>
        <w:t xml:space="preserve">In the meantime, our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olSculpting</w:t>
      </w:r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>®</w:t>
      </w:r>
      <w:r w:rsidR="00FA66F3" w:rsidRPr="00607424">
        <w:rPr>
          <w:rFonts w:asciiTheme="minorHAnsi" w:hAnsiTheme="minorHAnsi" w:cstheme="minorHAnsi"/>
          <w:color w:val="231F20"/>
          <w:spacing w:val="-9"/>
          <w:w w:val="105"/>
          <w:position w:val="8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pecialist,</w:t>
      </w:r>
      <w:r w:rsidR="00FA66F3"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[name of specialist]</w:t>
      </w:r>
      <w:r w:rsidR="00FA66F3"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ould</w:t>
      </w:r>
      <w:r w:rsidR="00FA66F3"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like</w:t>
      </w:r>
      <w:r w:rsidR="00FA66F3"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nnect</w:t>
      </w:r>
      <w:r w:rsidR="00FA66F3"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</w:t>
      </w:r>
      <w:r w:rsidR="00FA66F3"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fore</w:t>
      </w:r>
      <w:r w:rsidR="00FA66F3"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="00FA66F3"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me</w:t>
      </w:r>
      <w:r w:rsidR="00FA66F3"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in. Is </w:t>
      </w:r>
      <w:r w:rsidR="00632567" w:rsidRPr="00607424">
        <w:rPr>
          <w:rFonts w:asciiTheme="minorHAnsi" w:hAnsiTheme="minorHAnsi" w:cstheme="minorHAnsi"/>
          <w:color w:val="231F20"/>
          <w:spacing w:val="-4"/>
          <w:w w:val="105"/>
          <w:sz w:val="22"/>
          <w:szCs w:val="22"/>
        </w:rPr>
        <w:t>(888</w:t>
      </w:r>
      <w:r w:rsidR="00FA66F3" w:rsidRPr="00607424">
        <w:rPr>
          <w:rFonts w:asciiTheme="minorHAnsi" w:hAnsiTheme="minorHAnsi" w:cstheme="minorHAnsi"/>
          <w:color w:val="231F20"/>
          <w:spacing w:val="-4"/>
          <w:w w:val="105"/>
          <w:sz w:val="22"/>
          <w:szCs w:val="22"/>
        </w:rPr>
        <w:t xml:space="preserve">) </w:t>
      </w:r>
      <w:r w:rsidR="00632567" w:rsidRPr="00607424">
        <w:rPr>
          <w:rFonts w:asciiTheme="minorHAnsi" w:hAnsiTheme="minorHAnsi" w:cstheme="minorHAnsi"/>
          <w:color w:val="231F20"/>
          <w:spacing w:val="-4"/>
          <w:w w:val="105"/>
          <w:sz w:val="22"/>
          <w:szCs w:val="22"/>
        </w:rPr>
        <w:t>888-8888</w:t>
      </w:r>
      <w:r w:rsidR="00FA66F3" w:rsidRPr="00607424">
        <w:rPr>
          <w:rFonts w:asciiTheme="minorHAnsi" w:hAnsiTheme="minorHAnsi" w:cstheme="minorHAnsi"/>
          <w:color w:val="231F20"/>
          <w:spacing w:val="-4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e best number for the CoolSculpting</w:t>
      </w:r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®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Specialist to reach you within the </w:t>
      </w:r>
      <w:r w:rsidR="00FA66F3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 xml:space="preserve">next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48</w:t>
      </w:r>
      <w:r w:rsidR="00FA66F3" w:rsidRPr="00607424">
        <w:rPr>
          <w:rFonts w:asciiTheme="minorHAnsi" w:hAnsiTheme="minorHAnsi" w:cstheme="minorHAnsi"/>
          <w:color w:val="231F20"/>
          <w:spacing w:val="-39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ours?”</w:t>
      </w:r>
    </w:p>
    <w:p w:rsidR="00C12D60" w:rsidRPr="00607424" w:rsidRDefault="005614AC" w:rsidP="00DF6B58">
      <w:pPr>
        <w:tabs>
          <w:tab w:val="left" w:pos="2878"/>
        </w:tabs>
        <w:spacing w:before="180" w:line="276" w:lineRule="auto"/>
        <w:ind w:left="16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pict>
          <v:line id="_x0000_s1032" style="position:absolute;left:0;text-align:left;z-index:-251644928;mso-position-horizontal-relative:page" from="156pt,18.75pt" to="156pt,18.75pt" strokecolor="#636466" strokeweight="1pt">
            <w10:wrap anchorx="page"/>
          </v:line>
        </w:pict>
      </w:r>
      <w:r>
        <w:rPr>
          <w:rFonts w:asciiTheme="minorHAnsi" w:hAnsiTheme="minorHAnsi" w:cstheme="minorHAnsi"/>
        </w:rPr>
        <w:pict>
          <v:line id="_x0000_s1031" style="position:absolute;left:0;text-align:left;z-index:-251643904;mso-position-horizontal-relative:page" from="182.4pt,18.75pt" to="182.4pt,18.7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color w:val="231F20"/>
          <w:w w:val="95"/>
        </w:rPr>
        <w:t>PROSPECTIVE</w:t>
      </w:r>
      <w:r w:rsidR="00FA66F3" w:rsidRPr="00607424">
        <w:rPr>
          <w:rFonts w:asciiTheme="minorHAnsi" w:hAnsiTheme="minorHAnsi" w:cstheme="minorHAnsi"/>
          <w:b/>
          <w:color w:val="231F20"/>
          <w:spacing w:val="-9"/>
          <w:w w:val="95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</w:rPr>
        <w:t>PATIENT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color w:val="231F20"/>
          <w:spacing w:val="-4"/>
          <w:w w:val="95"/>
          <w:u w:val="dotted" w:color="636466"/>
        </w:rPr>
        <w:tab/>
      </w:r>
      <w:r w:rsidR="00FA66F3" w:rsidRPr="00607424">
        <w:rPr>
          <w:rFonts w:asciiTheme="minorHAnsi" w:hAnsiTheme="minorHAnsi" w:cstheme="minorHAnsi"/>
          <w:i/>
          <w:color w:val="231F20"/>
          <w:position w:val="2"/>
        </w:rPr>
        <w:t>“Yes it</w:t>
      </w:r>
      <w:r w:rsidR="00FA66F3" w:rsidRPr="00607424">
        <w:rPr>
          <w:rFonts w:asciiTheme="minorHAnsi" w:hAnsiTheme="minorHAnsi" w:cstheme="minorHAnsi"/>
          <w:i/>
          <w:color w:val="231F20"/>
          <w:spacing w:val="-12"/>
          <w:position w:val="2"/>
        </w:rPr>
        <w:t xml:space="preserve"> </w:t>
      </w:r>
      <w:r w:rsidR="00FA66F3" w:rsidRPr="00607424">
        <w:rPr>
          <w:rFonts w:asciiTheme="minorHAnsi" w:hAnsiTheme="minorHAnsi" w:cstheme="minorHAnsi"/>
          <w:i/>
          <w:color w:val="231F20"/>
          <w:spacing w:val="-3"/>
          <w:position w:val="2"/>
        </w:rPr>
        <w:t>is.”</w:t>
      </w:r>
    </w:p>
    <w:p w:rsidR="00C12D60" w:rsidRPr="00607424" w:rsidRDefault="005614AC" w:rsidP="00DF6B58">
      <w:pPr>
        <w:pStyle w:val="BodyText"/>
        <w:tabs>
          <w:tab w:val="left" w:pos="2877"/>
        </w:tabs>
        <w:spacing w:before="190" w:line="276" w:lineRule="auto"/>
        <w:ind w:left="3015" w:right="798" w:hanging="285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pict>
          <v:line id="_x0000_s1030" style="position:absolute;left:0;text-align:left;z-index:-251642880;mso-position-horizontal-relative:page" from="124.7pt,19.95pt" to="124.7pt,19.95pt" strokecolor="#636466" strokeweight="1pt">
            <w10:wrap anchorx="page"/>
          </v:line>
        </w:pict>
      </w:r>
      <w:r>
        <w:rPr>
          <w:rFonts w:asciiTheme="minorHAnsi" w:hAnsiTheme="minorHAnsi" w:cstheme="minorHAnsi"/>
          <w:sz w:val="22"/>
          <w:szCs w:val="22"/>
        </w:rPr>
        <w:pict>
          <v:line id="_x0000_s1029" style="position:absolute;left:0;text-align:left;z-index:-251641856;mso-position-horizontal-relative:page" from="182.4pt,19.95pt" to="182.4pt,19.95pt" strokecolor="#636466" strokeweight="1pt">
            <w10:wrap anchorx="page"/>
          </v:line>
        </w:pict>
      </w:r>
      <w:r w:rsidR="00FA66F3" w:rsidRPr="00607424">
        <w:rPr>
          <w:rFonts w:asciiTheme="minorHAnsi" w:hAnsiTheme="minorHAnsi" w:cstheme="minorHAnsi"/>
          <w:b/>
          <w:i w:val="0"/>
          <w:color w:val="0079C1"/>
          <w:position w:val="-1"/>
          <w:sz w:val="22"/>
          <w:szCs w:val="22"/>
        </w:rPr>
        <w:t>STAFF</w:t>
      </w:r>
      <w:r w:rsidR="00FA66F3" w:rsidRPr="00607424">
        <w:rPr>
          <w:rFonts w:asciiTheme="minorHAnsi" w:hAnsiTheme="minorHAnsi" w:cstheme="minorHAnsi"/>
          <w:b/>
          <w:i w:val="0"/>
          <w:color w:val="0079C1"/>
          <w:spacing w:val="-24"/>
          <w:position w:val="-1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position w:val="-1"/>
          <w:sz w:val="22"/>
          <w:szCs w:val="22"/>
        </w:rPr>
        <w:t>MEMBER</w:t>
      </w:r>
      <w:r w:rsidR="00FA66F3" w:rsidRPr="00607424">
        <w:rPr>
          <w:rFonts w:asciiTheme="minorHAnsi" w:hAnsiTheme="minorHAnsi" w:cstheme="minorHAnsi"/>
          <w:b/>
          <w:i w:val="0"/>
          <w:color w:val="0079C1"/>
          <w:position w:val="-1"/>
          <w:sz w:val="22"/>
          <w:szCs w:val="22"/>
          <w:u w:val="dotted" w:color="636466"/>
        </w:rPr>
        <w:t xml:space="preserve"> </w:t>
      </w:r>
      <w:r w:rsidR="00FA66F3" w:rsidRPr="00607424">
        <w:rPr>
          <w:rFonts w:asciiTheme="minorHAnsi" w:hAnsiTheme="minorHAnsi" w:cstheme="minorHAnsi"/>
          <w:b/>
          <w:i w:val="0"/>
          <w:color w:val="0079C1"/>
          <w:position w:val="-1"/>
          <w:sz w:val="22"/>
          <w:szCs w:val="22"/>
          <w:u w:val="dotted" w:color="636466"/>
        </w:rPr>
        <w:tab/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“Good,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en</w:t>
      </w:r>
      <w:r w:rsidR="00FA66F3"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lease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expect</w:t>
      </w:r>
      <w:r w:rsidR="00FA66F3"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ear</w:t>
      </w:r>
      <w:r w:rsidR="00FA66F3"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rom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 xml:space="preserve"> [name of specialist]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thin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e</w:t>
      </w:r>
      <w:r w:rsidR="00FA66F3"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next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uple</w:t>
      </w:r>
      <w:r w:rsidR="00FA66F3" w:rsidRPr="00607424">
        <w:rPr>
          <w:rFonts w:asciiTheme="minorHAnsi" w:hAnsiTheme="minorHAnsi" w:cstheme="minorHAnsi"/>
          <w:color w:val="231F20"/>
          <w:spacing w:val="-14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f</w:t>
      </w:r>
      <w:r w:rsidR="00FA66F3"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ays! When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[specialist name]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alls,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he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ill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be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appy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nswer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ny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dditional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questions</w:t>
      </w:r>
      <w:r w:rsidR="00FA66F3" w:rsidRPr="00607424">
        <w:rPr>
          <w:rFonts w:asciiTheme="minorHAnsi" w:hAnsiTheme="minorHAnsi" w:cstheme="minorHAnsi"/>
          <w:color w:val="231F20"/>
          <w:spacing w:val="-18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bout CoolSculpting</w:t>
      </w:r>
      <w:r w:rsidR="00FA66F3"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at you may</w:t>
      </w:r>
      <w:r w:rsidR="00FA66F3" w:rsidRPr="00607424">
        <w:rPr>
          <w:rFonts w:asciiTheme="minorHAnsi" w:hAnsiTheme="minorHAnsi" w:cstheme="minorHAnsi"/>
          <w:color w:val="231F20"/>
          <w:spacing w:val="-35"/>
          <w:w w:val="105"/>
          <w:sz w:val="22"/>
          <w:szCs w:val="22"/>
        </w:rPr>
        <w:t xml:space="preserve"> </w:t>
      </w:r>
      <w:r w:rsidR="00FA66F3" w:rsidRPr="00607424">
        <w:rPr>
          <w:rFonts w:asciiTheme="minorHAnsi" w:hAnsiTheme="minorHAnsi" w:cstheme="minorHAnsi"/>
          <w:color w:val="231F20"/>
          <w:spacing w:val="-3"/>
          <w:w w:val="105"/>
          <w:sz w:val="22"/>
          <w:szCs w:val="22"/>
        </w:rPr>
        <w:t>have.”</w:t>
      </w:r>
    </w:p>
    <w:p w:rsidR="00632567" w:rsidRPr="00607424" w:rsidRDefault="00FA66F3" w:rsidP="00DF6B58">
      <w:pPr>
        <w:pStyle w:val="BodyText"/>
        <w:spacing w:before="188" w:line="276" w:lineRule="auto"/>
        <w:ind w:left="3022" w:hanging="75"/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</w:pPr>
      <w:r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“</w:t>
      </w:r>
      <w:r w:rsidR="00632567"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Melissa, w</w:t>
      </w:r>
      <w:r w:rsidRPr="00607424">
        <w:rPr>
          <w:rFonts w:asciiTheme="minorHAnsi" w:hAnsiTheme="minorHAnsi" w:cstheme="minorHAnsi"/>
          <w:color w:val="231F20"/>
          <w:spacing w:val="2"/>
          <w:w w:val="105"/>
          <w:sz w:val="22"/>
          <w:szCs w:val="22"/>
        </w:rPr>
        <w:t>e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are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delighted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hat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have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hosen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ur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practice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for</w:t>
      </w:r>
      <w:r w:rsidRPr="00607424">
        <w:rPr>
          <w:rFonts w:asciiTheme="minorHAnsi" w:hAnsiTheme="minorHAnsi" w:cstheme="minorHAnsi"/>
          <w:color w:val="231F20"/>
          <w:spacing w:val="-17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r</w:t>
      </w:r>
      <w:r w:rsidRPr="00607424">
        <w:rPr>
          <w:rFonts w:asciiTheme="minorHAnsi" w:hAnsiTheme="minorHAnsi" w:cstheme="minorHAnsi"/>
          <w:color w:val="231F20"/>
          <w:spacing w:val="-16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oolSculpting</w:t>
      </w:r>
      <w:r w:rsidRPr="00607424">
        <w:rPr>
          <w:rFonts w:asciiTheme="minorHAnsi" w:hAnsiTheme="minorHAnsi" w:cstheme="minorHAnsi"/>
          <w:color w:val="231F20"/>
          <w:w w:val="105"/>
          <w:position w:val="8"/>
          <w:sz w:val="22"/>
          <w:szCs w:val="22"/>
        </w:rPr>
        <w:t xml:space="preserve">® </w:t>
      </w:r>
      <w:r w:rsidR="00632567"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reatment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.</w:t>
      </w:r>
      <w:r w:rsidRPr="00607424">
        <w:rPr>
          <w:rFonts w:asciiTheme="minorHAnsi" w:hAnsiTheme="minorHAnsi" w:cstheme="minorHAnsi"/>
          <w:color w:val="231F20"/>
          <w:spacing w:val="-13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e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can’t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wait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to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see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you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Pr="00607424">
        <w:rPr>
          <w:rFonts w:asciiTheme="minorHAnsi" w:hAnsiTheme="minorHAnsi" w:cstheme="minorHAnsi"/>
          <w:color w:val="231F20"/>
          <w:w w:val="105"/>
          <w:sz w:val="22"/>
          <w:szCs w:val="22"/>
        </w:rPr>
        <w:t>on</w:t>
      </w:r>
      <w:r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 xml:space="preserve"> </w:t>
      </w:r>
      <w:r w:rsidR="00632567" w:rsidRPr="00607424">
        <w:rPr>
          <w:rFonts w:asciiTheme="minorHAnsi" w:hAnsiTheme="minorHAnsi" w:cstheme="minorHAnsi"/>
          <w:color w:val="231F20"/>
          <w:spacing w:val="-12"/>
          <w:w w:val="105"/>
          <w:sz w:val="22"/>
          <w:szCs w:val="22"/>
        </w:rPr>
        <w:t>[date and time.]”</w:t>
      </w:r>
    </w:p>
    <w:p w:rsidR="003258DB" w:rsidRPr="00EA37B9" w:rsidRDefault="00632567" w:rsidP="00DF6B58">
      <w:pPr>
        <w:spacing w:line="276" w:lineRule="auto"/>
        <w:rPr>
          <w:rFonts w:asciiTheme="minorHAnsi" w:hAnsiTheme="minorHAnsi" w:cstheme="minorHAnsi"/>
          <w:color w:val="231F20"/>
          <w:spacing w:val="-12"/>
          <w:w w:val="105"/>
        </w:rPr>
      </w:pPr>
      <w:r w:rsidRPr="00EA37B9">
        <w:rPr>
          <w:rFonts w:asciiTheme="minorHAnsi" w:hAnsiTheme="minorHAnsi" w:cstheme="minorHAnsi"/>
          <w:color w:val="231F20"/>
          <w:spacing w:val="-12"/>
          <w:w w:val="105"/>
        </w:rPr>
        <w:br w:type="page"/>
      </w:r>
    </w:p>
    <w:p w:rsidR="00C12D60" w:rsidRPr="00EA37B9" w:rsidRDefault="003258DB" w:rsidP="00DF6B58">
      <w:pPr>
        <w:tabs>
          <w:tab w:val="left" w:pos="10607"/>
        </w:tabs>
        <w:spacing w:before="102" w:line="276" w:lineRule="auto"/>
        <w:ind w:left="16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FFFFFF"/>
          <w:spacing w:val="17"/>
          <w:sz w:val="40"/>
          <w:shd w:val="clear" w:color="auto" w:fill="00A4E4"/>
        </w:rPr>
        <w:t xml:space="preserve">ANSWERS TO </w:t>
      </w:r>
      <w:r w:rsidR="00FA66F3" w:rsidRPr="00EA37B9">
        <w:rPr>
          <w:rFonts w:asciiTheme="minorHAnsi" w:hAnsiTheme="minorHAnsi" w:cstheme="minorHAnsi"/>
          <w:color w:val="FFFFFF"/>
          <w:spacing w:val="2"/>
          <w:w w:val="95"/>
          <w:sz w:val="40"/>
          <w:shd w:val="clear" w:color="auto" w:fill="00A4E4"/>
        </w:rPr>
        <w:t xml:space="preserve">FREQUENTLY </w:t>
      </w:r>
      <w:r w:rsidR="00FA66F3" w:rsidRPr="00EA37B9">
        <w:rPr>
          <w:rFonts w:asciiTheme="minorHAnsi" w:hAnsiTheme="minorHAnsi" w:cstheme="minorHAnsi"/>
          <w:color w:val="FFFFFF"/>
          <w:spacing w:val="4"/>
          <w:w w:val="95"/>
          <w:sz w:val="40"/>
          <w:shd w:val="clear" w:color="auto" w:fill="00A4E4"/>
        </w:rPr>
        <w:t>ASKED</w:t>
      </w:r>
      <w:r w:rsidR="00FA66F3" w:rsidRPr="00EA37B9">
        <w:rPr>
          <w:rFonts w:asciiTheme="minorHAnsi" w:hAnsiTheme="minorHAnsi" w:cstheme="minorHAnsi"/>
          <w:color w:val="FFFFFF"/>
          <w:spacing w:val="-24"/>
          <w:w w:val="95"/>
          <w:sz w:val="40"/>
          <w:shd w:val="clear" w:color="auto" w:fill="00A4E4"/>
        </w:rPr>
        <w:t xml:space="preserve"> </w:t>
      </w:r>
      <w:r w:rsidRPr="00EA37B9">
        <w:rPr>
          <w:rFonts w:asciiTheme="minorHAnsi" w:hAnsiTheme="minorHAnsi" w:cstheme="minorHAnsi"/>
          <w:color w:val="FFFFFF"/>
          <w:spacing w:val="5"/>
          <w:w w:val="95"/>
          <w:sz w:val="40"/>
          <w:shd w:val="clear" w:color="auto" w:fill="00A4E4"/>
        </w:rPr>
        <w:t xml:space="preserve">QUESTIONS           </w:t>
      </w:r>
    </w:p>
    <w:p w:rsidR="00C12D60" w:rsidRPr="00EA37B9" w:rsidRDefault="00C12D60" w:rsidP="00DF6B58">
      <w:pPr>
        <w:pStyle w:val="BodyText"/>
        <w:spacing w:before="10" w:line="276" w:lineRule="auto"/>
        <w:rPr>
          <w:rFonts w:asciiTheme="minorHAnsi" w:hAnsiTheme="minorHAnsi" w:cstheme="minorHAnsi"/>
          <w:i w:val="0"/>
          <w:sz w:val="13"/>
        </w:rPr>
      </w:pPr>
    </w:p>
    <w:p w:rsidR="00C12D60" w:rsidRPr="00EA37B9" w:rsidRDefault="00FA66F3" w:rsidP="00DF6B58">
      <w:pPr>
        <w:pStyle w:val="Heading1"/>
        <w:spacing w:before="104"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8"/>
          <w:lang w:bidi="ar-SA"/>
        </w:rPr>
        <w:drawing>
          <wp:inline distT="0" distB="0" distL="0" distR="0" wp14:anchorId="635264AA" wp14:editId="6AECA832">
            <wp:extent cx="174244" cy="174244"/>
            <wp:effectExtent l="0" t="0" r="0" b="0"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HAT IS</w:t>
      </w:r>
      <w:r w:rsidRPr="00EA37B9">
        <w:rPr>
          <w:rFonts w:asciiTheme="minorHAnsi" w:hAnsiTheme="minorHAnsi" w:cstheme="minorHAnsi"/>
          <w:color w:val="00A4E4"/>
          <w:spacing w:val="-14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COOLSCULPTING</w:t>
      </w:r>
      <w:r w:rsidRPr="00EA37B9">
        <w:rPr>
          <w:rFonts w:asciiTheme="minorHAnsi" w:hAnsiTheme="minorHAnsi" w:cstheme="minorHAnsi"/>
          <w:color w:val="00A4E4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00A4E4"/>
        </w:rPr>
        <w:t>?</w:t>
      </w:r>
    </w:p>
    <w:p w:rsidR="00C12D60" w:rsidRPr="00EA37B9" w:rsidRDefault="00FA66F3" w:rsidP="00DF6B58">
      <w:pPr>
        <w:pStyle w:val="Heading2"/>
        <w:spacing w:before="1" w:line="276" w:lineRule="auto"/>
        <w:ind w:left="525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Rehearse a 15-second “elevator pitch”, such as:</w:t>
      </w:r>
    </w:p>
    <w:p w:rsidR="00C12D60" w:rsidRPr="00EA37B9" w:rsidRDefault="00FA66F3" w:rsidP="00DF6B58">
      <w:pPr>
        <w:pStyle w:val="BodyText"/>
        <w:spacing w:before="93" w:line="276" w:lineRule="auto"/>
        <w:ind w:left="528" w:hanging="369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i w:val="0"/>
          <w:noProof/>
          <w:position w:val="-5"/>
          <w:lang w:bidi="ar-SA"/>
        </w:rPr>
        <w:drawing>
          <wp:inline distT="0" distB="0" distL="0" distR="0" wp14:anchorId="13FD6939" wp14:editId="7BBA6820">
            <wp:extent cx="174244" cy="174244"/>
            <wp:effectExtent l="0" t="0" r="0" b="0"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i w:val="0"/>
        </w:rPr>
        <w:t xml:space="preserve"> </w:t>
      </w:r>
      <w:r w:rsidRPr="00EA37B9">
        <w:rPr>
          <w:rFonts w:asciiTheme="minorHAnsi" w:hAnsiTheme="minorHAnsi" w:cstheme="minorHAnsi"/>
          <w:i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“CoolSculpting</w:t>
      </w:r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231F20"/>
          <w:spacing w:val="-11"/>
          <w:w w:val="105"/>
          <w:position w:val="8"/>
          <w:sz w:val="10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e</w:t>
      </w:r>
      <w:r w:rsidRPr="00EA37B9">
        <w:rPr>
          <w:rFonts w:asciiTheme="minorHAnsi" w:hAnsiTheme="minorHAnsi" w:cstheme="minorHAnsi"/>
          <w:color w:val="231F20"/>
          <w:spacing w:val="-2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world’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spacing w:val="-4"/>
          <w:w w:val="105"/>
        </w:rPr>
        <w:t>#1</w:t>
      </w:r>
      <w:r w:rsidRPr="00EA37B9">
        <w:rPr>
          <w:rFonts w:asciiTheme="minorHAnsi" w:hAnsiTheme="minorHAnsi" w:cstheme="minorHAnsi"/>
          <w:color w:val="231F20"/>
          <w:spacing w:val="-2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non-invasive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at-reduction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procedure*.</w:t>
      </w:r>
      <w:r w:rsidRPr="00EA37B9">
        <w:rPr>
          <w:rFonts w:asciiTheme="minorHAnsi" w:hAnsiTheme="minorHAnsi" w:cstheme="minorHAnsi"/>
          <w:color w:val="231F20"/>
          <w:spacing w:val="-2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t’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n</w:t>
      </w:r>
      <w:r w:rsidRPr="00EA37B9">
        <w:rPr>
          <w:rFonts w:asciiTheme="minorHAnsi" w:hAnsiTheme="minorHAnsi" w:cstheme="minorHAnsi"/>
          <w:color w:val="231F20"/>
          <w:spacing w:val="-2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nnovative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way</w:t>
      </w:r>
      <w:r w:rsidRPr="00EA37B9">
        <w:rPr>
          <w:rFonts w:asciiTheme="minorHAnsi" w:hAnsiTheme="minorHAnsi" w:cstheme="minorHAnsi"/>
          <w:color w:val="231F20"/>
          <w:spacing w:val="-2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o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contour</w:t>
      </w:r>
      <w:r w:rsidRPr="00EA37B9">
        <w:rPr>
          <w:rFonts w:asciiTheme="minorHAnsi" w:hAnsiTheme="minorHAnsi" w:cstheme="minorHAnsi"/>
          <w:color w:val="231F20"/>
          <w:spacing w:val="-2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your body</w:t>
      </w:r>
      <w:r w:rsidRPr="00EA37B9">
        <w:rPr>
          <w:rFonts w:asciiTheme="minorHAnsi" w:hAnsiTheme="minorHAnsi" w:cstheme="minorHAnsi"/>
          <w:color w:val="231F20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by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reezing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unwanted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at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way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with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no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surgery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or</w:t>
      </w:r>
      <w:r w:rsidRPr="00EA37B9">
        <w:rPr>
          <w:rFonts w:asciiTheme="minorHAnsi" w:hAnsiTheme="minorHAnsi" w:cstheme="minorHAnsi"/>
          <w:color w:val="231F20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little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o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no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downtime.”</w:t>
      </w:r>
    </w:p>
    <w:p w:rsidR="00C12D60" w:rsidRPr="00EA37B9" w:rsidRDefault="00C12D60" w:rsidP="00DF6B58">
      <w:pPr>
        <w:pStyle w:val="BodyText"/>
        <w:spacing w:before="5" w:line="276" w:lineRule="auto"/>
        <w:rPr>
          <w:rFonts w:asciiTheme="minorHAnsi" w:hAnsiTheme="minorHAnsi" w:cstheme="minorHAnsi"/>
          <w:sz w:val="30"/>
        </w:rPr>
      </w:pPr>
    </w:p>
    <w:p w:rsidR="00C12D60" w:rsidRPr="00EA37B9" w:rsidRDefault="00FA66F3" w:rsidP="00DF6B58">
      <w:pPr>
        <w:pStyle w:val="Heading1"/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39398B36" wp14:editId="6F9E6C8F">
            <wp:extent cx="174244" cy="174244"/>
            <wp:effectExtent l="0" t="0" r="0" b="0"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IF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A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PATIENT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ASKS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ABOUT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“HOW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IT</w:t>
      </w:r>
      <w:r w:rsidRPr="00EA37B9">
        <w:rPr>
          <w:rFonts w:asciiTheme="minorHAnsi" w:hAnsiTheme="minorHAnsi" w:cstheme="minorHAnsi"/>
          <w:color w:val="00A4E4"/>
          <w:spacing w:val="-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ORKS”:</w:t>
      </w:r>
    </w:p>
    <w:p w:rsidR="00C12D60" w:rsidRPr="00EA37B9" w:rsidRDefault="00FA66F3" w:rsidP="00DF6B58">
      <w:pPr>
        <w:pStyle w:val="Heading2"/>
        <w:spacing w:line="276" w:lineRule="auto"/>
        <w:ind w:left="525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Rehearse a 15-second “elevator pitch”, such as:</w:t>
      </w:r>
    </w:p>
    <w:p w:rsidR="00C12D60" w:rsidRPr="00EA37B9" w:rsidRDefault="00FA66F3" w:rsidP="00DF6B58">
      <w:pPr>
        <w:pStyle w:val="BodyText"/>
        <w:spacing w:before="93" w:line="276" w:lineRule="auto"/>
        <w:ind w:left="525" w:hanging="366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i w:val="0"/>
          <w:noProof/>
          <w:position w:val="-5"/>
          <w:lang w:bidi="ar-SA"/>
        </w:rPr>
        <w:drawing>
          <wp:inline distT="0" distB="0" distL="0" distR="0" wp14:anchorId="2BB790E7" wp14:editId="3C3EB76C">
            <wp:extent cx="174244" cy="174244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i w:val="0"/>
        </w:rPr>
        <w:t xml:space="preserve"> </w:t>
      </w:r>
      <w:r w:rsidRPr="00EA37B9">
        <w:rPr>
          <w:rFonts w:asciiTheme="minorHAnsi" w:hAnsiTheme="minorHAnsi" w:cstheme="minorHAnsi"/>
          <w:i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“CoolSculpting</w:t>
      </w:r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231F20"/>
          <w:spacing w:val="-9"/>
          <w:w w:val="105"/>
          <w:position w:val="8"/>
          <w:sz w:val="10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s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n</w:t>
      </w:r>
      <w:r w:rsidRPr="00EA37B9">
        <w:rPr>
          <w:rFonts w:asciiTheme="minorHAnsi" w:hAnsiTheme="minorHAnsi" w:cstheme="minorHAnsi"/>
          <w:color w:val="231F20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mazing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echnology</w:t>
      </w:r>
      <w:r w:rsidRPr="00EA37B9">
        <w:rPr>
          <w:rFonts w:asciiTheme="minorHAnsi" w:hAnsiTheme="minorHAnsi" w:cstheme="minorHAnsi"/>
          <w:color w:val="231F20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at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uses</w:t>
      </w:r>
      <w:r w:rsidRPr="00EA37B9">
        <w:rPr>
          <w:rFonts w:asciiTheme="minorHAnsi" w:hAnsiTheme="minorHAnsi" w:cstheme="minorHAnsi"/>
          <w:color w:val="231F20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controlled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cooling</w:t>
      </w:r>
      <w:r w:rsidRPr="00EA37B9">
        <w:rPr>
          <w:rFonts w:asciiTheme="minorHAnsi" w:hAnsiTheme="minorHAnsi" w:cstheme="minorHAnsi"/>
          <w:color w:val="231F20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o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reeze</w:t>
      </w:r>
      <w:r w:rsidRPr="00EA37B9">
        <w:rPr>
          <w:rFonts w:asciiTheme="minorHAnsi" w:hAnsiTheme="minorHAnsi" w:cstheme="minorHAnsi"/>
          <w:color w:val="231F20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your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at</w:t>
      </w:r>
      <w:r w:rsidRPr="00EA37B9">
        <w:rPr>
          <w:rFonts w:asciiTheme="minorHAnsi" w:hAnsiTheme="minorHAnsi" w:cstheme="minorHAnsi"/>
          <w:color w:val="231F20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cells.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Once</w:t>
      </w:r>
      <w:r w:rsidRPr="00EA37B9">
        <w:rPr>
          <w:rFonts w:asciiTheme="minorHAnsi" w:hAnsiTheme="minorHAnsi" w:cstheme="minorHAnsi"/>
          <w:color w:val="231F20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reated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at cells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re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rozen,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e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body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naturally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processes</w:t>
      </w:r>
      <w:r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e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at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nd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eliminates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ese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dead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cells.”</w:t>
      </w:r>
    </w:p>
    <w:p w:rsidR="00C12D60" w:rsidRPr="00EA37B9" w:rsidRDefault="00C12D60" w:rsidP="00DF6B58">
      <w:pPr>
        <w:pStyle w:val="BodyText"/>
        <w:spacing w:line="276" w:lineRule="auto"/>
        <w:ind w:left="8148"/>
        <w:rPr>
          <w:rFonts w:asciiTheme="minorHAnsi" w:hAnsiTheme="minorHAnsi" w:cstheme="minorHAnsi"/>
          <w:i w:val="0"/>
        </w:rPr>
      </w:pPr>
    </w:p>
    <w:p w:rsidR="00C12D60" w:rsidRPr="00EA37B9" w:rsidRDefault="00C12D60" w:rsidP="00DF6B58">
      <w:pPr>
        <w:pStyle w:val="BodyText"/>
        <w:spacing w:before="4" w:line="276" w:lineRule="auto"/>
        <w:rPr>
          <w:rFonts w:asciiTheme="minorHAnsi" w:hAnsiTheme="minorHAnsi" w:cstheme="minorHAnsi"/>
          <w:sz w:val="13"/>
        </w:rPr>
      </w:pPr>
    </w:p>
    <w:p w:rsidR="00C12D60" w:rsidRPr="00EA37B9" w:rsidRDefault="00FA66F3" w:rsidP="00DF6B58">
      <w:pPr>
        <w:pStyle w:val="Heading1"/>
        <w:spacing w:before="97"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4D0F8B57" wp14:editId="68617207">
            <wp:extent cx="174244" cy="174244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HAT’S THE</w:t>
      </w:r>
      <w:r w:rsidRPr="00EA37B9">
        <w:rPr>
          <w:rFonts w:asciiTheme="minorHAnsi" w:hAnsiTheme="minorHAnsi" w:cstheme="minorHAnsi"/>
          <w:color w:val="00A4E4"/>
          <w:spacing w:val="-13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COST?</w:t>
      </w:r>
    </w:p>
    <w:p w:rsidR="00C12D60" w:rsidRPr="00EA37B9" w:rsidRDefault="00FA66F3" w:rsidP="00DF6B58">
      <w:pPr>
        <w:pStyle w:val="Heading2"/>
        <w:spacing w:line="276" w:lineRule="auto"/>
        <w:ind w:left="527" w:right="241" w:hanging="6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spacing w:val="2"/>
          <w:w w:val="105"/>
        </w:rPr>
        <w:t>Cos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is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spacing w:val="2"/>
          <w:w w:val="105"/>
        </w:rPr>
        <w:t>bes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discussed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during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consultation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process;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void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conversation</w:t>
      </w:r>
      <w:r w:rsidRPr="00EA37B9">
        <w:rPr>
          <w:rFonts w:asciiTheme="minorHAnsi" w:hAnsiTheme="minorHAnsi" w:cstheme="minorHAnsi"/>
          <w:color w:val="00A4E4"/>
          <w:spacing w:val="-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bou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spacing w:val="2"/>
          <w:w w:val="105"/>
        </w:rPr>
        <w:t>cost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on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phone. If not, then</w:t>
      </w:r>
      <w:r w:rsidRPr="00EA37B9">
        <w:rPr>
          <w:rFonts w:asciiTheme="minorHAnsi" w:hAnsiTheme="minorHAnsi" w:cstheme="minorHAnsi"/>
          <w:color w:val="00A4E4"/>
          <w:spacing w:val="-2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xplain:</w:t>
      </w:r>
    </w:p>
    <w:p w:rsidR="00C12D60" w:rsidRPr="00EA37B9" w:rsidRDefault="00FA66F3" w:rsidP="00DF6B58">
      <w:pPr>
        <w:pStyle w:val="BodyText"/>
        <w:numPr>
          <w:ilvl w:val="0"/>
          <w:numId w:val="1"/>
        </w:numPr>
        <w:spacing w:before="63" w:line="276" w:lineRule="auto"/>
        <w:ind w:right="496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w w:val="105"/>
        </w:rPr>
        <w:t>“CoolSculpting</w:t>
      </w:r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 xml:space="preserve">® 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is a highly customized procedure, and I would not be able to quote </w:t>
      </w:r>
      <w:r w:rsidR="00643463">
        <w:rPr>
          <w:rFonts w:asciiTheme="minorHAnsi" w:hAnsiTheme="minorHAnsi" w:cstheme="minorHAnsi"/>
          <w:color w:val="231F20"/>
          <w:w w:val="105"/>
        </w:rPr>
        <w:t xml:space="preserve">a </w:t>
      </w:r>
      <w:r w:rsidRPr="00EA37B9">
        <w:rPr>
          <w:rFonts w:asciiTheme="minorHAnsi" w:hAnsiTheme="minorHAnsi" w:cstheme="minorHAnsi"/>
          <w:color w:val="231F20"/>
          <w:w w:val="105"/>
        </w:rPr>
        <w:t>price over the phone without our CoolSculpting</w:t>
      </w:r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 xml:space="preserve">® 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Specialist assessing you first. </w:t>
      </w:r>
    </w:p>
    <w:p w:rsidR="006906E4" w:rsidRPr="00EA37B9" w:rsidRDefault="006906E4" w:rsidP="00DF6B58">
      <w:pPr>
        <w:pStyle w:val="BodyText"/>
        <w:numPr>
          <w:ilvl w:val="0"/>
          <w:numId w:val="1"/>
        </w:numPr>
        <w:spacing w:before="63" w:line="276" w:lineRule="auto"/>
        <w:ind w:right="496"/>
        <w:rPr>
          <w:rFonts w:asciiTheme="minorHAnsi" w:hAnsiTheme="minorHAnsi" w:cstheme="minorHAnsi"/>
          <w:i w:val="0"/>
          <w:color w:val="00A4E4"/>
        </w:rPr>
      </w:pPr>
      <w:r w:rsidRPr="00EA37B9">
        <w:rPr>
          <w:rFonts w:asciiTheme="minorHAnsi" w:hAnsiTheme="minorHAnsi" w:cstheme="minorHAnsi"/>
          <w:i w:val="0"/>
          <w:color w:val="00A4E4"/>
        </w:rPr>
        <w:t xml:space="preserve">Some people call numerous </w:t>
      </w:r>
      <w:r w:rsidR="00607424">
        <w:rPr>
          <w:rFonts w:asciiTheme="minorHAnsi" w:hAnsiTheme="minorHAnsi" w:cstheme="minorHAnsi"/>
          <w:i w:val="0"/>
          <w:color w:val="00A4E4"/>
        </w:rPr>
        <w:t>practices to find the cheapest quote</w:t>
      </w:r>
      <w:r w:rsidRPr="00EA37B9">
        <w:rPr>
          <w:rFonts w:asciiTheme="minorHAnsi" w:hAnsiTheme="minorHAnsi" w:cstheme="minorHAnsi"/>
          <w:i w:val="0"/>
          <w:color w:val="00A4E4"/>
        </w:rPr>
        <w:t>. Don’t los</w:t>
      </w:r>
      <w:r w:rsidR="0061293E" w:rsidRPr="00EA37B9">
        <w:rPr>
          <w:rFonts w:asciiTheme="minorHAnsi" w:hAnsiTheme="minorHAnsi" w:cstheme="minorHAnsi"/>
          <w:i w:val="0"/>
          <w:color w:val="00A4E4"/>
        </w:rPr>
        <w:t>e</w:t>
      </w:r>
      <w:r w:rsidRPr="00EA37B9">
        <w:rPr>
          <w:rFonts w:asciiTheme="minorHAnsi" w:hAnsiTheme="minorHAnsi" w:cstheme="minorHAnsi"/>
          <w:i w:val="0"/>
          <w:color w:val="00A4E4"/>
        </w:rPr>
        <w:t xml:space="preserve"> a potential customer because you won</w:t>
      </w:r>
      <w:r w:rsidR="0061293E" w:rsidRPr="00EA37B9">
        <w:rPr>
          <w:rFonts w:asciiTheme="minorHAnsi" w:hAnsiTheme="minorHAnsi" w:cstheme="minorHAnsi"/>
          <w:i w:val="0"/>
          <w:color w:val="00A4E4"/>
        </w:rPr>
        <w:t>’</w:t>
      </w:r>
      <w:r w:rsidRPr="00EA37B9">
        <w:rPr>
          <w:rFonts w:asciiTheme="minorHAnsi" w:hAnsiTheme="minorHAnsi" w:cstheme="minorHAnsi"/>
          <w:i w:val="0"/>
          <w:color w:val="00A4E4"/>
        </w:rPr>
        <w:t>t quote them over the phone. If the caller asks more than once or says the</w:t>
      </w:r>
      <w:r w:rsidR="00607424">
        <w:rPr>
          <w:rFonts w:asciiTheme="minorHAnsi" w:hAnsiTheme="minorHAnsi" w:cstheme="minorHAnsi"/>
          <w:i w:val="0"/>
          <w:color w:val="00A4E4"/>
        </w:rPr>
        <w:t>y</w:t>
      </w:r>
      <w:r w:rsidRPr="00EA37B9">
        <w:rPr>
          <w:rFonts w:asciiTheme="minorHAnsi" w:hAnsiTheme="minorHAnsi" w:cstheme="minorHAnsi"/>
          <w:i w:val="0"/>
          <w:color w:val="00A4E4"/>
        </w:rPr>
        <w:t xml:space="preserve"> are price shopping</w:t>
      </w:r>
      <w:r w:rsidR="00607424">
        <w:rPr>
          <w:rFonts w:asciiTheme="minorHAnsi" w:hAnsiTheme="minorHAnsi" w:cstheme="minorHAnsi"/>
          <w:i w:val="0"/>
          <w:color w:val="00A4E4"/>
        </w:rPr>
        <w:t>, give them a price</w:t>
      </w:r>
      <w:r w:rsidR="0061293E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for a single treatment, with a small applicator. Follow up the cost with a deal or special or some other kind of incentive.</w:t>
      </w:r>
      <w:r w:rsidR="003258DB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</w:t>
      </w:r>
      <w:r w:rsidR="00607424">
        <w:rPr>
          <w:rFonts w:asciiTheme="minorHAnsi" w:hAnsiTheme="minorHAnsi" w:cstheme="minorHAnsi"/>
          <w:i w:val="0"/>
          <w:color w:val="00A4E4"/>
          <w:w w:val="105"/>
        </w:rPr>
        <w:t>Do</w:t>
      </w:r>
      <w:r w:rsidR="003258DB" w:rsidRPr="00EA37B9">
        <w:rPr>
          <w:rFonts w:asciiTheme="minorHAnsi" w:hAnsiTheme="minorHAnsi" w:cstheme="minorHAnsi"/>
          <w:i w:val="0"/>
          <w:color w:val="00A4E4"/>
          <w:w w:val="105"/>
        </w:rPr>
        <w:t xml:space="preserve"> not give price ranges. People will only remember the higher price. Quote the least expensive treatment.  </w:t>
      </w:r>
    </w:p>
    <w:p w:rsidR="0061293E" w:rsidRPr="00EA37B9" w:rsidRDefault="0061293E" w:rsidP="00DF6B58">
      <w:pPr>
        <w:pStyle w:val="BodyText"/>
        <w:spacing w:before="63" w:line="276" w:lineRule="auto"/>
        <w:ind w:left="720" w:right="496"/>
        <w:rPr>
          <w:rFonts w:asciiTheme="minorHAnsi" w:hAnsiTheme="minorHAnsi" w:cstheme="minorHAnsi"/>
          <w:i w:val="0"/>
          <w:color w:val="00A4E4"/>
        </w:rPr>
      </w:pPr>
    </w:p>
    <w:p w:rsidR="0061293E" w:rsidRPr="00EA37B9" w:rsidRDefault="0061293E" w:rsidP="00DF6B58">
      <w:pPr>
        <w:pStyle w:val="ListParagraph"/>
        <w:numPr>
          <w:ilvl w:val="0"/>
          <w:numId w:val="1"/>
        </w:numPr>
        <w:tabs>
          <w:tab w:val="left" w:pos="690"/>
        </w:tabs>
        <w:spacing w:before="63" w:line="276" w:lineRule="auto"/>
        <w:ind w:right="496"/>
        <w:rPr>
          <w:rFonts w:asciiTheme="minorHAnsi" w:hAnsiTheme="minorHAnsi" w:cstheme="minorHAnsi"/>
          <w:i/>
        </w:rPr>
      </w:pP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“The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initial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cos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of</w:t>
      </w:r>
      <w:r w:rsidRPr="00EA37B9">
        <w:rPr>
          <w:rFonts w:asciiTheme="minorHAnsi" w:hAnsiTheme="minorHAnsi" w:cstheme="minorHAnsi"/>
          <w:i/>
          <w:color w:val="666766"/>
          <w:spacing w:val="-8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a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single</w:t>
      </w:r>
      <w:r w:rsidRPr="00EA37B9">
        <w:rPr>
          <w:rFonts w:asciiTheme="minorHAnsi" w:hAnsiTheme="minorHAnsi" w:cstheme="minorHAnsi"/>
          <w:i/>
          <w:color w:val="666766"/>
          <w:spacing w:val="-12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treatmen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is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$xxxx,</w:t>
      </w:r>
      <w:r w:rsidRPr="00EA37B9">
        <w:rPr>
          <w:rFonts w:asciiTheme="minorHAnsi" w:hAnsiTheme="minorHAnsi" w:cstheme="minorHAnsi"/>
          <w:i/>
          <w:color w:val="666766"/>
          <w:spacing w:val="-18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bu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there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is</w:t>
      </w:r>
      <w:r w:rsidRPr="00EA37B9">
        <w:rPr>
          <w:rFonts w:asciiTheme="minorHAnsi" w:hAnsiTheme="minorHAnsi" w:cstheme="minorHAnsi"/>
          <w:i/>
          <w:color w:val="666766"/>
          <w:spacing w:val="-12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a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discount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offered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based</w:t>
      </w:r>
      <w:r w:rsidRPr="00EA37B9">
        <w:rPr>
          <w:rFonts w:asciiTheme="minorHAnsi" w:hAnsiTheme="minorHAnsi" w:cstheme="minorHAnsi"/>
          <w:i/>
          <w:color w:val="666766"/>
          <w:spacing w:val="-12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upon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>the</w:t>
      </w:r>
      <w:r w:rsidRPr="00EA37B9">
        <w:rPr>
          <w:rFonts w:asciiTheme="minorHAnsi" w:hAnsiTheme="minorHAnsi" w:cstheme="minorHAnsi"/>
          <w:i/>
          <w:color w:val="666766"/>
          <w:spacing w:val="-13"/>
          <w:w w:val="105"/>
          <w:sz w:val="20"/>
        </w:rPr>
        <w:t xml:space="preserve"> </w:t>
      </w:r>
      <w:r w:rsidRPr="00EA37B9">
        <w:rPr>
          <w:rFonts w:asciiTheme="minorHAnsi" w:hAnsiTheme="minorHAnsi" w:cstheme="minorHAnsi"/>
          <w:i/>
          <w:color w:val="666766"/>
          <w:w w:val="105"/>
          <w:sz w:val="20"/>
        </w:rPr>
        <w:t xml:space="preserve">treatment package.” </w:t>
      </w:r>
    </w:p>
    <w:p w:rsidR="00C12D60" w:rsidRPr="00EA37B9" w:rsidRDefault="00C12D60" w:rsidP="00DF6B58">
      <w:pPr>
        <w:pStyle w:val="BodyText"/>
        <w:spacing w:line="276" w:lineRule="auto"/>
        <w:rPr>
          <w:rFonts w:asciiTheme="minorHAnsi" w:hAnsiTheme="minorHAnsi" w:cstheme="minorHAnsi"/>
          <w:sz w:val="29"/>
        </w:rPr>
      </w:pPr>
    </w:p>
    <w:p w:rsidR="00C12D60" w:rsidRPr="00EA37B9" w:rsidRDefault="00FA66F3" w:rsidP="00DF6B58">
      <w:pPr>
        <w:pStyle w:val="Heading1"/>
        <w:spacing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7D60662F" wp14:editId="763D0BA3">
            <wp:extent cx="174244" cy="174244"/>
            <wp:effectExtent l="0" t="0" r="0" b="0"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 xml:space="preserve">HOW </w:t>
      </w:r>
      <w:r w:rsidRPr="00EA37B9">
        <w:rPr>
          <w:rFonts w:asciiTheme="minorHAnsi" w:hAnsiTheme="minorHAnsi" w:cstheme="minorHAnsi"/>
          <w:color w:val="00A4E4"/>
          <w:spacing w:val="2"/>
        </w:rPr>
        <w:t xml:space="preserve">MANY </w:t>
      </w:r>
      <w:r w:rsidRPr="00EA37B9">
        <w:rPr>
          <w:rFonts w:asciiTheme="minorHAnsi" w:hAnsiTheme="minorHAnsi" w:cstheme="minorHAnsi"/>
          <w:color w:val="00A4E4"/>
        </w:rPr>
        <w:t>TREATMENTS DO I</w:t>
      </w:r>
      <w:r w:rsidRPr="00EA37B9">
        <w:rPr>
          <w:rFonts w:asciiTheme="minorHAnsi" w:hAnsiTheme="minorHAnsi" w:cstheme="minorHAnsi"/>
          <w:color w:val="00A4E4"/>
          <w:spacing w:val="-32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NEED?</w:t>
      </w:r>
    </w:p>
    <w:p w:rsidR="00C12D60" w:rsidRPr="00EA37B9" w:rsidRDefault="00FA66F3" w:rsidP="00DF6B58">
      <w:pPr>
        <w:pStyle w:val="Heading2"/>
        <w:spacing w:line="276" w:lineRule="auto"/>
        <w:ind w:left="529" w:right="153" w:hanging="5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Do not perform the consultation over the phone! Instead, re-focus the patient to discuss this question with the CoolSculpting</w:t>
      </w:r>
      <w:r w:rsidRPr="00EA37B9">
        <w:rPr>
          <w:rFonts w:asciiTheme="minorHAnsi" w:hAnsiTheme="minorHAnsi" w:cstheme="minorHAnsi"/>
          <w:color w:val="00A4E4"/>
          <w:w w:val="105"/>
          <w:position w:val="8"/>
          <w:sz w:val="10"/>
        </w:rPr>
        <w:t xml:space="preserve">® </w:t>
      </w:r>
      <w:r w:rsidRPr="00EA37B9">
        <w:rPr>
          <w:rFonts w:asciiTheme="minorHAnsi" w:hAnsiTheme="minorHAnsi" w:cstheme="minorHAnsi"/>
          <w:color w:val="00A4E4"/>
          <w:w w:val="105"/>
        </w:rPr>
        <w:t>Specialist.</w:t>
      </w:r>
    </w:p>
    <w:p w:rsidR="00C12D60" w:rsidRPr="00EA37B9" w:rsidRDefault="00FA66F3" w:rsidP="00DF6B58">
      <w:pPr>
        <w:pStyle w:val="BodyText"/>
        <w:spacing w:before="63" w:line="276" w:lineRule="auto"/>
        <w:ind w:left="526" w:right="798" w:hanging="367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i w:val="0"/>
          <w:noProof/>
          <w:position w:val="-5"/>
          <w:lang w:bidi="ar-SA"/>
        </w:rPr>
        <w:drawing>
          <wp:inline distT="0" distB="0" distL="0" distR="0" wp14:anchorId="1EF46214" wp14:editId="20636878">
            <wp:extent cx="174244" cy="174244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i w:val="0"/>
        </w:rPr>
        <w:t xml:space="preserve"> </w:t>
      </w:r>
      <w:r w:rsidRPr="00EA37B9">
        <w:rPr>
          <w:rFonts w:asciiTheme="minorHAnsi" w:hAnsiTheme="minorHAnsi" w:cstheme="minorHAnsi"/>
          <w:i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231F20"/>
          <w:spacing w:val="2"/>
          <w:w w:val="105"/>
        </w:rPr>
        <w:t>“That’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great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question.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e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CoolSculpting</w:t>
      </w:r>
      <w:r w:rsidRPr="00EA37B9">
        <w:rPr>
          <w:rFonts w:asciiTheme="minorHAnsi" w:hAnsiTheme="minorHAnsi" w:cstheme="minorHAnsi"/>
          <w:color w:val="231F20"/>
          <w:w w:val="105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231F20"/>
          <w:spacing w:val="-10"/>
          <w:w w:val="105"/>
          <w:position w:val="8"/>
          <w:sz w:val="10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Specialist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s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e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spacing w:val="2"/>
          <w:w w:val="105"/>
        </w:rPr>
        <w:t>expert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nd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is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ar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better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prepared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o</w:t>
      </w:r>
      <w:r w:rsidRPr="00EA37B9">
        <w:rPr>
          <w:rFonts w:asciiTheme="minorHAnsi" w:hAnsiTheme="minorHAnsi" w:cstheme="minorHAnsi"/>
          <w:color w:val="231F20"/>
          <w:spacing w:val="-20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nswer your</w:t>
      </w:r>
      <w:r w:rsidRPr="00EA37B9">
        <w:rPr>
          <w:rFonts w:asciiTheme="minorHAnsi" w:hAnsiTheme="minorHAnsi" w:cstheme="minorHAnsi"/>
          <w:color w:val="231F20"/>
          <w:spacing w:val="-9"/>
          <w:w w:val="105"/>
        </w:rPr>
        <w:t xml:space="preserve">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 xml:space="preserve">questions. </w:t>
      </w:r>
    </w:p>
    <w:p w:rsidR="00C12D60" w:rsidRPr="00EA37B9" w:rsidRDefault="00C12D60" w:rsidP="00DF6B58">
      <w:pPr>
        <w:pStyle w:val="BodyText"/>
        <w:spacing w:before="5" w:line="276" w:lineRule="auto"/>
        <w:rPr>
          <w:rFonts w:asciiTheme="minorHAnsi" w:hAnsiTheme="minorHAnsi" w:cstheme="minorHAnsi"/>
          <w:sz w:val="30"/>
        </w:rPr>
      </w:pPr>
    </w:p>
    <w:p w:rsidR="00C12D60" w:rsidRPr="00EA37B9" w:rsidRDefault="00FA66F3" w:rsidP="00DF6B58">
      <w:pPr>
        <w:pStyle w:val="Heading1"/>
        <w:spacing w:before="1" w:line="276" w:lineRule="auto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b w:val="0"/>
          <w:noProof/>
          <w:position w:val="-7"/>
          <w:lang w:bidi="ar-SA"/>
        </w:rPr>
        <w:drawing>
          <wp:inline distT="0" distB="0" distL="0" distR="0" wp14:anchorId="20AB76D9" wp14:editId="6CFB1F99">
            <wp:extent cx="174244" cy="174244"/>
            <wp:effectExtent l="0" t="0" r="0" b="0"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b w:val="0"/>
        </w:rPr>
        <w:t xml:space="preserve"> </w:t>
      </w:r>
      <w:r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WHEN DO I SEE</w:t>
      </w:r>
      <w:r w:rsidRPr="00EA37B9">
        <w:rPr>
          <w:rFonts w:asciiTheme="minorHAnsi" w:hAnsiTheme="minorHAnsi" w:cstheme="minorHAnsi"/>
          <w:color w:val="00A4E4"/>
          <w:spacing w:val="-27"/>
        </w:rPr>
        <w:t xml:space="preserve"> </w:t>
      </w:r>
      <w:r w:rsidRPr="00EA37B9">
        <w:rPr>
          <w:rFonts w:asciiTheme="minorHAnsi" w:hAnsiTheme="minorHAnsi" w:cstheme="minorHAnsi"/>
          <w:color w:val="00A4E4"/>
        </w:rPr>
        <w:t>RESULTS?</w:t>
      </w:r>
    </w:p>
    <w:p w:rsidR="00C12D60" w:rsidRPr="00EA37B9" w:rsidRDefault="00FA66F3" w:rsidP="00DF6B58">
      <w:pPr>
        <w:pStyle w:val="Heading2"/>
        <w:spacing w:before="10" w:line="276" w:lineRule="auto"/>
        <w:ind w:right="241" w:hanging="19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00A4E4"/>
          <w:w w:val="105"/>
        </w:rPr>
        <w:t>This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is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great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reason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o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nsure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at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Front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Desk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spacing w:val="2"/>
          <w:w w:val="105"/>
        </w:rPr>
        <w:t>Staff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has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xperienced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</w:t>
      </w:r>
      <w:r w:rsidRPr="00EA37B9">
        <w:rPr>
          <w:rFonts w:asciiTheme="minorHAnsi" w:hAnsiTheme="minorHAnsi" w:cstheme="minorHAnsi"/>
          <w:color w:val="00A4E4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CoolSculpting</w:t>
      </w:r>
      <w:r w:rsidRPr="00EA37B9">
        <w:rPr>
          <w:rFonts w:asciiTheme="minorHAnsi" w:hAnsiTheme="minorHAnsi" w:cstheme="minorHAnsi"/>
          <w:color w:val="00A4E4"/>
          <w:w w:val="105"/>
          <w:position w:val="8"/>
          <w:sz w:val="10"/>
        </w:rPr>
        <w:t>®</w:t>
      </w:r>
      <w:r w:rsidRPr="00EA37B9">
        <w:rPr>
          <w:rFonts w:asciiTheme="minorHAnsi" w:hAnsiTheme="minorHAnsi" w:cstheme="minorHAnsi"/>
          <w:color w:val="00A4E4"/>
          <w:spacing w:val="-9"/>
          <w:w w:val="105"/>
          <w:position w:val="8"/>
          <w:sz w:val="10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reatment.</w:t>
      </w:r>
      <w:r w:rsidRPr="00EA37B9">
        <w:rPr>
          <w:rFonts w:asciiTheme="minorHAnsi" w:hAnsiTheme="minorHAnsi" w:cstheme="minorHAnsi"/>
          <w:color w:val="00A4E4"/>
          <w:spacing w:val="-17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y can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confidently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share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their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own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experience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nd/or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results,</w:t>
      </w:r>
      <w:r w:rsidRPr="00EA37B9">
        <w:rPr>
          <w:rFonts w:asciiTheme="minorHAnsi" w:hAnsiTheme="minorHAnsi" w:cstheme="minorHAnsi"/>
          <w:color w:val="00A4E4"/>
          <w:spacing w:val="-9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such</w:t>
      </w:r>
      <w:r w:rsidRPr="00EA37B9">
        <w:rPr>
          <w:rFonts w:asciiTheme="minorHAnsi" w:hAnsiTheme="minorHAnsi" w:cstheme="minorHAnsi"/>
          <w:color w:val="00A4E4"/>
          <w:spacing w:val="-10"/>
          <w:w w:val="105"/>
        </w:rPr>
        <w:t xml:space="preserve"> </w:t>
      </w:r>
      <w:r w:rsidRPr="00EA37B9">
        <w:rPr>
          <w:rFonts w:asciiTheme="minorHAnsi" w:hAnsiTheme="minorHAnsi" w:cstheme="minorHAnsi"/>
          <w:color w:val="00A4E4"/>
          <w:w w:val="105"/>
        </w:rPr>
        <w:t>as:</w:t>
      </w:r>
    </w:p>
    <w:p w:rsidR="00C12D60" w:rsidRPr="00EA37B9" w:rsidRDefault="00FA66F3" w:rsidP="00DF6B58">
      <w:pPr>
        <w:pStyle w:val="BodyText"/>
        <w:spacing w:before="63" w:line="276" w:lineRule="auto"/>
        <w:ind w:left="160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i w:val="0"/>
          <w:noProof/>
          <w:position w:val="-5"/>
          <w:lang w:bidi="ar-SA"/>
        </w:rPr>
        <w:drawing>
          <wp:inline distT="0" distB="0" distL="0" distR="0" wp14:anchorId="78F81655" wp14:editId="607DAE57">
            <wp:extent cx="174244" cy="174244"/>
            <wp:effectExtent l="0" t="0" r="0" b="0"/>
            <wp:docPr id="19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8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244" cy="17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37B9">
        <w:rPr>
          <w:rFonts w:asciiTheme="minorHAnsi" w:hAnsiTheme="minorHAnsi" w:cstheme="minorHAnsi"/>
          <w:i w:val="0"/>
        </w:rPr>
        <w:t xml:space="preserve"> </w:t>
      </w:r>
      <w:r w:rsidRPr="00EA37B9">
        <w:rPr>
          <w:rFonts w:asciiTheme="minorHAnsi" w:hAnsiTheme="minorHAnsi" w:cstheme="minorHAnsi"/>
          <w:i w:val="0"/>
          <w:spacing w:val="-1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“I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saw</w:t>
      </w:r>
      <w:r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my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results</w:t>
      </w:r>
      <w:r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fter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bout</w:t>
      </w:r>
      <w:r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month;</w:t>
      </w:r>
      <w:r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most</w:t>
      </w:r>
      <w:r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patients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see</w:t>
      </w:r>
      <w:r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results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between</w:t>
      </w:r>
      <w:r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one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o</w:t>
      </w:r>
      <w:r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three</w:t>
      </w:r>
      <w:r w:rsidRPr="00EA37B9">
        <w:rPr>
          <w:rFonts w:asciiTheme="minorHAnsi" w:hAnsiTheme="minorHAnsi" w:cstheme="minorHAnsi"/>
          <w:color w:val="231F20"/>
          <w:spacing w:val="-12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months.”</w:t>
      </w:r>
    </w:p>
    <w:p w:rsidR="00C12D60" w:rsidRPr="00EA37B9" w:rsidRDefault="00C12D60" w:rsidP="00DF6B58">
      <w:pPr>
        <w:pStyle w:val="BodyText"/>
        <w:spacing w:before="1" w:line="276" w:lineRule="auto"/>
        <w:rPr>
          <w:rFonts w:asciiTheme="minorHAnsi" w:hAnsiTheme="minorHAnsi" w:cstheme="minorHAnsi"/>
          <w:sz w:val="30"/>
        </w:rPr>
      </w:pPr>
    </w:p>
    <w:p w:rsidR="002A76FD" w:rsidRPr="00EA37B9" w:rsidRDefault="00643463" w:rsidP="00DF6B58">
      <w:pPr>
        <w:pStyle w:val="Heading1"/>
        <w:spacing w:line="276" w:lineRule="auto"/>
        <w:rPr>
          <w:rFonts w:asciiTheme="minorHAnsi" w:hAnsiTheme="minorHAnsi" w:cstheme="minorHAnsi"/>
          <w:color w:val="00A4E4"/>
        </w:rPr>
      </w:pPr>
      <w:r>
        <w:rPr>
          <w:rFonts w:asciiTheme="minorHAnsi" w:hAnsiTheme="minorHAnsi" w:cstheme="minorHAnsi"/>
        </w:rPr>
        <w:pict>
          <v:shape id="_x0000_i1025" type="#_x0000_t75" style="width:13.5pt;height:13.5pt;visibility:visible;mso-wrap-style:square" o:bullet="t">
            <v:imagedata r:id="rId17" o:title=""/>
          </v:shape>
        </w:pict>
      </w:r>
      <w:r w:rsidR="00FA66F3" w:rsidRPr="00EA37B9">
        <w:rPr>
          <w:rFonts w:asciiTheme="minorHAnsi" w:hAnsiTheme="minorHAnsi" w:cstheme="minorHAnsi"/>
          <w:b w:val="0"/>
        </w:rPr>
        <w:t xml:space="preserve"> </w:t>
      </w:r>
      <w:r w:rsidR="00FA66F3" w:rsidRPr="00EA37B9">
        <w:rPr>
          <w:rFonts w:asciiTheme="minorHAnsi" w:hAnsiTheme="minorHAnsi" w:cstheme="minorHAnsi"/>
          <w:b w:val="0"/>
          <w:spacing w:val="-15"/>
        </w:rPr>
        <w:t xml:space="preserve"> </w:t>
      </w:r>
      <w:r w:rsidR="00FA66F3" w:rsidRPr="00EA37B9">
        <w:rPr>
          <w:rFonts w:asciiTheme="minorHAnsi" w:hAnsiTheme="minorHAnsi" w:cstheme="minorHAnsi"/>
          <w:color w:val="00A4E4"/>
        </w:rPr>
        <w:t xml:space="preserve">IS THERE </w:t>
      </w:r>
      <w:r w:rsidR="00FA66F3" w:rsidRPr="00EA37B9">
        <w:rPr>
          <w:rFonts w:asciiTheme="minorHAnsi" w:hAnsiTheme="minorHAnsi" w:cstheme="minorHAnsi"/>
          <w:color w:val="00A4E4"/>
          <w:spacing w:val="2"/>
        </w:rPr>
        <w:t xml:space="preserve">ANY </w:t>
      </w:r>
      <w:r w:rsidR="00FA66F3" w:rsidRPr="00EA37B9">
        <w:rPr>
          <w:rFonts w:asciiTheme="minorHAnsi" w:hAnsiTheme="minorHAnsi" w:cstheme="minorHAnsi"/>
          <w:color w:val="00A4E4"/>
        </w:rPr>
        <w:t>PAIN OR</w:t>
      </w:r>
      <w:r w:rsidR="00FA66F3" w:rsidRPr="00EA37B9">
        <w:rPr>
          <w:rFonts w:asciiTheme="minorHAnsi" w:hAnsiTheme="minorHAnsi" w:cstheme="minorHAnsi"/>
          <w:color w:val="00A4E4"/>
          <w:spacing w:val="-34"/>
        </w:rPr>
        <w:t xml:space="preserve"> </w:t>
      </w:r>
      <w:r w:rsidR="00FA66F3" w:rsidRPr="00EA37B9">
        <w:rPr>
          <w:rFonts w:asciiTheme="minorHAnsi" w:hAnsiTheme="minorHAnsi" w:cstheme="minorHAnsi"/>
          <w:color w:val="00A4E4"/>
        </w:rPr>
        <w:t>DOWNTIME?</w:t>
      </w:r>
    </w:p>
    <w:p w:rsidR="002A76FD" w:rsidRPr="00EA37B9" w:rsidRDefault="0061293E" w:rsidP="00DF6B58">
      <w:pPr>
        <w:pStyle w:val="Heading1"/>
        <w:spacing w:line="276" w:lineRule="auto"/>
        <w:ind w:left="496"/>
        <w:rPr>
          <w:rFonts w:asciiTheme="minorHAnsi" w:hAnsiTheme="minorHAnsi" w:cstheme="minorHAnsi"/>
          <w:b w:val="0"/>
          <w:color w:val="00A4E4"/>
        </w:rPr>
      </w:pPr>
      <w:r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Again, another reason to make sure the receptionist has received the </w:t>
      </w:r>
      <w:r w:rsidR="0060742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CoolSculpting</w:t>
      </w:r>
      <w:r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 treatment. </w:t>
      </w:r>
      <w:r w:rsidR="002A76FD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I</w:t>
      </w:r>
      <w:r w:rsidR="006906E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f there is some luxury that distinguishes your </w:t>
      </w:r>
      <w:r w:rsidR="0060742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CoolSculpting</w:t>
      </w:r>
      <w:r w:rsidR="006906E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 </w:t>
      </w:r>
      <w:r w:rsidR="0060742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treatment,</w:t>
      </w:r>
      <w:r w:rsidR="00607424">
        <w:rPr>
          <w:rFonts w:asciiTheme="minorHAnsi" w:hAnsiTheme="minorHAnsi" w:cstheme="minorHAnsi"/>
          <w:b w:val="0"/>
          <w:color w:val="00A4E4"/>
          <w:spacing w:val="-11"/>
          <w:w w:val="105"/>
        </w:rPr>
        <w:t xml:space="preserve"> room or process</w:t>
      </w:r>
      <w:r w:rsidR="006906E4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, feel free to a</w:t>
      </w:r>
      <w:r w:rsidR="002A76FD" w:rsidRPr="00EA37B9">
        <w:rPr>
          <w:rFonts w:asciiTheme="minorHAnsi" w:hAnsiTheme="minorHAnsi" w:cstheme="minorHAnsi"/>
          <w:b w:val="0"/>
          <w:color w:val="00A4E4"/>
          <w:spacing w:val="-11"/>
          <w:w w:val="105"/>
        </w:rPr>
        <w:t>dd that detail into the answer.</w:t>
      </w:r>
    </w:p>
    <w:p w:rsidR="002A76FD" w:rsidRPr="00EA37B9" w:rsidRDefault="002A76FD" w:rsidP="00DF6B58">
      <w:pPr>
        <w:pStyle w:val="BodyText"/>
        <w:spacing w:before="63" w:line="276" w:lineRule="auto"/>
        <w:rPr>
          <w:rFonts w:asciiTheme="minorHAnsi" w:hAnsiTheme="minorHAnsi" w:cstheme="minorHAnsi"/>
          <w:i w:val="0"/>
          <w:color w:val="231F20"/>
          <w:w w:val="105"/>
        </w:rPr>
      </w:pPr>
      <w:r w:rsidRPr="00EA37B9">
        <w:rPr>
          <w:rFonts w:asciiTheme="minorHAnsi" w:hAnsiTheme="minorHAnsi" w:cstheme="minorHAnsi"/>
          <w:i w:val="0"/>
          <w:color w:val="231F20"/>
          <w:w w:val="105"/>
        </w:rPr>
        <w:t xml:space="preserve">        </w:t>
      </w:r>
    </w:p>
    <w:p w:rsidR="002A76FD" w:rsidRPr="00EA37B9" w:rsidRDefault="002A76FD" w:rsidP="00DF6B58">
      <w:pPr>
        <w:pStyle w:val="BodyText"/>
        <w:spacing w:before="63" w:line="276" w:lineRule="auto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w w:val="105"/>
        </w:rPr>
        <w:t xml:space="preserve">      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“I</w:t>
      </w:r>
      <w:r w:rsidR="006906E4"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felt</w:t>
      </w:r>
      <w:r w:rsidR="006906E4"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very</w:t>
      </w:r>
      <w:r w:rsidR="006906E4"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comfortable</w:t>
      </w:r>
      <w:r w:rsidR="006906E4"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during</w:t>
      </w:r>
      <w:r w:rsidR="006906E4"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my</w:t>
      </w:r>
      <w:r w:rsidR="006906E4"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treatment</w:t>
      </w:r>
      <w:r w:rsidR="006906E4"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and</w:t>
      </w:r>
      <w:r w:rsidR="006906E4" w:rsidRPr="00EA37B9">
        <w:rPr>
          <w:rFonts w:asciiTheme="minorHAnsi" w:hAnsiTheme="minorHAnsi" w:cstheme="minorHAnsi"/>
          <w:color w:val="231F20"/>
          <w:spacing w:val="-11"/>
          <w:w w:val="105"/>
        </w:rPr>
        <w:t xml:space="preserve">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the chairs are so</w:t>
      </w:r>
      <w:r w:rsidR="00607424">
        <w:rPr>
          <w:rFonts w:asciiTheme="minorHAnsi" w:hAnsiTheme="minorHAnsi" w:cstheme="minorHAnsi"/>
          <w:color w:val="231F20"/>
          <w:w w:val="105"/>
        </w:rPr>
        <w:t xml:space="preserve"> relaxing that</w:t>
      </w:r>
      <w:r w:rsidR="006906E4" w:rsidRPr="00EA37B9">
        <w:rPr>
          <w:rFonts w:asciiTheme="minorHAnsi" w:hAnsiTheme="minorHAnsi" w:cstheme="minorHAnsi"/>
          <w:color w:val="231F20"/>
          <w:w w:val="105"/>
        </w:rPr>
        <w:t xml:space="preserve"> I slept through most of my 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  </w:t>
      </w:r>
    </w:p>
    <w:p w:rsidR="002A76FD" w:rsidRPr="00EA37B9" w:rsidRDefault="002A76FD" w:rsidP="00DF6B58">
      <w:pPr>
        <w:pStyle w:val="BodyText"/>
        <w:spacing w:before="63" w:line="276" w:lineRule="auto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w w:val="105"/>
        </w:rPr>
        <w:t xml:space="preserve">        </w:t>
      </w:r>
      <w:r w:rsidR="006906E4" w:rsidRPr="00EA37B9">
        <w:rPr>
          <w:rFonts w:asciiTheme="minorHAnsi" w:hAnsiTheme="minorHAnsi" w:cstheme="minorHAnsi"/>
          <w:color w:val="231F20"/>
          <w:w w:val="105"/>
        </w:rPr>
        <w:t>treatment…</w:t>
      </w:r>
      <w:r w:rsidR="00607424">
        <w:rPr>
          <w:rFonts w:asciiTheme="minorHAnsi" w:hAnsiTheme="minorHAnsi" w:cstheme="minorHAnsi"/>
          <w:color w:val="231F20"/>
          <w:w w:val="105"/>
        </w:rPr>
        <w:t xml:space="preserve">” Or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“Great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questions!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When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I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had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my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treatment,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the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cold</w:t>
      </w:r>
      <w:r w:rsidRPr="00EA37B9">
        <w:rPr>
          <w:rFonts w:asciiTheme="minorHAnsi" w:hAnsiTheme="minorHAnsi" w:cstheme="minorHAnsi"/>
          <w:color w:val="231F20"/>
          <w:spacing w:val="-16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numbs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the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treatment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>area</w:t>
      </w:r>
      <w:r w:rsidRPr="00EA37B9">
        <w:rPr>
          <w:rFonts w:asciiTheme="minorHAnsi" w:hAnsiTheme="minorHAnsi" w:cstheme="minorHAnsi"/>
          <w:color w:val="231F20"/>
          <w:spacing w:val="-17"/>
          <w:w w:val="105"/>
          <w:position w:val="1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  <w:position w:val="1"/>
        </w:rPr>
        <w:t xml:space="preserve">and 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you might feel </w:t>
      </w:r>
    </w:p>
    <w:p w:rsidR="00C12D60" w:rsidRPr="00EA37B9" w:rsidRDefault="002A76FD" w:rsidP="00DF6B58">
      <w:pPr>
        <w:pStyle w:val="BodyText"/>
        <w:spacing w:before="63" w:line="276" w:lineRule="auto"/>
        <w:rPr>
          <w:rFonts w:asciiTheme="minorHAnsi" w:hAnsiTheme="minorHAnsi" w:cstheme="minorHAnsi"/>
          <w:color w:val="231F20"/>
          <w:w w:val="105"/>
        </w:rPr>
      </w:pPr>
      <w:r w:rsidRPr="00EA37B9">
        <w:rPr>
          <w:rFonts w:asciiTheme="minorHAnsi" w:hAnsiTheme="minorHAnsi" w:cstheme="minorHAnsi"/>
          <w:color w:val="231F20"/>
          <w:w w:val="105"/>
        </w:rPr>
        <w:t xml:space="preserve">       </w:t>
      </w:r>
      <w:r w:rsidR="00607424" w:rsidRPr="00EA37B9">
        <w:rPr>
          <w:rFonts w:asciiTheme="minorHAnsi" w:hAnsiTheme="minorHAnsi" w:cstheme="minorHAnsi"/>
          <w:color w:val="231F20"/>
          <w:w w:val="105"/>
        </w:rPr>
        <w:t>Some</w:t>
      </w:r>
      <w:r w:rsidRPr="00EA37B9">
        <w:rPr>
          <w:rFonts w:asciiTheme="minorHAnsi" w:hAnsiTheme="minorHAnsi" w:cstheme="minorHAnsi"/>
          <w:color w:val="231F20"/>
          <w:w w:val="105"/>
        </w:rPr>
        <w:t xml:space="preserve"> tingling. But as soon as the treatment </w:t>
      </w:r>
      <w:r w:rsidRPr="00EA37B9">
        <w:rPr>
          <w:rFonts w:asciiTheme="minorHAnsi" w:hAnsiTheme="minorHAnsi" w:cstheme="minorHAnsi"/>
          <w:color w:val="231F20"/>
          <w:spacing w:val="2"/>
          <w:w w:val="105"/>
        </w:rPr>
        <w:t xml:space="preserve">started, </w:t>
      </w:r>
      <w:r w:rsidRPr="00EA37B9">
        <w:rPr>
          <w:rFonts w:asciiTheme="minorHAnsi" w:hAnsiTheme="minorHAnsi" w:cstheme="minorHAnsi"/>
          <w:color w:val="231F20"/>
          <w:w w:val="105"/>
        </w:rPr>
        <w:t>I was able to watch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spacing w:val="5"/>
          <w:w w:val="105"/>
        </w:rPr>
        <w:t>TV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and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catch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up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on</w:t>
      </w:r>
      <w:r w:rsidRPr="00EA37B9">
        <w:rPr>
          <w:rFonts w:asciiTheme="minorHAnsi" w:hAnsiTheme="minorHAnsi" w:cstheme="minorHAnsi"/>
          <w:color w:val="231F20"/>
          <w:spacing w:val="-19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my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favorite</w:t>
      </w:r>
      <w:r w:rsidRPr="00EA37B9">
        <w:rPr>
          <w:rFonts w:asciiTheme="minorHAnsi" w:hAnsiTheme="minorHAnsi" w:cstheme="minorHAnsi"/>
          <w:color w:val="231F20"/>
          <w:spacing w:val="-18"/>
          <w:w w:val="105"/>
        </w:rPr>
        <w:t xml:space="preserve"> </w:t>
      </w:r>
      <w:r w:rsidRPr="00EA37B9">
        <w:rPr>
          <w:rFonts w:asciiTheme="minorHAnsi" w:hAnsiTheme="minorHAnsi" w:cstheme="minorHAnsi"/>
          <w:color w:val="231F20"/>
          <w:w w:val="105"/>
        </w:rPr>
        <w:t>shows</w:t>
      </w:r>
    </w:p>
    <w:p w:rsidR="002A76FD" w:rsidRPr="00EA37B9" w:rsidRDefault="002A76FD" w:rsidP="00DF6B58">
      <w:pPr>
        <w:pStyle w:val="BodyText"/>
        <w:spacing w:before="12" w:line="276" w:lineRule="auto"/>
        <w:ind w:left="463"/>
        <w:rPr>
          <w:rFonts w:asciiTheme="minorHAnsi" w:hAnsiTheme="minorHAnsi" w:cstheme="minorHAnsi"/>
          <w:color w:val="231F20"/>
          <w:w w:val="95"/>
        </w:rPr>
      </w:pPr>
    </w:p>
    <w:p w:rsidR="00C12D60" w:rsidRPr="00EA37B9" w:rsidRDefault="002A76FD" w:rsidP="00DF6B58">
      <w:pPr>
        <w:pStyle w:val="BodyText"/>
        <w:spacing w:before="12" w:line="276" w:lineRule="auto"/>
        <w:ind w:left="463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231F20"/>
          <w:w w:val="95"/>
        </w:rPr>
        <w:t xml:space="preserve">   </w:t>
      </w:r>
      <w:r w:rsidR="00FA66F3" w:rsidRPr="00EA37B9">
        <w:rPr>
          <w:rFonts w:asciiTheme="minorHAnsi" w:hAnsiTheme="minorHAnsi" w:cstheme="minorHAnsi"/>
          <w:color w:val="231F20"/>
          <w:w w:val="95"/>
        </w:rPr>
        <w:t>– and –</w:t>
      </w:r>
    </w:p>
    <w:p w:rsidR="002A76FD" w:rsidRPr="00EA37B9" w:rsidRDefault="002A76FD" w:rsidP="00DF6B58">
      <w:pPr>
        <w:pStyle w:val="BodyText"/>
        <w:spacing w:before="30" w:line="276" w:lineRule="auto"/>
        <w:ind w:left="453"/>
        <w:rPr>
          <w:rFonts w:asciiTheme="minorHAnsi" w:hAnsiTheme="minorHAnsi" w:cstheme="minorHAnsi"/>
          <w:color w:val="231F20"/>
          <w:w w:val="105"/>
        </w:rPr>
      </w:pPr>
    </w:p>
    <w:p w:rsidR="00C12D60" w:rsidRPr="00EA37B9" w:rsidRDefault="00FA66F3" w:rsidP="00DF6B58">
      <w:pPr>
        <w:pStyle w:val="BodyText"/>
        <w:spacing w:before="30" w:line="276" w:lineRule="auto"/>
        <w:ind w:left="453"/>
        <w:rPr>
          <w:rFonts w:asciiTheme="minorHAnsi" w:hAnsiTheme="minorHAnsi" w:cstheme="minorHAnsi"/>
        </w:rPr>
      </w:pPr>
      <w:r w:rsidRPr="00EA37B9">
        <w:rPr>
          <w:rFonts w:asciiTheme="minorHAnsi" w:hAnsiTheme="minorHAnsi" w:cstheme="minorHAnsi"/>
          <w:color w:val="231F20"/>
          <w:w w:val="105"/>
        </w:rPr>
        <w:t>“I was able to go back to work that same day.”</w:t>
      </w:r>
    </w:p>
    <w:sectPr w:rsidR="00C12D60" w:rsidRPr="00EA37B9" w:rsidSect="00DF6B58">
      <w:headerReference w:type="default" r:id="rId18"/>
      <w:footerReference w:type="default" r:id="rId19"/>
      <w:pgSz w:w="12240" w:h="15840"/>
      <w:pgMar w:top="720" w:right="780" w:bottom="920" w:left="74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14AC" w:rsidRDefault="005614AC">
      <w:r>
        <w:separator/>
      </w:r>
    </w:p>
  </w:endnote>
  <w:endnote w:type="continuationSeparator" w:id="0">
    <w:p w:rsidR="005614AC" w:rsidRDefault="00561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i w:val="0"/>
      </w:rPr>
      <w:id w:val="1294561293"/>
      <w:docPartObj>
        <w:docPartGallery w:val="Page Numbers (Bottom of Page)"/>
        <w:docPartUnique/>
      </w:docPartObj>
    </w:sdtPr>
    <w:sdtEndPr/>
    <w:sdtContent>
      <w:p w:rsidR="00C12D60" w:rsidRDefault="005614AC">
        <w:pPr>
          <w:pStyle w:val="BodyText"/>
          <w:spacing w:line="14" w:lineRule="auto"/>
          <w:rPr>
            <w:i w:val="0"/>
          </w:rPr>
        </w:pPr>
        <w:r>
          <w:rPr>
            <w:noProof/>
          </w:rPr>
          <w:pict>
            <v:shapetype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AutoShape 22" o:spid="_x0000_s2063" type="#_x0000_t185" style="position:absolute;margin-left:0;margin-top:0;width:43.45pt;height:18.8pt;z-index:251662336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o62OgIAAG8EAAAOAAAAZHJzL2Uyb0RvYy54bWysVFFv0zAQfkfiP1h+Z2lK05Vo6TR1DCEN&#10;mDT4ARfHacwc25zdpuPX7+ykowOeEK1k3dl3n7/77pyLy0Ov2V6iV9ZUPD+bcSaNsI0y24p/+3rz&#10;ZsWZD2Aa0NbIij9Kzy/Xr19dDK6Uc9tZ3UhkBGJ8ObiKdyG4Msu86GQP/sw6aeiwtdhDIBe3WYMw&#10;EHqvs/lstswGi41DK6T3tHs9HvJ1wm9bKcKXtvUyMF1x4hbSimmt45qtL6DcIrhOiYkG/AOLHpSh&#10;S5+hriEA26H6A6pXAq23bTgTts9s2yohUw1UTT77rZr7DpxMtZA43j3L5P8frPi8v0OmmooXxZIz&#10;Az016WoXbLqbzedRocH5kgLv3R3GGr27teLBM2M3HZitvEK0QyehIV55jM9eJETHUyqrh0+2IXgg&#10;+CTWocU+ApIM7JB68vjcE3kITNBmUeSrvOBM0NH87ep8mXqWQXlMdujDB2l7Fo2K1wjiQYY7UJju&#10;gP2tD6kzzVQdNN85a3tNfd6DZvlyuTxPrKGcggn9iJrqtVo1N0rr5OC23mhklFrxm/Sbkv1pmDZs&#10;IMKr4rxINF4c+lOM1Sz+/4aBdmeaNKBR3PeTHUDp0Saa2kxqR4HHRoVDfUgNXUTMKH5tm0eSH+04&#10;/fRayegs/uRsoMmvuP+xA5Sc6Y+GWvguXyziU0kOGXi6Wx93wQiCqHjgbDQ3YXxWO4dq29ENeSrc&#10;2DhNrQrHuRjZTLRpqsl68WxO/RT16zuxfgIAAP//AwBQSwMEFAAGAAgAAAAhAP8vKureAAAAAwEA&#10;AA8AAABkcnMvZG93bnJldi54bWxMj81OwzAQhO+VeAdrkbi1Dn9pG7KpEBWgcmhLQULc3HhJIuJ1&#10;FLut+/YYLvSy0mhGM9/ms2BasafeNZYRLkcJCOLS6oYrhPe3x+EEhPOKtWotE8KRHMyKs0GuMm0P&#10;/Er7ja9ELGGXKYTa+y6T0pU1GeVGtiOO3pftjfJR9pXUvTrEctPKqyRJpVENx4VadfRQU/m92RmE&#10;J77RISxXyfrlI/1cP08Xt/P5AvHiPNzfgfAU/H8YfvEjOhSRaWt3rJ1oEeIj/u9Gb5JOQWwRrscp&#10;yCKXp+zFDwAAAP//AwBQSwECLQAUAAYACAAAACEAtoM4kv4AAADhAQAAEwAAAAAAAAAAAAAAAAAA&#10;AAAAW0NvbnRlbnRfVHlwZXNdLnhtbFBLAQItABQABgAIAAAAIQA4/SH/1gAAAJQBAAALAAAAAAAA&#10;AAAAAAAAAC8BAABfcmVscy8ucmVsc1BLAQItABQABgAIAAAAIQAkYo62OgIAAG8EAAAOAAAAAAAA&#10;AAAAAAAAAC4CAABkcnMvZTJvRG9jLnhtbFBLAQItABQABgAIAAAAIQD/Lyrq3gAAAAMBAAAPAAAA&#10;AAAAAAAAAAAAAJQEAABkcnMvZG93bnJldi54bWxQSwUGAAAAAAQABADzAAAAnwUAAAAA&#10;" filled="t" strokecolor="gray" strokeweight="2.25pt">
              <v:textbox inset=",0,,0">
                <w:txbxContent>
                  <w:p w:rsidR="00DF6B58" w:rsidRDefault="00DF6B58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5614AC"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w:r>
        <w:r>
          <w:rPr>
            <w:noProof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1" o:spid="_x0000_s2062" type="#_x0000_t32" style="position:absolute;margin-left:0;margin-top:0;width:434.5pt;height:0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AL6WgIAANoEAAAOAAAAZHJzL2Uyb0RvYy54bWysVNuO2jAQfa/Uf7Dynk0CCZeIsGIT6Mu2&#10;i7TbDzC2Q6wmtmUbAqr67x07QEv7UrVVJGtsz5w5M3OcxeOpa9GRacOlKILkIQ4QE0RSLvZF8Plt&#10;E84CZCwWFLdSsCI4MxM8Lt+/W/QqZyPZyJYyjQBEmLxXRdBYq/IoMqRhHTYPUjEBl7XUHbaw1fuI&#10;atwDetdGozieRL3UVGlJmDFwWg2XwdLj1zUj9qWuDbOoLQLgZv2q/bpza7Rc4HyvsWo4udDAf8Gi&#10;w1xA0htUhS1GB81/g+o40dLI2j4Q2UWyrjlhvgaoJol/qea1wYr5WqA5Rt3aZP4fLPl03GrEaRFk&#10;2TRAAncwpNXBSp8bjRLXoV6ZHBxLsdWuRnISr+pZki8GCVk2WOyZ9347Kwj2EdFdiNsYBXl2/UdJ&#10;wQdDAt+uU607BwmNQCc/lfNtKuxkEYHDLEtmSQbDI9e7COfXQKWN/cBkh5xRBMZqzPeNLaUQMHup&#10;E58GH5+NhUIg8Brgsgq54W3rJdAK1AP30TSOfYSRLafu1vkZvd+VrUZHDCqaxe5zbQG0OzctD4J6&#10;tIZhur7YFvN2sMG/FQ4PKgM+F2uQydd5PF/P1rM0TEeTdZjGVRWuNmUaTjbJNKvGVVlWyTdHLUnz&#10;hlPKhGN3lWyS/pkkLo9nENtNtLc+RPfovkQge880G0/SeD6ahKtVNQ3TtJqFT09gleV6no6TSZqt&#10;yytT02Aq+5edIQfN6L+zHUYwSMz38UrR99OrzgltkOxO0vNWu0E5AcID8s6Xx+5e6M977/Xjl7T8&#10;DgAA//8DAFBLAwQUAAYACAAAACEA9aZN19cAAAACAQAADwAAAGRycy9kb3ducmV2LnhtbEyPwU7D&#10;MAyG70i8Q2QkLoil7FCV0nSCoR0QJzYOO3qNaQqNUzXpVt4ejwtcLH36rd+fq9Xse3WkMXaBDdwt&#10;MlDETbAdtwbed5vbAlRMyBb7wGTgmyKs6suLCksbTvxGx21qlZRwLNGAS2kotY6NI49xEQZiyT7C&#10;6DEJjq22I56k3Pd6mWW59tixXHA40NpR87WdvIENuf4pFMvnl+k1y+N+jzfrz9yY66v58QFUojn9&#10;LcNZX9ShFqdDmNhG1RuQR9LvlKzI7wUPZ9R1pf+r1z8AAAD//wMAUEsBAi0AFAAGAAgAAAAhALaD&#10;OJL+AAAA4QEAABMAAAAAAAAAAAAAAAAAAAAAAFtDb250ZW50X1R5cGVzXS54bWxQSwECLQAUAAYA&#10;CAAAACEAOP0h/9YAAACUAQAACwAAAAAAAAAAAAAAAAAvAQAAX3JlbHMvLnJlbHNQSwECLQAUAAYA&#10;CAAAACEA6UwC+loCAADaBAAADgAAAAAAAAAAAAAAAAAuAgAAZHJzL2Uyb0RvYy54bWxQSwECLQAU&#10;AAYACAAAACEA9aZN19cAAAACAQAADwAAAAAAAAAAAAAAAAC0BAAAZHJzL2Rvd25yZXYueG1sUEsF&#10;BgAAAAAEAAQA8wAAALgFAAAAAA==&#10;" strokecolor="gray" strokeweight="1pt">
              <w10:wrap anchorx="margin" anchory="margin"/>
            </v:shape>
          </w:pic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14AC" w:rsidRDefault="005614AC">
      <w:r>
        <w:separator/>
      </w:r>
    </w:p>
  </w:footnote>
  <w:footnote w:type="continuationSeparator" w:id="0">
    <w:p w:rsidR="005614AC" w:rsidRDefault="005614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58DB" w:rsidRDefault="005614AC">
    <w:pPr>
      <w:pStyle w:val="Header"/>
      <w:jc w:val="right"/>
      <w:rPr>
        <w:color w:val="4F81BD" w:themeColor="accent1"/>
      </w:rPr>
    </w:pPr>
    <w:r>
      <w:rPr>
        <w:noProof/>
      </w:rPr>
      <w:pict>
        <v:rect id="Rectangle 4" o:spid="_x0000_s2060" style="position:absolute;left:0;text-align:left;margin-left:0;margin-top:0;width:468pt;height:61.2pt;z-index:251659264;visibility:visible;mso-wrap-style:square;mso-width-percent:1000;mso-height-percent:850;mso-wrap-distance-left:9pt;mso-wrap-distance-top:0;mso-wrap-distance-right:9pt;mso-wrap-distance-bottom:0;mso-position-horizontal:center;mso-position-horizontal-relative:margin;mso-position-vertical:top;mso-position-vertical-relative:page;mso-width-percent:1000;mso-height-percent:850;mso-width-relative:margin;mso-height-relative:top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GTY6AEAABMEAAAOAAAAZHJzL2Uyb0RvYy54bWysU8Fu2zAMvQ/YPwi6L3aypFmNOD206C7D&#10;VrTdB6gyFRuQREHS4uTvR0muW6zDDkN9kCWRfOR7IndXJ6PZEXwY0LZ8uag5AyuxG+yh5T8fbz99&#10;4SxEYTuh0ULLzxD41f7jh93oGlhhj7oDzwjEhmZ0Le9jdE1VBdmDEWGBDiwZFXojIh39oeq8GAnd&#10;6GpV1xfViL5zHiWEQLc3xcj3GV8pkPGHUgEi0y2n2mJefV6f0lrtd6I5eOH6QU5liP+owojBUtIZ&#10;6kZEwX754Q2UGaTHgCouJJoKlRokZA7EZln/weahFw4yFxInuFmm8H6w8vvxzrOha/nmkjMrDL3R&#10;Pakm7EEDWyd9Rhcacntwd346BdomsiflTfoTDXbKmp5nTeEUmaTLzeX680VN0kuybbfb1TqLXr1E&#10;Ox/iV0DD0qblnrJnKcXxW4iUkVyfXVIybdNq8XbQuljTTZWqLHXlXTxrKN73oIgfVbLKqLmz4Fp7&#10;dhTUE0JKsHFZTL3ooFxvavoSeUo+R+STtgSYkBXln7EngNS1b7ELzOSfQiE35hxc/6uwEjxH5Mxo&#10;4xxsBov+bwCaWE2Zi/+zSEWapNITdmd6fR/1NZb5EFb2SOMho8/ByYs6LzOfpiS19utzhn2Z5f1v&#10;AAAA//8DAFBLAwQUAAYACAAAACEAR5avet4AAAAFAQAADwAAAGRycy9kb3ducmV2LnhtbEyPzU7D&#10;MBCE75V4B2uRuLVOQ1VBiFMhfiQ4oEKglbi58TaJiNchdlvTp2fhApeVRjOa/SZfRNuJPQ6+daRg&#10;OklAIFXOtFQreHu9H1+A8EGT0Z0jVPCFHhbFySjXmXEHesF9GWrBJeQzraAJoc+k9FWDVvuJ65HY&#10;27rB6sByqKUZ9IHLbSfTJJlLq1viD43u8abB6qPcWQXPn/EY16vl3cPT7XpWueP7qsRHpc5O4/UV&#10;iIAx/IXhB5/RoWCmjduR8aJTwEPC72Xv8nzOcsOhNJ2BLHL5n774BgAA//8DAFBLAQItABQABgAI&#10;AAAAIQC2gziS/gAAAOEBAAATAAAAAAAAAAAAAAAAAAAAAABbQ29udGVudF9UeXBlc10ueG1sUEsB&#10;Ai0AFAAGAAgAAAAhADj9If/WAAAAlAEAAAsAAAAAAAAAAAAAAAAALwEAAF9yZWxzLy5yZWxzUEsB&#10;Ai0AFAAGAAgAAAAhAB4AZNjoAQAAEwQAAA4AAAAAAAAAAAAAAAAALgIAAGRycy9lMm9Eb2MueG1s&#10;UEsBAi0AFAAGAAgAAAAhAEeWr3reAAAABQEAAA8AAAAAAAAAAAAAAAAAQgQAAGRycy9kb3ducmV2&#10;LnhtbFBLBQYAAAAABAAEAPMAAABNBQAAAAA=&#10;" filled="f" fillcolor="#4f81bd [3204]" stroked="f" strokeweight="2pt">
          <w10:wrap anchorx="margin" anchory="page"/>
        </v:rect>
      </w:pict>
    </w:r>
  </w:p>
  <w:p w:rsidR="003258DB" w:rsidRDefault="003258DB" w:rsidP="003258DB">
    <w:pPr>
      <w:pStyle w:val="Header"/>
      <w:ind w:firstLine="720"/>
    </w:pPr>
    <w:r>
      <w:t>COOLSCULPTING FRONT DESK BEST PRACTICES | MEDSTAR MED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28pt;height:27pt;visibility:visible;mso-wrap-style:square" o:bullet="t">
        <v:imagedata r:id="rId1" o:title=""/>
      </v:shape>
    </w:pict>
  </w:numPicBullet>
  <w:numPicBullet w:numPicBulletId="1">
    <w:pict>
      <v:shape id="_x0000_i1035" type="#_x0000_t75" style="width:28pt;height:28pt;visibility:visible;mso-wrap-style:square" o:bullet="t">
        <v:imagedata r:id="rId2" o:title=""/>
      </v:shape>
    </w:pict>
  </w:numPicBullet>
  <w:numPicBullet w:numPicBulletId="2">
    <w:pict>
      <v:shape id="_x0000_i1036" type="#_x0000_t75" style="width:28pt;height:27pt;visibility:visible;mso-wrap-style:square" o:bullet="t">
        <v:imagedata r:id="rId3" o:title=""/>
      </v:shape>
    </w:pict>
  </w:numPicBullet>
  <w:numPicBullet w:numPicBulletId="3">
    <w:pict>
      <v:shape id="_x0000_i1037" type="#_x0000_t75" style="width:28pt;height:27pt;visibility:visible;mso-wrap-style:square" o:bullet="t">
        <v:imagedata r:id="rId4" o:title=""/>
      </v:shape>
    </w:pict>
  </w:numPicBullet>
  <w:abstractNum w:abstractNumId="0">
    <w:nsid w:val="009805A8"/>
    <w:multiLevelType w:val="hybridMultilevel"/>
    <w:tmpl w:val="1AC20A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47B26"/>
    <w:multiLevelType w:val="hybridMultilevel"/>
    <w:tmpl w:val="4E324AB4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">
    <w:nsid w:val="0BCE7DAC"/>
    <w:multiLevelType w:val="hybridMultilevel"/>
    <w:tmpl w:val="244E07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3AE73A2"/>
    <w:multiLevelType w:val="hybridMultilevel"/>
    <w:tmpl w:val="A162B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915BC4"/>
    <w:multiLevelType w:val="hybridMultilevel"/>
    <w:tmpl w:val="764CC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83748D"/>
    <w:multiLevelType w:val="hybridMultilevel"/>
    <w:tmpl w:val="4FC6C2F6"/>
    <w:lvl w:ilvl="0" w:tplc="C97E7408">
      <w:numFmt w:val="bullet"/>
      <w:lvlText w:val="•"/>
      <w:lvlJc w:val="left"/>
      <w:pPr>
        <w:ind w:left="690" w:hanging="180"/>
      </w:pPr>
      <w:rPr>
        <w:rFonts w:ascii="Arial" w:eastAsia="Arial" w:hAnsi="Arial" w:cs="Arial" w:hint="default"/>
        <w:color w:val="666766"/>
        <w:w w:val="142"/>
        <w:sz w:val="20"/>
        <w:szCs w:val="20"/>
        <w:lang w:val="en-US" w:eastAsia="en-US" w:bidi="en-US"/>
      </w:rPr>
    </w:lvl>
    <w:lvl w:ilvl="1" w:tplc="AFEC9036">
      <w:numFmt w:val="bullet"/>
      <w:lvlText w:val="•"/>
      <w:lvlJc w:val="left"/>
      <w:pPr>
        <w:ind w:left="1700" w:hanging="180"/>
      </w:pPr>
      <w:rPr>
        <w:lang w:val="en-US" w:eastAsia="en-US" w:bidi="en-US"/>
      </w:rPr>
    </w:lvl>
    <w:lvl w:ilvl="2" w:tplc="F57EABAA">
      <w:numFmt w:val="bullet"/>
      <w:lvlText w:val="•"/>
      <w:lvlJc w:val="left"/>
      <w:pPr>
        <w:ind w:left="2700" w:hanging="180"/>
      </w:pPr>
      <w:rPr>
        <w:lang w:val="en-US" w:eastAsia="en-US" w:bidi="en-US"/>
      </w:rPr>
    </w:lvl>
    <w:lvl w:ilvl="3" w:tplc="123E3A4A">
      <w:numFmt w:val="bullet"/>
      <w:lvlText w:val="•"/>
      <w:lvlJc w:val="left"/>
      <w:pPr>
        <w:ind w:left="3700" w:hanging="180"/>
      </w:pPr>
      <w:rPr>
        <w:lang w:val="en-US" w:eastAsia="en-US" w:bidi="en-US"/>
      </w:rPr>
    </w:lvl>
    <w:lvl w:ilvl="4" w:tplc="8B8E3172">
      <w:numFmt w:val="bullet"/>
      <w:lvlText w:val="•"/>
      <w:lvlJc w:val="left"/>
      <w:pPr>
        <w:ind w:left="4700" w:hanging="180"/>
      </w:pPr>
      <w:rPr>
        <w:lang w:val="en-US" w:eastAsia="en-US" w:bidi="en-US"/>
      </w:rPr>
    </w:lvl>
    <w:lvl w:ilvl="5" w:tplc="6EA41836">
      <w:numFmt w:val="bullet"/>
      <w:lvlText w:val="•"/>
      <w:lvlJc w:val="left"/>
      <w:pPr>
        <w:ind w:left="5700" w:hanging="180"/>
      </w:pPr>
      <w:rPr>
        <w:lang w:val="en-US" w:eastAsia="en-US" w:bidi="en-US"/>
      </w:rPr>
    </w:lvl>
    <w:lvl w:ilvl="6" w:tplc="2BFE1714">
      <w:numFmt w:val="bullet"/>
      <w:lvlText w:val="•"/>
      <w:lvlJc w:val="left"/>
      <w:pPr>
        <w:ind w:left="6700" w:hanging="180"/>
      </w:pPr>
      <w:rPr>
        <w:lang w:val="en-US" w:eastAsia="en-US" w:bidi="en-US"/>
      </w:rPr>
    </w:lvl>
    <w:lvl w:ilvl="7" w:tplc="D116BBC8">
      <w:numFmt w:val="bullet"/>
      <w:lvlText w:val="•"/>
      <w:lvlJc w:val="left"/>
      <w:pPr>
        <w:ind w:left="7700" w:hanging="180"/>
      </w:pPr>
      <w:rPr>
        <w:lang w:val="en-US" w:eastAsia="en-US" w:bidi="en-US"/>
      </w:rPr>
    </w:lvl>
    <w:lvl w:ilvl="8" w:tplc="90406D4E">
      <w:numFmt w:val="bullet"/>
      <w:lvlText w:val="•"/>
      <w:lvlJc w:val="left"/>
      <w:pPr>
        <w:ind w:left="8700" w:hanging="180"/>
      </w:pPr>
      <w:rPr>
        <w:lang w:val="en-US" w:eastAsia="en-US" w:bidi="en-US"/>
      </w:rPr>
    </w:lvl>
  </w:abstractNum>
  <w:abstractNum w:abstractNumId="6">
    <w:nsid w:val="3ECC487C"/>
    <w:multiLevelType w:val="hybridMultilevel"/>
    <w:tmpl w:val="38D80A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5EE086F"/>
    <w:multiLevelType w:val="hybridMultilevel"/>
    <w:tmpl w:val="7EB0C38C"/>
    <w:lvl w:ilvl="0" w:tplc="5DB0A00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0202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58633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CC010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AE2F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26824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702BF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B8E0A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026C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>
    <w:nsid w:val="5CFF6B8F"/>
    <w:multiLevelType w:val="hybridMultilevel"/>
    <w:tmpl w:val="264A6C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67612B0"/>
    <w:multiLevelType w:val="hybridMultilevel"/>
    <w:tmpl w:val="325C57EC"/>
    <w:lvl w:ilvl="0" w:tplc="7D68A0F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0F8AB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8D0F69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820F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D7496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6E8D9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C836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5254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E1288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>
    <w:nsid w:val="6C4C6E88"/>
    <w:multiLevelType w:val="hybridMultilevel"/>
    <w:tmpl w:val="F454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2D81BB1"/>
    <w:multiLevelType w:val="hybridMultilevel"/>
    <w:tmpl w:val="2CBA65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11"/>
  </w:num>
  <w:num w:numId="5">
    <w:abstractNumId w:val="8"/>
  </w:num>
  <w:num w:numId="6">
    <w:abstractNumId w:val="2"/>
  </w:num>
  <w:num w:numId="7">
    <w:abstractNumId w:val="3"/>
  </w:num>
  <w:num w:numId="8">
    <w:abstractNumId w:val="10"/>
  </w:num>
  <w:num w:numId="9">
    <w:abstractNumId w:val="0"/>
  </w:num>
  <w:num w:numId="10">
    <w:abstractNumId w:val="1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64"/>
    <o:shapelayout v:ext="edit">
      <o:idmap v:ext="edit" data="2"/>
      <o:rules v:ext="edit">
        <o:r id="V:Rule1" type="connector" idref="#AutoShape 21"/>
      </o:rules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E0NjM1NLM0MjYyNLVU0lEKTi0uzszPAykwqgUAMWa2QiwAAAA="/>
  </w:docVars>
  <w:rsids>
    <w:rsidRoot w:val="00C12D60"/>
    <w:rsid w:val="002A76FD"/>
    <w:rsid w:val="002B38F0"/>
    <w:rsid w:val="003258DB"/>
    <w:rsid w:val="003874D5"/>
    <w:rsid w:val="00401391"/>
    <w:rsid w:val="0045317A"/>
    <w:rsid w:val="005614AC"/>
    <w:rsid w:val="00607424"/>
    <w:rsid w:val="0061293E"/>
    <w:rsid w:val="00632567"/>
    <w:rsid w:val="00643463"/>
    <w:rsid w:val="006906E4"/>
    <w:rsid w:val="00750B4E"/>
    <w:rsid w:val="007A5B57"/>
    <w:rsid w:val="00863ACC"/>
    <w:rsid w:val="00A94508"/>
    <w:rsid w:val="00C12D60"/>
    <w:rsid w:val="00DC6CEF"/>
    <w:rsid w:val="00DF6B58"/>
    <w:rsid w:val="00E8749A"/>
    <w:rsid w:val="00E94D82"/>
    <w:rsid w:val="00EA37B9"/>
    <w:rsid w:val="00F069E9"/>
    <w:rsid w:val="00F86512"/>
    <w:rsid w:val="00FA66F3"/>
    <w:rsid w:val="00FC7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60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link w:val="Heading2Char"/>
    <w:uiPriority w:val="1"/>
    <w:qFormat/>
    <w:pPr>
      <w:spacing w:before="11"/>
      <w:ind w:left="521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63A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ACC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258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58DB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258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58DB"/>
    <w:rPr>
      <w:rFonts w:ascii="Arial" w:eastAsia="Arial" w:hAnsi="Arial" w:cs="Arial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86512"/>
    <w:pPr>
      <w:widowControl/>
      <w:pBdr>
        <w:bottom w:val="single" w:sz="8" w:space="4" w:color="4F81BD" w:themeColor="accent1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 w:bidi="ar-SA"/>
    </w:rPr>
  </w:style>
  <w:style w:type="character" w:customStyle="1" w:styleId="TitleChar">
    <w:name w:val="Title Char"/>
    <w:basedOn w:val="DefaultParagraphFont"/>
    <w:link w:val="Title"/>
    <w:uiPriority w:val="10"/>
    <w:rsid w:val="00F8651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6512"/>
    <w:pPr>
      <w:widowControl/>
      <w:numPr>
        <w:ilvl w:val="1"/>
      </w:numPr>
      <w:autoSpaceDE/>
      <w:autoSpaceDN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F8651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NoSpacing">
    <w:name w:val="No Spacing"/>
    <w:link w:val="NoSpacingChar"/>
    <w:uiPriority w:val="1"/>
    <w:qFormat/>
    <w:rsid w:val="00F86512"/>
    <w:pPr>
      <w:widowControl/>
      <w:autoSpaceDE/>
      <w:autoSpaceDN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86512"/>
    <w:rPr>
      <w:rFonts w:eastAsiaTheme="minorEastAsia"/>
      <w:lang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F86512"/>
    <w:rPr>
      <w:rFonts w:ascii="Arial" w:eastAsia="Arial" w:hAnsi="Arial" w:cs="Arial"/>
      <w:sz w:val="20"/>
      <w:szCs w:val="20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4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9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8.png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7.png"/><Relationship Id="rId5" Type="http://schemas.openxmlformats.org/officeDocument/2006/relationships/settings" Target="settings.xml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7FEC21-B370-4BB9-AF2D-0AE162DBF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2</TotalTime>
  <Pages>10</Pages>
  <Words>1891</Words>
  <Characters>1077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OLSCULPTING </vt:lpstr>
    </vt:vector>
  </TitlesOfParts>
  <Company>MEDSTAR MEDIA</Company>
  <LinksUpToDate>false</LinksUpToDate>
  <CharactersWithSpaces>126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LSCULPTING</dc:title>
  <dc:subject>FRONT DESK BEST PRACTICES</dc:subject>
  <dc:creator>Mel Zelig</dc:creator>
  <cp:lastModifiedBy>Mel Zelig</cp:lastModifiedBy>
  <cp:revision>7</cp:revision>
  <cp:lastPrinted>2019-06-04T19:32:00Z</cp:lastPrinted>
  <dcterms:created xsi:type="dcterms:W3CDTF">2019-06-04T16:51:00Z</dcterms:created>
  <dcterms:modified xsi:type="dcterms:W3CDTF">2019-06-1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10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04T00:00:00Z</vt:filetime>
  </property>
</Properties>
</file>